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0E2C" w14:textId="1E0A2CEB" w:rsidR="002519C9" w:rsidRPr="0026782C" w:rsidRDefault="002519C9" w:rsidP="002519C9">
      <w:pPr>
        <w:autoSpaceDE w:val="0"/>
        <w:autoSpaceDN w:val="0"/>
        <w:adjustRightInd w:val="0"/>
        <w:spacing w:line="240" w:lineRule="auto"/>
        <w:rPr>
          <w:rFonts w:ascii="Times New Roman" w:hAnsi="Times New Roman" w:cs="Times New Roman"/>
          <w:b/>
        </w:rPr>
      </w:pPr>
      <w:bookmarkStart w:id="0" w:name="_GoBack"/>
      <w:bookmarkEnd w:id="0"/>
      <w:r w:rsidRPr="0026782C">
        <w:rPr>
          <w:rFonts w:ascii="Times New Roman" w:hAnsi="Times New Roman" w:cs="Times New Roman"/>
          <w:b/>
        </w:rPr>
        <w:t>Local students make Honor Roll at Oregon State University</w:t>
      </w:r>
    </w:p>
    <w:p w14:paraId="66A9935C" w14:textId="77777777" w:rsidR="002519C9" w:rsidRPr="0026782C" w:rsidRDefault="002519C9" w:rsidP="002519C9">
      <w:pPr>
        <w:autoSpaceDE w:val="0"/>
        <w:autoSpaceDN w:val="0"/>
        <w:adjustRightInd w:val="0"/>
        <w:spacing w:line="240" w:lineRule="auto"/>
        <w:rPr>
          <w:rFonts w:ascii="Times New Roman" w:hAnsi="Times New Roman" w:cs="Times New Roman"/>
        </w:rPr>
      </w:pPr>
      <w:r w:rsidRPr="0026782C">
        <w:rPr>
          <w:rFonts w:ascii="Times New Roman" w:hAnsi="Times New Roman" w:cs="Times New Roman"/>
        </w:rPr>
        <w:t xml:space="preserve">By Oregon State University News, 541-737-4611, </w:t>
      </w:r>
      <w:hyperlink r:id="rId4" w:history="1">
        <w:r w:rsidRPr="0026782C">
          <w:rPr>
            <w:rStyle w:val="Hyperlink"/>
            <w:rFonts w:ascii="Times New Roman" w:hAnsi="Times New Roman" w:cs="Times New Roman"/>
          </w:rPr>
          <w:t>Oregonstateuniversitynews@oregonstate.edu</w:t>
        </w:r>
      </w:hyperlink>
      <w:r w:rsidRPr="0026782C">
        <w:rPr>
          <w:rFonts w:ascii="Times New Roman" w:hAnsi="Times New Roman" w:cs="Times New Roman"/>
        </w:rPr>
        <w:t xml:space="preserve">  </w:t>
      </w:r>
    </w:p>
    <w:p w14:paraId="12872769" w14:textId="77777777" w:rsidR="002519C9" w:rsidRPr="0026782C" w:rsidRDefault="002519C9" w:rsidP="002519C9">
      <w:pPr>
        <w:spacing w:line="240" w:lineRule="auto"/>
        <w:rPr>
          <w:rFonts w:ascii="Times New Roman" w:hAnsi="Times New Roman" w:cs="Times New Roman"/>
        </w:rPr>
      </w:pPr>
      <w:r w:rsidRPr="0026782C">
        <w:rPr>
          <w:rFonts w:ascii="Times New Roman" w:hAnsi="Times New Roman" w:cs="Times New Roman"/>
        </w:rPr>
        <w:t xml:space="preserve">Photos of Oregon State University: </w:t>
      </w:r>
      <w:hyperlink r:id="rId5" w:history="1">
        <w:r w:rsidRPr="0026782C">
          <w:rPr>
            <w:rStyle w:val="Hyperlink"/>
            <w:rFonts w:ascii="Times New Roman" w:hAnsi="Times New Roman" w:cs="Times New Roman"/>
          </w:rPr>
          <w:t>https://flic.kr/p/23DoLpP</w:t>
        </w:r>
      </w:hyperlink>
      <w:r w:rsidRPr="0026782C">
        <w:rPr>
          <w:rFonts w:ascii="Times New Roman" w:hAnsi="Times New Roman" w:cs="Times New Roman"/>
        </w:rPr>
        <w:t xml:space="preserve">, </w:t>
      </w:r>
      <w:hyperlink r:id="rId6" w:history="1">
        <w:r w:rsidRPr="0026782C">
          <w:rPr>
            <w:rStyle w:val="Hyperlink"/>
            <w:rFonts w:ascii="Times New Roman" w:hAnsi="Times New Roman" w:cs="Times New Roman"/>
          </w:rPr>
          <w:t>https://flic.kr/p/fzaK1K</w:t>
        </w:r>
      </w:hyperlink>
      <w:r w:rsidRPr="0026782C">
        <w:rPr>
          <w:rFonts w:ascii="Times New Roman" w:hAnsi="Times New Roman" w:cs="Times New Roman"/>
        </w:rPr>
        <w:t xml:space="preserve"> and </w:t>
      </w:r>
      <w:hyperlink r:id="rId7" w:history="1">
        <w:r w:rsidRPr="0026782C">
          <w:rPr>
            <w:rStyle w:val="Hyperlink"/>
            <w:rFonts w:ascii="Times New Roman" w:hAnsi="Times New Roman" w:cs="Times New Roman"/>
          </w:rPr>
          <w:t>https://flic.kr/p/WqWwCf</w:t>
        </w:r>
      </w:hyperlink>
      <w:r w:rsidRPr="0026782C">
        <w:rPr>
          <w:rStyle w:val="Hyperlink"/>
          <w:rFonts w:ascii="Times New Roman" w:hAnsi="Times New Roman" w:cs="Times New Roman"/>
        </w:rPr>
        <w:t xml:space="preserve">. </w:t>
      </w:r>
      <w:r w:rsidRPr="0026782C">
        <w:rPr>
          <w:rFonts w:ascii="Times New Roman" w:hAnsi="Times New Roman" w:cs="Times New Roman"/>
        </w:rPr>
        <w:t xml:space="preserve">  </w:t>
      </w:r>
    </w:p>
    <w:p w14:paraId="65FFABB4" w14:textId="77777777" w:rsidR="002519C9" w:rsidRDefault="002519C9" w:rsidP="002519C9">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bCs/>
          <w:color w:val="000000"/>
        </w:rPr>
        <w:t>CORVALLIS, Ore</w:t>
      </w:r>
      <w:r w:rsidRPr="0026782C">
        <w:rPr>
          <w:rFonts w:ascii="Times New Roman" w:hAnsi="Times New Roman" w:cs="Times New Roman"/>
          <w:color w:val="000000"/>
        </w:rPr>
        <w:t xml:space="preserve">. – </w:t>
      </w:r>
      <w:r w:rsidRPr="0026782C">
        <w:rPr>
          <w:rFonts w:ascii="Times New Roman" w:hAnsi="Times New Roman" w:cs="Times New Roman"/>
        </w:rPr>
        <w:t xml:space="preserve">Names of students who have made the Scholastic Honor Roll </w:t>
      </w:r>
      <w:r>
        <w:rPr>
          <w:rFonts w:ascii="Times New Roman" w:hAnsi="Times New Roman" w:cs="Times New Roman"/>
        </w:rPr>
        <w:t>Spring</w:t>
      </w:r>
      <w:r w:rsidRPr="0026782C">
        <w:rPr>
          <w:rFonts w:ascii="Times New Roman" w:hAnsi="Times New Roman" w:cs="Times New Roman"/>
        </w:rPr>
        <w:t xml:space="preserve"> 2022 have been announced by Oregon State University.</w:t>
      </w:r>
    </w:p>
    <w:p w14:paraId="1C6AF9F3" w14:textId="77777777" w:rsidR="002519C9" w:rsidRDefault="002519C9" w:rsidP="002519C9">
      <w:pPr>
        <w:autoSpaceDE w:val="0"/>
        <w:autoSpaceDN w:val="0"/>
        <w:adjustRightInd w:val="0"/>
        <w:spacing w:after="0" w:line="240" w:lineRule="auto"/>
        <w:rPr>
          <w:rFonts w:ascii="Times New Roman" w:hAnsi="Times New Roman" w:cs="Times New Roman"/>
        </w:rPr>
      </w:pPr>
    </w:p>
    <w:p w14:paraId="20D439B5" w14:textId="103DA543"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A total of 7,150 </w:t>
      </w:r>
      <w:r w:rsidR="002519C9">
        <w:rPr>
          <w:rFonts w:ascii="Times New Roman" w:hAnsi="Times New Roman" w:cs="Times New Roman"/>
        </w:rPr>
        <w:t xml:space="preserve">students </w:t>
      </w:r>
      <w:r w:rsidRPr="002519C9">
        <w:rPr>
          <w:rFonts w:ascii="Times New Roman" w:hAnsi="Times New Roman" w:cs="Times New Roman"/>
        </w:rPr>
        <w:t>earned a B-plus (3.5) or better to make the listing. To be on the Honor Roll, students must carry at least 12 graded hours of course work.</w:t>
      </w:r>
    </w:p>
    <w:p w14:paraId="3E19842E" w14:textId="77777777" w:rsidR="002519C9" w:rsidRDefault="002519C9" w:rsidP="00191373">
      <w:pPr>
        <w:autoSpaceDE w:val="0"/>
        <w:autoSpaceDN w:val="0"/>
        <w:adjustRightInd w:val="0"/>
        <w:spacing w:after="0" w:line="240" w:lineRule="auto"/>
        <w:rPr>
          <w:rFonts w:ascii="Times New Roman" w:hAnsi="Times New Roman" w:cs="Times New Roman"/>
        </w:rPr>
      </w:pPr>
    </w:p>
    <w:p w14:paraId="08B69904" w14:textId="301F5C02"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tudents on the Honor Roll included:</w:t>
      </w:r>
    </w:p>
    <w:p w14:paraId="6018F4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5AB9B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6F7F2AB" w14:textId="34063C1A"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BAKER</w:t>
      </w:r>
    </w:p>
    <w:p w14:paraId="512568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32ADE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aker City</w:t>
      </w:r>
    </w:p>
    <w:p w14:paraId="3E944C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A3DCB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 C. Carter, Junior, Marketing; Anthony J. Cowan, Junior, Nuclear Engineering; Reno R. Hammond, Senior, Public Health; Jesse J. Johnson, Senior, Chemistry; Cayn J. Osborn, Senior, Civil Engineering.</w:t>
      </w:r>
    </w:p>
    <w:p w14:paraId="0FC70D6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k L. Ruby, Senior, Art; Calli N. Ward, Senior, Sociology.</w:t>
      </w:r>
    </w:p>
    <w:p w14:paraId="625A5B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F8634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alfway</w:t>
      </w:r>
    </w:p>
    <w:p w14:paraId="1AA62B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3EBD9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W. Aguilar, Senior, Animal Sciences.</w:t>
      </w:r>
    </w:p>
    <w:p w14:paraId="4C17D8E4" w14:textId="77777777" w:rsidR="00AB0246" w:rsidRDefault="00AB0246" w:rsidP="00191373">
      <w:pPr>
        <w:autoSpaceDE w:val="0"/>
        <w:autoSpaceDN w:val="0"/>
        <w:adjustRightInd w:val="0"/>
        <w:spacing w:after="0" w:line="240" w:lineRule="auto"/>
        <w:rPr>
          <w:rFonts w:ascii="Times New Roman" w:hAnsi="Times New Roman" w:cs="Times New Roman"/>
        </w:rPr>
      </w:pPr>
    </w:p>
    <w:p w14:paraId="3A07B945" w14:textId="575AA925"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BENTON</w:t>
      </w:r>
    </w:p>
    <w:p w14:paraId="555B5B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CC359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dair Village</w:t>
      </w:r>
    </w:p>
    <w:p w14:paraId="5D5047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BDE5B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lanie J. Shaw, Senior, Biology; Emma M. Vawter, Sophomore, Human Devel and Family Science; Myles R. Worsham, Junior, Psychology.</w:t>
      </w:r>
    </w:p>
    <w:p w14:paraId="4C79B3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3FA0A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lsea</w:t>
      </w:r>
    </w:p>
    <w:p w14:paraId="5A6B45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05746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han H. Spaulding, Senior, Fisheries &amp; Wildlife Sciences.</w:t>
      </w:r>
    </w:p>
    <w:p w14:paraId="0F3A68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C37D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rvallis</w:t>
      </w:r>
    </w:p>
    <w:p w14:paraId="3CB8216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E6F7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ysam M. Abugrain, Senior, Civil Engineering; Ella N. Adams, Senior, University Exploratory Studies; Denna N. Alnasser, Junior, Public Health; Naif Alsharif, Sophomore, Kinesiology; Alexis J. Antelman, Junior, Animal Sciences.</w:t>
      </w:r>
    </w:p>
    <w:p w14:paraId="7DA1F27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na H. Ari, Senior, BioHealth Sciences; Bilal Asal, Junior, BioHealth Sciences; Aaron K. Au, Senior, Computer Science; Audrey W. Au, Junior, General Engineering; Tristan L. Barthel, Senior, Business Analytics.</w:t>
      </w:r>
    </w:p>
    <w:p w14:paraId="48DE9E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ra Batti, Junior, Creative Writing; Sadie Beam, Junior, Psychology; Lindsay Beaman, Junior, Psychology; Quentin W. Beers, Junior, Construction Engineering Mgt; Sydney E. Berrey, Junior, Accountancy.</w:t>
      </w:r>
    </w:p>
    <w:p w14:paraId="1F7F49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lliana M. Berry, Sophomore, History; John R. Betich, Senior, Mathematics; Sachin C. Betrabet, Senior, Computer Science; Megan Bevard, Senior, Accountancy; Sophia M. Bobo, Senior, Business Administration.</w:t>
      </w:r>
    </w:p>
    <w:p w14:paraId="71295B0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K. Bodi, Senior, Biology; Emily G. Bostrom, Senior, Management; Emily S. Bourne, Sophomore, Kinesiology; Amanda N. Brandes, Senior, Kinesiology; Audrey R. Brandis, Sophomore, Pre-Forestry.</w:t>
      </w:r>
    </w:p>
    <w:p w14:paraId="5A974D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 X. Braukman, Junior, Digital Communication Arts; Isabelle A. Bretl, Senior, Computer Science; Ella R. Briggs, Senior, Digital Communication Arts; Miranda J. Briggs, Senior, Human Devel and Family Science; Aaron C. Bruntlett, Senior, Mechanical Engineering.</w:t>
      </w:r>
    </w:p>
    <w:p w14:paraId="7988F0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ndyl E. Buck, Junior, Psychology; Brian Burgess, Sophomore, Natural Resources; Levi T. Burnett, Freshman, Marketing; Lane A. Byer, Sophomore, Construction Engineering Mgt; Aaron B. Byers, Junior, Business Analytics.</w:t>
      </w:r>
    </w:p>
    <w:p w14:paraId="1574AE6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van M. Campbell, Senior, Mechanical Engineering; Mint Carroll, Senior, Political Science; Britney M. Chamberlin, Senior, Marketing; Kevin Chang, Junior, General Engineering; Susanna G. Charlton, Sophomore, Natural Resources.</w:t>
      </w:r>
    </w:p>
    <w:p w14:paraId="385343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Chen, Sophomore, BioHealth Sciences; Alicia A. Cheng, Junior, BioHealth Sciences; Kelby R. Childers, Senior, Accountancy; Britania E. Choi, Senior, Human Devel and Family Science; Emma M. Ciechanowski, Sophomore, Kinesiology.</w:t>
      </w:r>
    </w:p>
    <w:p w14:paraId="6D613F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nnor T. Clancey-Burns, Senior, Digital Communication Arts; Alexander J. Clapp, Junior, Accountancy; Nes A. Cohen, Senior, Computer Science; Sean A. Collins, Senior, Business Analytics; Dylan A. Cox, Senior, Mechanical Engineering.</w:t>
      </w:r>
    </w:p>
    <w:p w14:paraId="46BD98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ah Craig, Senior, Kinesiology; Aidan Cuccaro, Sophomore, University Exploratory Studies; Sarah J. Curtis, Sophomore, Psychology; Mark B. Dameron, Junior, Natural Resources; Jaden R. Dart, Sophomore, General Engineering.</w:t>
      </w:r>
    </w:p>
    <w:p w14:paraId="728827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ominic I. Davis, Senior, Political Science; Kathleen R. Davis, Sophomore, Psychology; Anna De Amicis, Sophomore, Biochemistry &amp; Molecular Biolo; Kirsten N. Dixon, Senior, Business Administration; Nathan K. Donohue, Freshman, University Exploratory Studies.</w:t>
      </w:r>
    </w:p>
    <w:p w14:paraId="6C5B553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ter X. Doyle, Senior, Bioengineering; Lauren E. Dye, Sophomore, Natural Resources; Ryan J. Eccles, Senior, Architectural Engineering; Jacob H. Eckroth, Senior, Computer Science; Barron F. Egna, Junior, Business Administration.</w:t>
      </w:r>
    </w:p>
    <w:p w14:paraId="06E0A9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yssa K. Erwin, Post Baccalaureate, Kinesiology; Aaron Evans, Senior, Natural Resources; Reya B. Fairbanks, Senior, Animal Sciences; Peyton M. Fitzner, Senior, Environmental Sciences; Madison M. Flanders, Freshman, Chemistry.</w:t>
      </w:r>
    </w:p>
    <w:p w14:paraId="73C3EB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stin M. Flesch, Senior, Computer Science; Katie Folgate, Sophomore, Kinesiology; Iris M. Ford, Freshman, Fisheries &amp; Wildlife Sciences; Renee Francisconi, Freshman, Animal Sciences; Aaron M. Frost, Junior, Computer Science.</w:t>
      </w:r>
    </w:p>
    <w:p w14:paraId="3E33B7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ey L. Gale, Sophomore, General Engineering; Mahayla J. Gamble, Senior, Kinesiology; Bryan Garcia, Junior, Psychology; Claudia Garcia, Sophomore, Psychology; William R. Gilmour, Sophomore, Biology.</w:t>
      </w:r>
    </w:p>
    <w:p w14:paraId="612539F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 Giordono, Sophomore, Environmental Sciences; Isaac M. Girt, Senior, Biology; Natalie M. Godwin, Sophomore, Fisheries &amp; Wildlife Sciences; Lilly Gordon, Sophomore, BioHealth Sciences; Jacob R. Gradwohl, Senior, Architectural Engineering.</w:t>
      </w:r>
    </w:p>
    <w:p w14:paraId="6C2EDF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R. Gradwohl, Senior, Mathematics; Elizabeth Grassel, Senior, Computer Science; Allie E. Greenwood, Junior, General Engineering; Lucas S. Greer, Freshman, General Engineering; Julian F. Guerena, Junior, Finance.</w:t>
      </w:r>
    </w:p>
    <w:p w14:paraId="5D401E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A. Gustafson, Senior, Finance; Maxwell J. Haase, Junior, Geography &amp; Geospatial Science; Caleb Hall, Freshman, Finance; Jessica M. Halsey, Sophomore, General Engineering; Parker K. Hansen, Senior, Environmental Sciences.</w:t>
      </w:r>
    </w:p>
    <w:p w14:paraId="7FD033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R. Hanson, Senior, Computer Science; Lisa M. Hargest, Senior, Microbiology; Elena G. Hart, Senior, Biology; Matthew R. Hawkins, Senior, Computer Science; Lily J. He, Senior, BioHealth Sciences.</w:t>
      </w:r>
    </w:p>
    <w:p w14:paraId="715FFD3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Julian T. Henry, Sophomore, Elect &amp; Computer Engineering; Valeria Heredia, Junior, BioHealth Sciences; Alexandra M. Hicks, Junior, Geography &amp; Geospatial Science; Nicholas J. Hicks, Senior, Business Administration; Travis N. Hinz, Senior, Bioengineering.</w:t>
      </w:r>
    </w:p>
    <w:p w14:paraId="0A81F43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N. Howard, Junior, Art; Jessica M. Hume-Pantuso, Senior, Art; Cailey Humphreys, Freshman, Biology; Kye E. Hunter, Senior, Chemistry; Kawaiala L. Husen, Junior, Marketing.</w:t>
      </w:r>
    </w:p>
    <w:p w14:paraId="36835FC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ei C. Jacob, Junior, BioHealth Sciences; Seth W. Javorsky, Senior, Forest Engineering; Clare M. Jayawickrama, Senior, Bioengineering; Jessica Z. Jiang, Post Baccalaureate, Computer Science; Micah N. Johnson, Junior, Mechanical Engineering.</w:t>
      </w:r>
    </w:p>
    <w:p w14:paraId="68FD9D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den J. Jolma, Sophomore, General Engineering; Samuel P. Jordan, Junior, Biology; Keaton B. Kahn, Sophomore, History; Aidan J. Kane, Post Baccalaureate, Mechanical Engineering; Tory M. Kapple, Senior, Graphic Design.</w:t>
      </w:r>
    </w:p>
    <w:p w14:paraId="64A317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G. Kepner, Junior, Horticulture; Kiernan Kilkenny, Senior, Mechanical Engineering; Sunwoo Q. Kim, Junior, Computer Science; Brenna R. King, Freshman, University Exploratory Studies; Parker E. Kleutsch, Sophomore, Energy Systems Engineering.</w:t>
      </w:r>
    </w:p>
    <w:p w14:paraId="5FCA72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riana J. Knight, Junior, Graphic Design; Jared F. Knowlton, Senior, Biology; Evan W. Kooyman, Senior, Economics; Mikki Krause, Freshman, Human Devel and Family Science; Logan T. Krummel, Senior, Construction Engineering Mgt.</w:t>
      </w:r>
    </w:p>
    <w:p w14:paraId="7491DE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nho M. Kwak, Senior, Biology; Maitreya M. Lake, Sophomore, Political Science; Corbin G. Lancaster, Sophomore, General Engineering; Bradly Landucci, Junior, Computer Science; Tanner J. Lauby, Junior, Accountancy.</w:t>
      </w:r>
    </w:p>
    <w:p w14:paraId="1B11E5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igail D. Lawrence, Senior, Chemistry; Andrew LeClaire, Sophomore, Sociology; Jordan B. Learmonth, Junior, Horticulture; Jenny Lee, Sophomore, Human Devel and Family Science; Grayson C. Lewis, Senior, Elect &amp; Computer Engineering.</w:t>
      </w:r>
    </w:p>
    <w:p w14:paraId="18A651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el Y. Lim, Sophomore, Biochemistry &amp; Molecular Biolo; Paul Y. Lim, Senior, Computer Science; Alayna L. Linderman, Senior, Speech Communication; Emma F. Lingle, Senior, Mechanical Engineering; Leif A. Linvog, Sophomore, Construction Engineering Mgt.</w:t>
      </w:r>
    </w:p>
    <w:p w14:paraId="3F9F17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nedek T. Liszkai, Sophomore, Kinesiology; Nathan S. Liu, Senior, Computer Science; Ezraelle C. Lochner, Senior, Design &amp; Innovation Management; Linnea C. Lochner, Junior, Music Studies; Terence Loke, Sophomore, University Exploratory Studies.</w:t>
      </w:r>
    </w:p>
    <w:p w14:paraId="5546F4E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is M. Louie, Sophomore, BioHealth Sciences; Daniel E. Lundy, Junior, Management; Luke A. Lutnesky, Sophomore, Mechanical Engineering; Lily-Marie Lytle, Sophomore, Nutrition; Alexander N. Maestri, Sophomore, Mechanical Engineering.</w:t>
      </w:r>
    </w:p>
    <w:p w14:paraId="1E2EFA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ita Maia Pestana Ramos B, Sophomore, Pre-Interiors; Joshua Malos, Sophomore, Business Administration; Andreu Martin Torregrosa, Freshman, General Engineering; Indigo L. Martin-Llinas, Senior, Business Administration; Julia M. Mason, Sophomore, French.</w:t>
      </w:r>
    </w:p>
    <w:p w14:paraId="0B59122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uth M. McCullough, Senior, Natural Resources; Isaac J. McEvoy, Senior, Biology; Patrick A. McKillop-Bay, Senior, Computer Science; Spencer D. McMaster, Junior, Natural Resources; Lloyd J. McNemar, Junior, Horticulture.</w:t>
      </w:r>
    </w:p>
    <w:p w14:paraId="7319F6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Joseph Mcardle, Senior, Mathematics; Jackson J. Megy, Junior, Civil Engineering; Madison J. Megy, Senior, Human Devel and Family Science; Kiley R. Mehlbrech, Senior, Human Devel and Family Science; Johannes J. Melfi, Senior, Geography &amp; Geospatial Science.</w:t>
      </w:r>
    </w:p>
    <w:p w14:paraId="461A02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rl J. Mellinger, Junior, General Engineering; Diego D. Mendez-Ramirez, Senior, Business Administration; Seneca K. Moback, Junior, Public Health; Gina L. Moomaw, Senior, Human Devel and Family Science; Kamryn R. Moore, Senior, Mathematics.</w:t>
      </w:r>
    </w:p>
    <w:p w14:paraId="6ECC87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ey C. Moran, Freshman, Biochemistry &amp; Molecular Biolo; Ahmed A. Moussaoui, Junior, Mechanical Engineering; Fatima A. Moussaoui, Junior, Computer Science; Jannah R. Moussaoui, Junior, Psychology; Carlos H. Munoz, Senior, BioHealth Sciences.</w:t>
      </w:r>
    </w:p>
    <w:p w14:paraId="377D0B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ka R. Nagamoto, Junior, Digital Communication Arts; Thuy Nguyen, Junior, Finance; Alfonso Nunez-Guzman, Senior, Construction Engineering Mgt; Maria C. Nutick, Junior, Psychology; Hanna C. O'Leary, Senior, Elect &amp; Computer Engineering.</w:t>
      </w:r>
    </w:p>
    <w:p w14:paraId="534053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Kelvyn Olivas, Sophomore, Natural Resources; Lauren J. Ollerenshaw, Senior, Industrial Engineering; Sarah G. Osman, Senior, Botany; Noah P. Pandey, Senior, Finance; Anya M. Panose, Senior, Chemical Engineering.</w:t>
      </w:r>
    </w:p>
    <w:p w14:paraId="65DF8A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K. Pauls, Freshman, Music Studies; Sarabeth T. Pearce-Smith, Senior, Natural Resources; Shayla V. Pham, Junior, Public Health; Jackson D. Pinion, Senior, Management; Mikayla R. Pivert, Senior, Kinesiology.</w:t>
      </w:r>
    </w:p>
    <w:p w14:paraId="4BD50CF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opher Polanco Rodriguez, Senior, Business Information Systems; Jasper M. Pollock, Junior, Mechanical Engineering; Mathew R. Popowski, Senior, Computer Science; Olivia N. Queisser, Junior, Bioresource Research; Roberto I. Ramirez, Junior, Architectural Engineering.</w:t>
      </w:r>
    </w:p>
    <w:p w14:paraId="475E28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isy A. Rappe, Senior, Natural Resources; Bianca Reinalda, Senior, Kinesiology; Anna N. Reistad, Sophomore, Biology; Ryan S. Remington, Sophomore, Computer Science; Addison D. Reukauf, Senior, History.</w:t>
      </w:r>
    </w:p>
    <w:p w14:paraId="02489E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J. Ryker, Sophomore, Accountancy; Omar S. Samhan, Senior, Microbiology; Cameron B. Sanders, Junior, Digital Communication Arts; Andrew L. Sanford, Senior, Forestry; Isabella J. Schrader, Senior, BioHealth Sciences.</w:t>
      </w:r>
    </w:p>
    <w:p w14:paraId="3702AA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S. Serewis, Senior, Psychology; Sahana S. Shah, Senior, Biochemistry and Biophysics; Hadi M. Shan, Senior, Public Health; Raymond Shaw, Senior, Kinesiology; Madelyn R. Sherris, Freshman, Merchandising Management.</w:t>
      </w:r>
    </w:p>
    <w:p w14:paraId="7C6018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ac S. Short, Senior, Chemical Engineering; Lewis H. Shotton, Senior, Bioengineering; Eli B. Smart, Senior, Biochemistry &amp; Molecular Biolo; Bryan N. Smith, Senior, Psychology; Ian D. Spehar, Senior, Mechanical Engineering.</w:t>
      </w:r>
    </w:p>
    <w:p w14:paraId="0DA356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R. Stevenson, Senior, Computer Science; Crystal M. Still, Junior, Biology; Fabian Straudi, Sophomore, Nutrition; Nebiy Temesgen, Sophomore, BioHealth Sciences; Ryan W. Terwilliger, Sophomore, Marketing.</w:t>
      </w:r>
    </w:p>
    <w:p w14:paraId="4E3FD56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my S. Thabet, Senior, Civil Engineering; Joseph R. Tinnell, Senior, Mechanical Engineering; Jason W. Toney, Senior, Botany; Casey A. Ullian, Senior, Mechanical Engineering; Srikar D. Valluri, Senior, Computer Science.</w:t>
      </w:r>
    </w:p>
    <w:p w14:paraId="01E9B1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lissa A. Van Deutekom, Junior, English; Sadie G. Vanhoff, Senior, Management; Alexander Vartanov, Junior, Digital Communication Arts; Anusha Vasudevan, Senior, BioHealth Sciences; Evan E. Vedder, Junior, Elect &amp; Computer Engineering.</w:t>
      </w:r>
    </w:p>
    <w:p w14:paraId="7D3CC5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rly J. Vial, Senior, Civil Engineering; Kyle Vickstrom, Freshman, General Engineering; Priscilla M. Virasak, Sophomore, BioHealth Sciences; Andrey V. Voinov, Junior, General Engineering; Petra Vuckovic, Junior, Psychology.</w:t>
      </w:r>
    </w:p>
    <w:p w14:paraId="1F779E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omislav Vuckovic, Junior, Computer Science; Homam A. Wanli, Senior, Industrial Engineering; Aaima M. Waqas, Senior, Biology; Matthew J. Ward, Senior, Nuclear Engineering; Genna M. Watkins, Junior, Psychology.</w:t>
      </w:r>
    </w:p>
    <w:p w14:paraId="4AFE83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bin Weis, Senior, Art; Mikkos A. Willard Argyres, Sophomore, Biochemistry &amp; Molecular Biolo; Zachary Wright, Sophomore, Spanish; Sierra K. Wyrick, Junior, Environmental Sciences; Dana L. Zandonella, Junior, Psychology.</w:t>
      </w:r>
    </w:p>
    <w:p w14:paraId="2111EE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anyu Zhu, Junior, Digital Communication Arts.</w:t>
      </w:r>
    </w:p>
    <w:p w14:paraId="480472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DAA05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onroe</w:t>
      </w:r>
    </w:p>
    <w:p w14:paraId="2EA4A7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DAD59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on Admire, Senior, Computer Science; Brady D. Goracke, Senior, Psychology; Joshua J. Logan, Senior, Mechanical Engineering; Kimberly M. Martinez, Senior, Human Devel and Family Science; Tyler D. Mills, Junior, Accountancy.</w:t>
      </w:r>
    </w:p>
    <w:p w14:paraId="7E4BED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S. Oldham, Junior, General Engineering; James T. Phillips, Senior, Sociology.</w:t>
      </w:r>
    </w:p>
    <w:p w14:paraId="41E732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D9652B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hilomath</w:t>
      </w:r>
    </w:p>
    <w:p w14:paraId="6AF05D4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3706A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Ruby A. Ackermann, Junior, Public Health; Brooke F. Aduviri, Senior, Mechanical Engineering; Lucas S. Ainsworth, Sophomore, Sociology; Aaron Anderson, Senior, Music; Rachel A. Bartholomeusz, Freshman, Psychology.</w:t>
      </w:r>
    </w:p>
    <w:p w14:paraId="3406B5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yan P. Caples, Sophomore, General Engineering; Andrew J. Chatfield, Sophomore, General Engineering; Madeline M. Coe, Freshman, Chemistry; Miriam G. Coskey, Senior, English; Sawyer G. Culbertson, Senior, Women, Gender, and Sexuality.</w:t>
      </w:r>
    </w:p>
    <w:p w14:paraId="005C3D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drey A. Davis, Freshman, General Engineering; Justin M. Enghauser, Sophomore, University Exploratory Studies; Kyle R. Escamilla, Senior, Energy Systems Engineering; Elliot S. Foley, Junior, Computer Science; Elise L. Graham, Junior, Psychology.</w:t>
      </w:r>
    </w:p>
    <w:p w14:paraId="6DA909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ley J. Gurski, Senior, Human Devel and Family Science; Seth M. Hansen, Sophomore, Biology; Phaedra B. Hinds-Cook, Freshman, Kinesiology; James J. Howell, Senior, Civil Engineering; Jordan S. Indrawan, Freshman, General Engineering.</w:t>
      </w:r>
    </w:p>
    <w:p w14:paraId="08DE02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ollyn T. Kampfer, Junior, Business Administration; Jayson W. Kildea, Senior, Computer Science; Emily M. King, Sophomore, BioHealth Sciences; Levi J. Knutson, Freshman, General Engineering; Connor J. Kutzler, Senior, Psychology.</w:t>
      </w:r>
    </w:p>
    <w:p w14:paraId="480104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alie D. LaFevre, Junior, Natural Resources; Kelsey M. Looper, Junior, Pre-Forestry; Evan W. McDaniel, Sophomore, Business Information Systems; Alexandria M. Miller, Post Baccalaureate, Biology; Jon Nelson, Senior, Computer Science.</w:t>
      </w:r>
    </w:p>
    <w:p w14:paraId="6A1BB43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salina N. Page, Senior, English; Corin B. Rodger, Senior, Computer Science; Benjamin Schlundt, Sophomore, Geography &amp; Geospatial Science; Jenna G. Schoepflin, Sophomore, English; Desmond Virasak-Holmes, Junior, Computer Science.</w:t>
      </w:r>
    </w:p>
    <w:p w14:paraId="43DE45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ynn M. Wulk, Sophomore, Psychology.</w:t>
      </w:r>
    </w:p>
    <w:p w14:paraId="0BA77883" w14:textId="77777777" w:rsidR="00AB0246" w:rsidRDefault="00AB0246" w:rsidP="00191373">
      <w:pPr>
        <w:autoSpaceDE w:val="0"/>
        <w:autoSpaceDN w:val="0"/>
        <w:adjustRightInd w:val="0"/>
        <w:spacing w:after="0" w:line="240" w:lineRule="auto"/>
        <w:rPr>
          <w:rFonts w:ascii="Times New Roman" w:hAnsi="Times New Roman" w:cs="Times New Roman"/>
        </w:rPr>
      </w:pPr>
    </w:p>
    <w:p w14:paraId="411E1CD1" w14:textId="0525868D"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LACKAMAS</w:t>
      </w:r>
    </w:p>
    <w:p w14:paraId="3B44506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6CE188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eavercreek</w:t>
      </w:r>
    </w:p>
    <w:p w14:paraId="6B90A0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695E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erson S. Chase, Senior, Environmental Sciences; Maxwell T. Kavanagh, Senior, Nuclear Engineering; Kortney B. Keylock, Sophomore, Kinesiology; Lydia M. Martenson, Senior, Liberal Studies; Robert A. Stoddard, Senior, Industrial Engineering.</w:t>
      </w:r>
    </w:p>
    <w:p w14:paraId="335D5F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manda P. Wendell, Senior, Animal Sciences; Maria L. Winczewski, Senior, Psychology.</w:t>
      </w:r>
    </w:p>
    <w:p w14:paraId="202D48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43E1F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oring</w:t>
      </w:r>
    </w:p>
    <w:p w14:paraId="5E394A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E90D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T. Atkins, Senior, Forest Engineering; Allison G. Billard, Senior, Biology; Axel L. Clear, Sophomore, Mechanical Engineering; Alaina E. Hampton, Senior, Apparel Design; Zachary A. Hart, Senior, Physics.</w:t>
      </w:r>
    </w:p>
    <w:p w14:paraId="45ADCE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ce E. Kahl, Junior, Renewable Materials; Fallon P. Marshall, Senior, Social Science; Chase L. Park, Senior, Public Policy; Georgiy A. Rog, Junior, Rangeland Sciences; Carter J. Schlosser, Senior, Engineering Science.</w:t>
      </w:r>
    </w:p>
    <w:p w14:paraId="37DBC3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en E. Twist, Junior, Computer Science.</w:t>
      </w:r>
    </w:p>
    <w:p w14:paraId="04F8877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D707E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nby</w:t>
      </w:r>
    </w:p>
    <w:p w14:paraId="6FB0B6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966B3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nsley G. Beck, Sophomore, Nutrition; Joshua D. Bell, Senior, Computer Science; Garrett M. Botz, Junior, Food Science and Technology; Elizabeth J. Brennan, Senior, Microbiology; Dakota J. Bryant, Senior, Digital Communication Arts.</w:t>
      </w:r>
    </w:p>
    <w:p w14:paraId="240257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ca J. Dale, Senior, Computer Science; Havlyn R. Ehrich, Sophomore, BioHealth Sciences; Ossian R. Grier, Senior, Construction Engineering Mgt; Kobe M. Gustafson, Senior, Finance; Rachel J. Hansen, Senior, Mathematics.</w:t>
      </w:r>
    </w:p>
    <w:p w14:paraId="08F5D70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Hannah L. Hughes, Senior, Pre-Graphic Design; Tyler J. Jacoby, Junior, Biology; Renee B. Jensen, Junior, Graphic Design; Jacob N. Kahut, Freshman, Psychology; Chaz T. Kayser, Junior, Biology.</w:t>
      </w:r>
    </w:p>
    <w:p w14:paraId="5A4807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uel H. Krauss, Senior, Mechanical Engineering; Ellie N. Kromer, Senior, Design &amp; Innovation Management; Nathaniel D. McNichols, Senior, Nuclear Engineering; Haley J. Mickelsen, Senior, Agricultural Sciences; Luke C. Mundy, Sophomore, Finance.</w:t>
      </w:r>
    </w:p>
    <w:p w14:paraId="185999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eo D. Paola, Senior, Political Science; Isabella J. Parker, Senior, Public Health; Sidhdhi B. Patel, Sophomore, Marketing; Lacey K. Petersen, Senior, Mechanical Engineering; Makenna N. Reierson, Junior, Bioengineering.</w:t>
      </w:r>
    </w:p>
    <w:p w14:paraId="4067B62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N. Rondeau, Senior, Art; Michael T. Rondeau, Senior, Pre-Forestry; Lucas A. Scott, Senior, Accountancy; Alexander G. Solomon, Senior, Environmental Sciences; Sarah L. Strangfield, Senior, Psychology.</w:t>
      </w:r>
    </w:p>
    <w:p w14:paraId="65C3583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a L. Strangfield, Sophomore, Business Administration; Myah R. Teacutter, Senior, Kinesiology; Odessa J. Tramel-Green, Senior, Biology; Joseph H. Wujek, Senior, Business Information Systems.</w:t>
      </w:r>
    </w:p>
    <w:p w14:paraId="121B5D3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ED2F14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lackamas</w:t>
      </w:r>
    </w:p>
    <w:p w14:paraId="3D7EE76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880B7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ley R. Breving, Senior, Digital Communication Arts; Talia Caldwell, Senior, Art; Hao Jun Chen, Freshman, General Engineering; Chase P. Copeland, Sophomore, General Engineering; Jessica N. Findlay, Junior, Sociology.</w:t>
      </w:r>
    </w:p>
    <w:p w14:paraId="0D05177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loe E. Finn, Senior, Biology; Emily A. Georges, Sophomore, Biology; Ellanie E. Gernand, Freshman, Pre-Interiors; Emma J. Gould, Junior, Public Health; Vyna U. Luong, Junior, Biochemistry &amp; Molecular Biolo.</w:t>
      </w:r>
    </w:p>
    <w:p w14:paraId="1761C1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vin C. Ma, Junior, Mechanical Engineering; Alysha Merkel, Senior, BioHealth Sciences; Jacob P. Newton, Junior, Business Administration; Catherina L. Nguyen, Junior, BioHealth Sciences; Emily L. Nguyen, Senior, BioHealth Sciences.</w:t>
      </w:r>
    </w:p>
    <w:p w14:paraId="1C47C3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han A. Nguyen, Sophomore, General Engineering; Kristin A. Rusch, Junior, Public Health; Shelby L. Saguibo, Junior, Human Devel and Family Science; Kenny L. Thai, Sophomore, Biochemistry &amp; Molecular Biolo; Michelle P. Tran, Sophomore, BioHealth Sciences.</w:t>
      </w:r>
    </w:p>
    <w:p w14:paraId="0824EEF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la I. Villarreal, Sophomore, Biochemistry &amp; Molecular Biolo; Anthony T. Vo, Junior, BioHealth Sciences; Zachary D. Wagner, Sophomore, Finance; Kendellyn P. Wong, Junior, Human Devel and Family Science.</w:t>
      </w:r>
    </w:p>
    <w:p w14:paraId="0BEFE9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DDC90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lton</w:t>
      </w:r>
    </w:p>
    <w:p w14:paraId="61AD3F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634E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J. Bobbett, Senior, Civil Engineering; Austin J. Deardorff, Junior, Accountancy; Gabriel L. Oedell, Junior, Microbiology.</w:t>
      </w:r>
    </w:p>
    <w:p w14:paraId="52C104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1D277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amascus</w:t>
      </w:r>
    </w:p>
    <w:p w14:paraId="1244F6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ABC9B4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elynn J. Barhoum, Sophomore, BioHealth Sciences; Cade A. Bergers, Junior, Business Administration; Griffin D. Cardwell, Junior, Business Administration; Karly M. Cosgriffe, Freshman, University Exploratory Studies; Annika N. Ewers, Junior, Computer Science.</w:t>
      </w:r>
    </w:p>
    <w:p w14:paraId="309D71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ximilian M. Havely, Senior, Business Administration; Aisha M. Hill, Sophomore, Human Devel and Family Science; Scott Huang, Senior, Digital Communication Arts; Megan R. Huber, Junior, History; Miya C. Klein, Junior, Mechanical Engineering.</w:t>
      </w:r>
    </w:p>
    <w:p w14:paraId="2318D1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Yuki J. Klein, Junior, Architectural Engineering; Hung X. Le, Sophomore, Computer Science; Micah V. Nguy, Junior, Mechanical Engineering; Macy Z. Rabourn, Senior, Kinesiology; Jennifer M. Sinchenko, Senior, Business Administration.</w:t>
      </w:r>
    </w:p>
    <w:p w14:paraId="0A37B6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R. Toy, Senior, Human Devel and Family Science; Holly E. Vidin, Sophomore, Nutrition.</w:t>
      </w:r>
    </w:p>
    <w:p w14:paraId="16703E1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B0ADC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Eagle Creek</w:t>
      </w:r>
    </w:p>
    <w:p w14:paraId="1AB868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F7F2B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ah G. Jossi, Junior, Mathematics.</w:t>
      </w:r>
    </w:p>
    <w:p w14:paraId="3CAA32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855B2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stacada</w:t>
      </w:r>
    </w:p>
    <w:p w14:paraId="3ABF63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B5FDB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R. Backwell, Junior, Geography &amp; Geospatial Science; Ryan S. Closner, Senior, Philosophy; Isabelle R. Hagel, Senior, Marketing; Cody J. Hovda, Freshman, General Engineering; Laura R. Recklies, Junior, Anthropology.</w:t>
      </w:r>
    </w:p>
    <w:p w14:paraId="077AA6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dy Roberts, Senior, Business Administration; Michael P. Schwimmer, Senior, Political Science; Hunter B. Thornberg, Senior, Chemical Engineering.</w:t>
      </w:r>
    </w:p>
    <w:p w14:paraId="0760E0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A8AC1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ladstone</w:t>
      </w:r>
    </w:p>
    <w:p w14:paraId="28207EF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1B45B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le A. Anderson, Senior, Civil Engineering; Jack O. Arts, Junior, Mechanical Engineering; Grace M. Chappell, Senior, English; Andrew J. Gehrke, Senior, Elect &amp; Computer Engineering; Jacob D. Gehrke, Junior, Computer Science.</w:t>
      </w:r>
    </w:p>
    <w:p w14:paraId="7F27CC3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eronica C. Kidby, Senior, Creative Writing; Ryan Lee, Sophomore, Digital Communication Arts; Evelyn S. Mathis, Sophomore, Horticulture; Julia R. Piller, Junior, Pre-Apparel; Jadon D. Smith, Senior, Civil Engineering.</w:t>
      </w:r>
    </w:p>
    <w:p w14:paraId="34D23E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an M. Stewart, Junior, Chemical Engineering; Kyle A. Thommen, Junior, Accountancy; Nicholas W. Wollemann, Junior, Finance.</w:t>
      </w:r>
    </w:p>
    <w:p w14:paraId="00A4B6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F349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appy Valley</w:t>
      </w:r>
    </w:p>
    <w:p w14:paraId="1568A0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9EDE69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R. Akers, Senior, Kinesiology; John Ezekiel G. Ariola, Sophomore, Design &amp; Innovation Management; Alyssa B. Banford, Sophomore, Biology; Jared M. Berry, Junior, Horticulture; Thomas E. Blacklock, Junior, Civil Engineering.</w:t>
      </w:r>
    </w:p>
    <w:p w14:paraId="66B4DE7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yn K. Caldwell, Sophomore, BioHealth Sciences; Carson A. Cardwell, Freshman, BioHealth Sciences; Caleb P. Carpenter, Sophomore, Biology; Megan H. Chan, Sophomore, Microbiology; Andrew N. Chao, Sophomore, BioHealth Sciences.</w:t>
      </w:r>
    </w:p>
    <w:p w14:paraId="43C755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C. Chen, Freshman, Accountancy; Keith C. Chen, Sophomore, Finance; Madison Cooley, Senior, Industrial Engineering; Derek M. DiGregorio, Junior, Business Administration; Madeleine M. Dieringer, Sophomore, General Engineering.</w:t>
      </w:r>
    </w:p>
    <w:p w14:paraId="5122E4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 M. Do, Senior, Bioengineering; Kevin H. Do, Junior, General Engineering; Alexandra M. Egan, Sophomore, Biology; Justin G. Fernbaugh, Junior, Computer Science; Aiden Freeman, Sophomore, University Exploratory Studies.</w:t>
      </w:r>
    </w:p>
    <w:p w14:paraId="42AC49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M. Griffiths, Junior, Human Devel and Family Science; Megan M. Herrington, Senior, Elect &amp; Computer Engineering; Austin V. Hua, Senior, Nutrition; Patrick R. Iacob, Junior, General Engineering; Emily M. Jackson, Senior, Business Administration.</w:t>
      </w:r>
    </w:p>
    <w:p w14:paraId="668F35C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yssa Y. Jim, Senior, Nutrition; Makeana C. Johnson, Junior, Human Devel and Family Science; Makenna L. Kirsch, Junior, Agricultural &amp; Food Bus Mgmt; Chandra P. La, Sophomore, Environmental Sciences; Dominic J. Lamey, Freshman, Outdoor Products.</w:t>
      </w:r>
    </w:p>
    <w:p w14:paraId="1F0E5D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ige E. Larson, Senior, Human Devel and Family Science; Katie K. Le, Senior, Art; Nicota T. Liesy, Senior, Civil Engineering; Andrew Lin, Sophomore, BioHealth Sciences; Kaitlyn Loc, Sophomore, BioHealth Sciences.</w:t>
      </w:r>
    </w:p>
    <w:p w14:paraId="0533FA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G. Logan, Sophomore, Human Devel and Family Science; Emma M. Luedemann, Senior, Biochemistry &amp; Molecular Biolo; Conner K. Mancuso, Freshman, Biochemistry &amp; Molecular Biolo; Malina B. Marleau, Junior, Kinesiology; Ellison Martin, Freshman, Public Health.</w:t>
      </w:r>
    </w:p>
    <w:p w14:paraId="3615F7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Garrett Martin, Senior, Mathematics; Lucy A. Martin, Senior, Environmental Sciences; Travis S. McKinnon, Sophomore, Business Administration; Zachary Melchior, Senior, Business Analytics; Sofia F. Montalbano, Senior, Mechanical Engineering.</w:t>
      </w:r>
    </w:p>
    <w:p w14:paraId="03C969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riscilla F. Mounemack, Junior, BioHealth Sciences; Cathy Nguyen, Senior, Marketing; Ricky Nguyen, Sophomore, Computer Science; Shae L. Nguyen, Senior, Graphic Design; Taylor M. Norbury, Senior, Graphic Design.</w:t>
      </w:r>
    </w:p>
    <w:p w14:paraId="60E40B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nley M. Patton, Junior, Accountancy; Taylor S. Pena, Senior, Kinesiology; Michael T. Perez, Junior, Mechanical Engineering; Quentin E. Peterson, Senior, Graphic Design; Oscar Pham, Senior, Mechanical Engineering.</w:t>
      </w:r>
    </w:p>
    <w:p w14:paraId="27AAC0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la Platt, Junior, Accountancy; Amelia L. Preiser, Freshman, BioHealth Sciences; Ethan J. Pyon, Freshman, Business Administration; Gretel N. Rajamoney, Senior, Computer Science; Mihai Rusnac, Senior, Design &amp; Innovation Management.</w:t>
      </w:r>
    </w:p>
    <w:p w14:paraId="5CA2A9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eran T. Sandven, Senior, Mechanical Engineering; Kylie M. Schmidt, Sophomore, Marketing; Maxwell D. Schmidt, Junior, Biology; Amanda M. Sinha, Senior, Computer Science; Rowan Skilowitz, Sophomore, General Engineering.</w:t>
      </w:r>
    </w:p>
    <w:p w14:paraId="67439A3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xwell B. Tackett, Junior, Human Devel and Family Science; Samarah S. Tanveer, Senior, BioHealth Sciences; Alexandra L. Tassinari, Junior, Marketing; Madeline L. Tetz, Junior, Digital Communication Arts; Anna L. Thompson, Senior, Business Administration.</w:t>
      </w:r>
    </w:p>
    <w:p w14:paraId="278049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xwell L. Tobiassen, Sophomore, Political Science; Andre S. Vasile, Freshman, BioHealth Sciences; Alexander P. Vogt, Sophomore, Outdoor Products; Rachel S. Wozniak, Post Baccalaureate, Computer Science; Benny Z. Xu, Junior, Computer Science.</w:t>
      </w:r>
    </w:p>
    <w:p w14:paraId="7F8B21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ian J. Xu, Senior, Computer Science; Tommy Xu, Senior, Psychology; Morgo Yon, Senior, Biology; Dachan Yu, Junior, Elect &amp; Computer Engineering; Adam M. Zahn, Sophomore, Finance.</w:t>
      </w:r>
    </w:p>
    <w:p w14:paraId="178910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3928B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ake Oswego</w:t>
      </w:r>
    </w:p>
    <w:p w14:paraId="2BDC19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5DB4E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uart Allen, Senior, Computer Science; Alyssa G. Almer, Junior, Bioengineering; Christopher L. Anissian, Sophomore, Economics; Bradley M. Ansen, Senior, Construction Engineering Mgt; Becki Bachleda, Freshman, Biology.</w:t>
      </w:r>
    </w:p>
    <w:p w14:paraId="39717F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van A. Beremski, Junior, BioHealth Sciences; Nicholas A. Bilaniv, Junior, Construction Engineering Mgt; Katherine A. Bolesky, Junior, Zoology; Faith N. Bowen, Junior, Human Devel and Family Science; Nicholas M. Bowermaster, Senior, Chemical Engineering.</w:t>
      </w:r>
    </w:p>
    <w:p w14:paraId="522E56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le S. Branam, Sophomore, Mechanical Engineering; Bryson G. Breeze, Senior, Construction Engineering Mgt; Nicolas S. Brouhard, Post Baccalaureate, Chemical Engineering; Thomas P. Burg, Senior, Bioengineering; Zach A. Burrell, Senior, Business Information Systems.</w:t>
      </w:r>
    </w:p>
    <w:p w14:paraId="56CB03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ie C. Chang, Sophomore, Psychology; Natalie J. Choi, Senior, Microbiology; Gena Choo, Senior, Human Devel and Family Science; Raphael D. Clark, Senior, Business Information Systems; Rory J. Corrigan, Senior, Ecological Engineering.</w:t>
      </w:r>
    </w:p>
    <w:p w14:paraId="45640A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C. Crawford, Junior, Business Administration; Kyra L. Crawford, Freshman, Human Devel and Family Science; Tabitha R. Daniels, Freshman, Art; Katherine G. Dirksen, Sophomore, Civil Engineering; Alp E. Dogan, Freshman, Biochemistry &amp; Molecular Biolo.</w:t>
      </w:r>
    </w:p>
    <w:p w14:paraId="29F1B0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ce A. Engel, Freshman, Psychology; Kayleigh I. Franca, Senior, Psychology; Madelon L. Francis, Freshman, Marketing; Eleanor G. Frech, Freshman, University Exploratory Studies; Ethan M. Fullman, Sophomore, Energy Systems Engineering.</w:t>
      </w:r>
    </w:p>
    <w:p w14:paraId="381E259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K. Gintz, Sophomore, Merchandising Management; Andrew Goldenberg, Senior, Computer Science; Makoto K. Gorman, Senior, Business Information Systems; Remington R. Grayson, Sophomore, Tourism, Rec, &amp; Adventure Lead; Sophia K. Hanna-Choquette, Freshman, Marketing.</w:t>
      </w:r>
    </w:p>
    <w:p w14:paraId="77948D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livia J. Harmon, Junior, Microbiology; Emily A. Heffernan, Sophomore, Biology; Samuel B. Herron, Senior, Economics; Jack R. Holum, Senior, Accountancy; Aden G. Hurdstrom, Sophomore, Merchandising Management.</w:t>
      </w:r>
    </w:p>
    <w:p w14:paraId="190B5FA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ndy M. James, Senior, Computer Science; Carter K. James, Junior, Bioengineering; Sage J. Jarvie, Junior, Music; Michelle M. Jeandheur, Sophomore, Business Administration; Emily M. Johnson, Sophomore, Physics.</w:t>
      </w:r>
    </w:p>
    <w:p w14:paraId="6460E8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M. Johnston, Senior, Civil Engineering; Mohnish T. Judge, Sophomore, Economics; Hayden Kavanaugh, Sophomore, BioHealth Sciences; Joseph J. Khawaja, Junior, BioHealth Sciences; Theodore P. Kuhn, Senior, Construction Engineering Mgt.</w:t>
      </w:r>
    </w:p>
    <w:p w14:paraId="74D497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illiam B. La Fond, Junior, Political Science; Natalie E. Laizure, Senior, Business Administration; Kiana D. Langeliers, Junior, Biology; Mikaela K. Lee, Junior, Microbiology; Shaun K. Leib, Junior, Computer Science.</w:t>
      </w:r>
    </w:p>
    <w:p w14:paraId="1AC3F2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ina M. Lewandowski, Freshman, Political Science; Mason W. Mann, Junior, Computer Science; Sarah R. Mason, Senior, Accountancy; Hayden P. Matthews, Freshman, General Engineering; Nicholas A. May-Varas, Senior, Mechanical Engineering.</w:t>
      </w:r>
    </w:p>
    <w:p w14:paraId="6A4731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eine A. Mcintyre, Junior, BioHealth Sciences; Isabella Merino, Junior, BioHealth Sciences; Tyler L. Miller, Sophomore, Business Administration; Amber N. Mills, Senior, Apparel Design; Lucas Y. Morimoto, Senior, Biology.</w:t>
      </w:r>
    </w:p>
    <w:p w14:paraId="484262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a C. Myers, Sophomore, Human Devel and Family Science; Joshua V. Negreanu, Sophomore, General Engineering; Rowan O. Nelson, Senior, Biochemistry &amp; Molecular Biolo; Niamh A. Nolan, Junior, Animal Sciences; Natalie Nordholm, Senior, Psychology.</w:t>
      </w:r>
    </w:p>
    <w:p w14:paraId="35B763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W. Nordstrom, Sophomore, Mechanical Engineering; Payton J. Olson, Senior, Computer Science; Rodolfo M. Peralta, Junior, Computer Science; Hannah L. Proffitt, Senior, Forestry; Philip E. Provost, Senior, Energy Systems Engineering.</w:t>
      </w:r>
    </w:p>
    <w:p w14:paraId="5769B3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yell C. Read, Senior, Computer Science; Olivia L. Reed, Junior, Kinesiology; Connor J. Riedl, Senior, Apparel Design; Alexa Roberts, Freshman, Marketing; Benjamin C. Roux, Sophomore, Biochemistry &amp; Molecular Biolo.</w:t>
      </w:r>
    </w:p>
    <w:p w14:paraId="0D1636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 Rozanov, Freshman, Computer Science; Jennifer T. Ruan, Senior, Psychology; Mason G. Schuster, Sophomore, General Engineering; Ayra M. Sears, Senior, Mechanical Engineering; Alyssa Seibt, Sophomore, Environmental Econ and Policy.</w:t>
      </w:r>
    </w:p>
    <w:p w14:paraId="282BBE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e W. Shanks, Senior, Computer Science; Sara E. Shelton, Junior, Environmental Sciences; Qiyue Shi, Sophomore, General Engineering; Yoonseong Shin, Freshman, General Engineering; Jack T. Sims, Senior, Accountancy.</w:t>
      </w:r>
    </w:p>
    <w:p w14:paraId="314521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van M. Sinkus, Senior, Civil Engineering; Grace C. Southworth, Senior, Kinesiology; Dante K. Sterling, Junior, Mechanical Engineering; Alexandra E. Swisher, Junior, Biochemistry &amp; Molecular Biolo; Joseph S. Takach, Senior, Mathematics.</w:t>
      </w:r>
    </w:p>
    <w:p w14:paraId="442460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by L. Tomita, Junior, Earth Sciences; Graham J. Traxton, Senior, Business Administration; Luke C. Turley, Freshman, Finance; Patrick L. Urbanski, Sophomore, Horticulture; Alec M. Van Pevenage, Junior, Kinesiology.</w:t>
      </w:r>
    </w:p>
    <w:p w14:paraId="4284F5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mden P. Warme, Junior, Mechanical Engineering; Myles D. Willis, Senior, Mechanical Engineering; Nicholas J. Wooldridge, Sophomore, General Engineering; Samuel F. Wurtz, Senior, Mechanical Engineering; Yusheng Xu, Senior, Business Administration.</w:t>
      </w:r>
    </w:p>
    <w:p w14:paraId="01D9DD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ina A. Yurk, Senior, Merchandising Management.</w:t>
      </w:r>
    </w:p>
    <w:p w14:paraId="1E0AE8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3864C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ilwaukie</w:t>
      </w:r>
    </w:p>
    <w:p w14:paraId="722129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D47C0B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speth Anderson, Junior, Computer Science; Tyler S. Ashby, Junior, Psychology; Bereket A. Berhanu, Sophomore, Biochemistry &amp; Molecular Biolo; Kristen Branning, Senior, Digital Communication Arts; Skylar R. Canty, Freshman, Zoology.</w:t>
      </w:r>
    </w:p>
    <w:p w14:paraId="44B8E6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vin E. Collins, Senior, Biochemistry &amp; Molecular Biolo; Dominic A. Colpo, Senior, Civil Engineering; Lara N. DeFrieze, Senior, Political Science; Alexander D. Goldstein, Junior, Elect &amp; Computer Engineering; Jacob J. Hungerford, Senior, Mechanical Engineering.</w:t>
      </w:r>
    </w:p>
    <w:p w14:paraId="046600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Brieanna C. Jeibmann, Senior, Elect &amp; Computer Engineering; Molly A. Jenne, Junior, General Engineering; Bailey R. Knudson, Sophomore, Animal Sciences; Luis P. Luna, Sophomore, Computer Science; Jordan Maes, Freshman, Environmental Sciences.</w:t>
      </w:r>
    </w:p>
    <w:p w14:paraId="583CE3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ia F. McClish, Senior, Music Studies; Gage M. Meagher, Sophomore, Animal Sciences; Irene M. Pablo-Lora, Junior, Sociology; Brandon L. Pomeroy, Sophomore, BioHealth Sciences; Tucker H. Rhead, Senior, Physics.</w:t>
      </w:r>
    </w:p>
    <w:p w14:paraId="3300BE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itlin M. Sauer, Junior, Management; Mikayla L. Schweinsberg, Senior, BioHealth Sciences; Nathan J. Tinat, Senior, Mechanical Engineering; Michaela J. Tyler, Senior, Construction Engineering Mgt; Clarissa L. Vavrosky, Senior, Psychology.</w:t>
      </w:r>
    </w:p>
    <w:p w14:paraId="3E91B3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rey L. Vickroy Jr, Senior, Computer Science; Brennan S. Walker, Junior, Business Administration; Omalja I. Welagedara, Freshman, Biology.</w:t>
      </w:r>
    </w:p>
    <w:p w14:paraId="76B002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95647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olalla</w:t>
      </w:r>
    </w:p>
    <w:p w14:paraId="5DF0A55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0429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zbeth Beteran-Munoz, Sophomore, Management; Madison E. Brinkman, Junior, Pre-Interiors; Tasha L. Bundy, Senior, Art; Ariana Cortes Giron, Sophomore, Pre-Interiors; Shelby R. DeFabio, Senior, Animal Sciences.</w:t>
      </w:r>
    </w:p>
    <w:p w14:paraId="5EACF8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unter C. Enz, Senior, Civil Engineering; Kaushal Goundar, Post Baccalaureate, Mechanical Engineering; Madeline Q. Lewandowski, Senior, Civil Engineering; Mattie L. Myers, Senior, Kinesiology; Corinne D. Oster, Junior, Agricultural Sciences.</w:t>
      </w:r>
    </w:p>
    <w:p w14:paraId="2CD256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S. Prom, Senior, Forest Engineering; Daphne N. Redmond, Junior, Human Devel and Family Science; Crystal S. Wheeler, Senior, Biology.</w:t>
      </w:r>
    </w:p>
    <w:p w14:paraId="1C58A7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00C85F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ulino</w:t>
      </w:r>
    </w:p>
    <w:p w14:paraId="4B7D41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F572D7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sther J. Anstine-Spangler, Senior, Microbiology; Carson T. Donaldson, Junior, Mechanical Engineering; Diana Monnette, Senior, History; Patrick A. Raschio, Freshman, General Engineering.</w:t>
      </w:r>
    </w:p>
    <w:p w14:paraId="6E7703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6D58D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Oregon City</w:t>
      </w:r>
    </w:p>
    <w:p w14:paraId="29A6CB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C7A3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itlin E. Abbott, Senior, Kinesiology; Clarissa D. Adams, Senior, Accountancy; Maggie J. Anderson, Senior, Psychology; Garrett F. Bergerson, Junior, Music; Bryce A. Berliner, Junior, Political Science.</w:t>
      </w:r>
    </w:p>
    <w:p w14:paraId="4BCD16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rrett M. Berliner, Junior, Computer Science; Olivia Bless, Sophomore, Business Analytics; Jordan L. Cummings, Senior, BioHealth Sciences; Natalia A. Curtis, Junior, Animal Sciences; Hannah M. Dale, Junior, Kinesiology.</w:t>
      </w:r>
    </w:p>
    <w:p w14:paraId="15D2C2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endan C. Dexter, Junior, Mechanical Engineering; Rachael M. Durr, Senior, Earth Sciences; Florence M. Eischen, Junior, Design &amp; Innovation Management; Anthony V. Filippello, Senior, Computer Science; Zachary A. Finnegan, Sophomore, Sociology.</w:t>
      </w:r>
    </w:p>
    <w:p w14:paraId="516BD0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lia Fry, Freshman, Biology; Madison L. Gjovik, Junior, Mathematics; Jeremy S. Gray, Senior, Mechanical Engineering; Shawntae L. Harris, Senior, Chemical Engineering; Stephen A. Hartung, Senior, Supply Chain &amp; Logistics Mgmt.</w:t>
      </w:r>
    </w:p>
    <w:p w14:paraId="302AC5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evor D. Haunschild, Senior, Mechanical Engineering; Ryan H. Henkel, Freshman, Business Administration; Braden J. Hoeckelberg-Young, Sophomore, Pre-Interiors; Abigail R. Huggett, Junior, Kinesiology; Carter D. Hvam, Junior, Climate Science.</w:t>
      </w:r>
    </w:p>
    <w:p w14:paraId="73F6C4A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chael M. Johnston, Senior, BioHealth Sciences; Gavin A. LaBrie, Senior, Mechanical Engineering; Sophia M. Lancaster, Junior, Biology; Nicholas Lasko, Junior, Business Information Systems; Nathan Q. Lim, Sophomore, Computer Science.</w:t>
      </w:r>
    </w:p>
    <w:p w14:paraId="5CE2E1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as A. Lundy, Senior, Bioengineering; Dylan M. Magana, Junior, Mechanical Engineering; Mindy L. Moran, Freshman, Natural Resources; Grant T. Morgan, Junior, Computer Science; Anna C. Nelson, Senior, Civil Engineering.</w:t>
      </w:r>
    </w:p>
    <w:p w14:paraId="06F9A8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dela A. Newton, Freshman, General Engineering; Thanh D. Nguyen, Senior, BioHealth Sciences; Andrew M. Oh, Freshman, General Engineering; Charles D. Paulsen, Junior, Biochemistry &amp; Molecular Biolo; Silas J. Petersen, Junior, Management.</w:t>
      </w:r>
    </w:p>
    <w:p w14:paraId="32C80E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D. Phillips, Senior, Construction Engineering Mgt; Lane M. Purcell, Senior, Construction Engineering Mgt; Breanna M. Repp, Senior, BioHealth Sciences; Amanda R. Rosborough, Senior, Biology; Bryce M. Sattenspiel, Junior, Ecological Engineering.</w:t>
      </w:r>
    </w:p>
    <w:p w14:paraId="3FF232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ed P. Schrosk, Junior, Natural Resources; Alexander L. Seibert, Sophomore, Natural Resources; Ciara L. Smith, Senior, Human Devel and Family Science; Sage F. Tafoya, Sophomore, Computer Science; Andrew J. Talley, Senior, Accountancy.</w:t>
      </w:r>
    </w:p>
    <w:p w14:paraId="498A46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E. Talley, Senior, Digital Communication Arts; Benjamin L. Vandermolen, Senior, Agricultural Business Manageme; Clara A. Verschingel, Senior, Biology; Natalie R. Ward, Junior, Biology; Josie J. Warren, Senior, Human Devel and Family Science.</w:t>
      </w:r>
    </w:p>
    <w:p w14:paraId="58CD0E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M. Wold, Senior, Chemistry; Justin G. Wood, Senior, Construction Engineering Mgt; Caitlynn M. Young, Senior, Kinesiology; Lucas da Silva Barros, Senior, Kinesiology.</w:t>
      </w:r>
    </w:p>
    <w:p w14:paraId="4DA503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75C0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rtland</w:t>
      </w:r>
    </w:p>
    <w:p w14:paraId="16616C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27FE3A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sie Badger, Sophomore, Biology; Nazrawit F. Berhe, Junior, BioHealth Sciences; Margaret R. Gabrish, Sophomore, Finance; Nicholas B. Geertz, Sophomore, Ecological Engineering; Ian Helgerson, Junior, Civil Engineering.</w:t>
      </w:r>
    </w:p>
    <w:p w14:paraId="6F4C2C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eter T. Hungerford, Senior, Psychology; Owen D. Jenkins, Sophomore, Mechanical Engineering; Elle Kwiatkowski, Senior, Environmental Sciences; Anika J. Roth, Senior, Chemical Engineering; Nicholas M. Slugg, Sophomore, Mathematics.</w:t>
      </w:r>
    </w:p>
    <w:p w14:paraId="5852CC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M. Sprando, Sophomore, Psychology; Haley E. Stark, Junior, Business Administration; Cassandra M. Tillotson, Junior, Biology; Brook A. Wycoff, Junior, Design &amp; Innovation Management.</w:t>
      </w:r>
    </w:p>
    <w:p w14:paraId="7B6A6A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C8007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hododendron</w:t>
      </w:r>
    </w:p>
    <w:p w14:paraId="16B6E63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1AA70B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Mcabery, Senior, Biology.</w:t>
      </w:r>
    </w:p>
    <w:p w14:paraId="02B236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9E784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andy</w:t>
      </w:r>
    </w:p>
    <w:p w14:paraId="11CA7FF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09AFED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lake E. Brisbine, Senior, Manufacturing Engineering; John J. Calder, Senior, Kinesiology; Ava C. Corcoran, Junior, Marketing; Grace E. Mcglothin, Freshman, BioHealth Sciences; Avery A. Moore, Senior, Computer Science.</w:t>
      </w:r>
    </w:p>
    <w:p w14:paraId="752F27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A. Morgan, Senior, Civil Engineering; Chase W. Sager, Junior, Psychology; Andrew D. Sheley, Sophomore, Biology; Drew C. Turner, Senior, Computer Science; Addison L. Warner, Senior, Agricultural Sciences.</w:t>
      </w:r>
    </w:p>
    <w:p w14:paraId="2D0D7C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95DF1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elches</w:t>
      </w:r>
    </w:p>
    <w:p w14:paraId="23F6F9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D98CB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unter L. Grove, Senior, Fisheries &amp; Wildlife Sciences.</w:t>
      </w:r>
    </w:p>
    <w:p w14:paraId="38F8AD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71DA5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est Linn</w:t>
      </w:r>
    </w:p>
    <w:p w14:paraId="0765547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651F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kolas C. Achatz, Senior, Computer Science; Carter D. Anderson, Freshman, General Engineering; Logan H. Bianchi, Senior, Design &amp; Innovation Management; Luke R. Bray, Senior, Computer Science; Julian M. Brinkley, Junior, Computer Science.</w:t>
      </w:r>
    </w:p>
    <w:p w14:paraId="236FE7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hryn F. Bruun, Junior, BioHealth Sciences; Madeline G. Capps, Junior, University Exploratory Studies; Parker E. Carlson, Senior, Computer Science; Benjamin Chan, Senior, Elect &amp; Computer Engineering; Brigitte E. Chenevert, Junior, Marketing.</w:t>
      </w:r>
    </w:p>
    <w:p w14:paraId="1702C2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lijah R. Cirioli, Senior, Computer Science; George B. Clark, Senior, Public Health; Emma S. Coke, Junior, Marine Studies; Kaenan P. Combs, Senior, Chemical Engineering; Jakob C. Conner, Junior, General Engineering.</w:t>
      </w:r>
    </w:p>
    <w:p w14:paraId="5FE760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e M. Conrad, Senior, Kinesiology; Joshua A. Corbin, Junior, Computer Science; Cameron A. Crandall, Senior, Mechanical Engineering; Lauren E. Craven, Senior, Accountancy; Nathaniel A. Davidson, Junior, Biological Data Sciences.</w:t>
      </w:r>
    </w:p>
    <w:p w14:paraId="4A7850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ah C. Davidson, Junior, Mathematics; Katalla De Ville, Senior, Biochemistry &amp; Molecular Biolo; Ava C. Dillingham, Freshman, Business Administration; Lauren G. Ellett, Junior, General Engineering; Olivia G. Ferrario, Senior, Human Devel and Family Science.</w:t>
      </w:r>
    </w:p>
    <w:p w14:paraId="04B4AC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F. Ferroggiaro, Sophomore, Mechanical Engineering; Ashley F. Finke, Junior, Sociology; Carson Q. Flagg, Senior, Chemical Engineering; Megan M. Fogarty, Senior, Human Devel and Family Science; Konner L. Frederick, Junior, Elect &amp; Computer Engineering.</w:t>
      </w:r>
    </w:p>
    <w:p w14:paraId="225C6C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ina M. Godzyk, Junior, BioHealth Sciences; Hannah D. Goodman, Sophomore, Biochemistry &amp; Molecular Biolo; Jack C. Gordon, Sophomore, Chemical Engineering; Danmar T. Green, Senior, Computer Science; Rachel A. Gross, Senior, Chemical Engineering.</w:t>
      </w:r>
    </w:p>
    <w:p w14:paraId="4EBF26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yler A. Gulbrandson, Senior, Sociology; Gabrielle R. Gundersen, Senior, Psychology; Taylor G. Han, Sophomore, Kinesiology; Emily K. Henning, Senior, Kinesiology; Hailey E. Holmes, Senior, Accountancy.</w:t>
      </w:r>
    </w:p>
    <w:p w14:paraId="1642BA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xwell E. Hong, Junior, Mechanical Engineering; Isabel G. Howard, Senior, Chemical Engineering; Courtney Hunt, Senior, Religious Studies; Jacob D. Huttula, Freshman, General Engineering; Shelby L. Isert, Senior, Kinesiology.</w:t>
      </w:r>
    </w:p>
    <w:p w14:paraId="19029EF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M. Ito, Sophomore, General Engineering; Casey Jacklyn, Sophomore, General Engineering; Neel Jain, Sophomore, General Engineering; Madeline C. Keyser, Sophomore, University Exploratory Studies; Kevin G. Kott, Senior, Elect &amp; Computer Engineering.</w:t>
      </w:r>
    </w:p>
    <w:p w14:paraId="1498DC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ydney E. Krause, Senior, Business Administration; Chloe R. Kuhlmann, Senior, Animal Sciences; Audrey Kunde, Sophomore, General Engineering; Bryce R. Lambert, Sophomore, General Engineering; Tyler M. Lee, Freshman, Business Administration.</w:t>
      </w:r>
    </w:p>
    <w:p w14:paraId="47547B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ylor M. Lindsay, Freshman, Human Devel and Family Science; Lauren M. Lucas, Senior, Accountancy; Gregory S. McCoy, Sophomore, General Engineering; Connor E. McWilliams, Junior, Biochemistry &amp; Molecular Biolo; Lauren J. Melvin, Junior, General Engineering.</w:t>
      </w:r>
    </w:p>
    <w:p w14:paraId="0F0F0E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ckenzie D. Meyer, Sophomore, Psychology; Maya E. Miller, Senior, Bioengineering; Audrey R. Minch, Senior, Biology; Anna C. Nielsen, Junior, Biology; Sophia L. Nielsen, Junior, Biology.</w:t>
      </w:r>
    </w:p>
    <w:p w14:paraId="4FB526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idan R. Odom, Junior, Mechanical Engineering; Nicholas R. Olson, Senior, Computer Science; Ilya N. Osipov, Junior, Biochemistry &amp; Molecular Biolo; Trevor K. Pool, Senior, Business Information Systems; Eliza P. Porter, Freshman, Environmental Sciences.</w:t>
      </w:r>
    </w:p>
    <w:p w14:paraId="73A049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nsan Putra, Sophomore, General Engineering; Noah P. Radcliffe, Senior, Mechanical Engineering; Jackson C. Rapp, Sophomore, Finance; Guiliani J. Roberti, Junior, Biology; Isaiah C. Rodriguez, Junior, Graphic Design.</w:t>
      </w:r>
    </w:p>
    <w:p w14:paraId="673FA1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yssa J. Rowe, Junior, Kinesiology; Logan K. Rower, Senior, Ecological Engineering; Lehua W. Rowland, Junior, Natural Resources; Lindsey P. Royse, Junior, Human Devel and Family Science; Nathan S. Rumsey, Junior, Computer Science.</w:t>
      </w:r>
    </w:p>
    <w:p w14:paraId="0F2BED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ly A. Shanklin, Sophomore, University Exploratory Studies; Kendall E. Shanklin, Junior, BioHealth Sciences; Steven C. Shelofsky, Senior, Biology; Jacob A. Sherman, Sophomore, Psychology; Aidan C. Showalter, Junior, Finance.</w:t>
      </w:r>
    </w:p>
    <w:p w14:paraId="233AAA0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uel P. Smith, Senior, Geography &amp; Geospatial Science; Alec D. Snyder, Sophomore, General Engineering; Maizie M. Somers, Senior, Psychology; Natalie G. Spencer, Junior, BioHealth Sciences; Taline Spengler, Freshman, Kinesiology.</w:t>
      </w:r>
    </w:p>
    <w:p w14:paraId="1C9A15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nathan L. Stewart, Sophomore, General Engineering; Mitchell D. Stewart, Senior, Computer Science; Jessica I. Stults, Senior, Psychology; Cade J. Sullivan, Senior, Tourism, Rec, &amp; Adventure Lead; Sarah E. Tenison, Sophomore, Music Studies.</w:t>
      </w:r>
    </w:p>
    <w:p w14:paraId="5E258D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Jillian H. Thompson, Sophomore, Natural Resources; Riley O. Tilton, Sophomore, BioHealth Sciences; Aidan I. Tucker-Calkins, Junior, General Engineering; Lauren C. Ulwelling, Sophomore, University Exploratory Studies; Derek B. Valentine, Sophomore, General Engineering.</w:t>
      </w:r>
    </w:p>
    <w:p w14:paraId="61BBE14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antha M. Van Horn, Sophomore, Kinesiology; Jacob O. Vu, Senior, Mathematics; Hunter G. Wagner, Senior, Nuclear Engineering; Evan J. Watson, Senior, Mathematics; Wiley J. Weaver, Senior, Environmental Sciences.</w:t>
      </w:r>
    </w:p>
    <w:p w14:paraId="7FBE5B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ogan G. Winder, Sophomore, Physics; Harry C. Winsper, Senior, Political Science; Sophie A. Wojcik, Senior, Chemical Engineering; Derek C. Wong, Senior, Chemistry; Portia A. Woods, Senior, Digital Communication Arts.</w:t>
      </w:r>
    </w:p>
    <w:p w14:paraId="44CA11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eisah L. Wright, Sophomore, Pre-Apparel.</w:t>
      </w:r>
    </w:p>
    <w:p w14:paraId="1717C62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61959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ilsonville</w:t>
      </w:r>
    </w:p>
    <w:p w14:paraId="159117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A4C41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ge J. Aguilera Lopez, Sophomore, Tourism, Rec, &amp; Adventure Lead; Rebecca L. Anderson, Junior, Business Administration; Brittany L. Armstrong, Senior, Business Administration; Jacob P. Balin, Senior, Computer Science; Katherine C. Banning, Senior, Kinesiology.</w:t>
      </w:r>
    </w:p>
    <w:p w14:paraId="5A6ABD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phanie Bashoury, Junior, Architectural Engineering; Ryan M. Berry, Junior, Construction Engineering Mgt; Mackenzie K. Bodyfelt, Senior, Zoology; Isaac W. Bridgeman, Senior, Chemical Engineering; Haleigh A. Burkeen, Freshman, Art.</w:t>
      </w:r>
    </w:p>
    <w:p w14:paraId="4BEAC6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avis J. Coppinger, Senior, Computer Science; William G. Corby, Freshman, General Engineering; Abigail S. Cross, Freshman, BioHealth Sciences; Lorelei S. Cunningham, Junior, Mathematics; Madison L. Giese, Senior, BioHealth Sciences.</w:t>
      </w:r>
    </w:p>
    <w:p w14:paraId="08DE059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eyton A. Guenther, Senior, Human Devel and Family Science; Jack C. Haldeman, Sophomore, History; Lindsey K. Hartford, Senior, BioHealth Sciences; Matthew A. Hernandez, Junior, Public Health; Stephen A. Jennings, Junior, Bioengineering.</w:t>
      </w:r>
    </w:p>
    <w:p w14:paraId="4888E1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anna K. Johnson-Finn, Sophomore, Psychology; Andrew Y. King, Senior, Botany; Yaya Kiss, Junior, Biochemistry and Biophysics; George R. Krecklow, Junior, BioHealth Sciences; Melanie J. Labs, Freshman, General Engineering.</w:t>
      </w:r>
    </w:p>
    <w:p w14:paraId="4637F4F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ige N. Lawrence, Junior, Biology; Daniel W. Lounsbury, Sophomore, Computer Science; Mason D. Luetjen, Senior, Mechanical Engineering; Brandon L. Marshall, Senior, Computer Science; Marri L. McCallum, Senior, Human Devel and Family Science.</w:t>
      </w:r>
    </w:p>
    <w:p w14:paraId="6BBE08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tum E. Newkirk, Sophomore, Psychology; Timothy D. O'Larey, Post Baccalaureate, Chemical Engineering; Corrinne M. Pagella, Senior, Kinesiology; Alan Pena, Senior, Mechanical Engineering; Giana R. Pritchett, Senior, Psychology.</w:t>
      </w:r>
    </w:p>
    <w:p w14:paraId="7467E6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P. Rivers, Sophomore, Speech Communication; Zachary Roldan Mendenhall, Senior, BioHealth Sciences; Camille G. Rule, Senior, Interior Design; Cruz C. Saucedo, Junior, General Engineering; Kalonni L. Smith, Senior, Pre-Interiors.</w:t>
      </w:r>
    </w:p>
    <w:p w14:paraId="50F519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hua T. Spurgeon, Senior, Business Information Systems; Lior S. Subotnick, Junior, General Engineering; Adzel R. Villanueva, Senior, Sociology; Samuel S. Westing, Junior, Creative Writing; Cayden S. Zavalza, Senior, Anthropology.</w:t>
      </w:r>
    </w:p>
    <w:p w14:paraId="7C199DA6" w14:textId="77777777" w:rsidR="00AB0246" w:rsidRPr="00AB0246" w:rsidRDefault="00AB0246" w:rsidP="00AB0246">
      <w:pPr>
        <w:autoSpaceDE w:val="0"/>
        <w:autoSpaceDN w:val="0"/>
        <w:adjustRightInd w:val="0"/>
        <w:spacing w:after="0" w:line="240" w:lineRule="auto"/>
        <w:jc w:val="center"/>
        <w:rPr>
          <w:rFonts w:ascii="Times New Roman" w:hAnsi="Times New Roman" w:cs="Times New Roman"/>
          <w:b/>
          <w:bCs/>
        </w:rPr>
      </w:pPr>
    </w:p>
    <w:p w14:paraId="65CEA1B9" w14:textId="4B8D0585"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LATSOP</w:t>
      </w:r>
    </w:p>
    <w:p w14:paraId="431F11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9E28C1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rch Cape</w:t>
      </w:r>
    </w:p>
    <w:p w14:paraId="232536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5AE9E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endan D. Deur, Senior, Natural Resources.</w:t>
      </w:r>
    </w:p>
    <w:p w14:paraId="7711DB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30C8B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storia</w:t>
      </w:r>
    </w:p>
    <w:p w14:paraId="13589B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5E34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Monica Adams, Senior, Psychology; Jeffrey Benthin, Senior, Fisheries &amp; Wildlife Sciences; Emma I. Biederman, Sophomore, Kinesiology; Kevin H. Ero, Junior, Civil Engineering; Rowan O. Fay, Junior, Ecological Engineering.</w:t>
      </w:r>
    </w:p>
    <w:p w14:paraId="3E01F3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pencer A. Fulton, Senior, Marketing; Nain Garcia Rojas, Senior, Management; Abigail I. Leader, Junior, Mechanical Engineering; Randall Osborn, Senior, Computer Science; Dylan M. Ploghoft, Junior, Marketing.</w:t>
      </w:r>
    </w:p>
    <w:p w14:paraId="6BF40E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ole R. Ramsdell, Senior, Bioengineering; Shrey Sharma, Senior, Kinesiology; Agustus C. Smith, Junior, Mechanical Engineering; Elizabeth G. Whitsett, Junior, Psychology; Isabelle M. Wilcox, Junior, Mechanical Engineering.</w:t>
      </w:r>
    </w:p>
    <w:p w14:paraId="0CD04E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E663E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nnon Beach</w:t>
      </w:r>
    </w:p>
    <w:p w14:paraId="23655D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2D2B00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nnor N. Kealey, Senior, Graphic Design.</w:t>
      </w:r>
    </w:p>
    <w:p w14:paraId="67B7306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9C93D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earhart</w:t>
      </w:r>
    </w:p>
    <w:p w14:paraId="38521D0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12F82C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stin M. Milliren, Senior, Construction Engineering Mgt; Carson W. Schulte, Junior, Computer Science; Hunter L. Thompson, Senior, Forest Engineering.</w:t>
      </w:r>
    </w:p>
    <w:p w14:paraId="56B82C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29718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ammond</w:t>
      </w:r>
    </w:p>
    <w:p w14:paraId="298498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ECEE49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Heath, Senior, Art; Amy S. Rens, Senior, Horticulture.</w:t>
      </w:r>
    </w:p>
    <w:p w14:paraId="42236F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489F4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easide</w:t>
      </w:r>
    </w:p>
    <w:p w14:paraId="1B8203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5D46A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aron W. Cote, Sophomore, University Exploratory Studies; Andrea B. Harris, Senior, Human Devel and Family Science; Gage E. Mergel, Junior, Music Studies; Jackson K. Van Dyke, Sophomore, Computer Science; Payton Westerholm, Senior, Business Administration.</w:t>
      </w:r>
    </w:p>
    <w:p w14:paraId="20FD07F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2886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rrenton</w:t>
      </w:r>
    </w:p>
    <w:p w14:paraId="7BCDCC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1285BA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M. Altheide-Nielson, Junior, Accountancy; Kora B. Carelock, Freshman, BioHealth Sciences; Anna G. Huddleston, Junior, Earth Sciences; Samuel Irwin, Sophomore, Kinesiology; Catherine D. Tapales, Senior, BioHealth Sciences.</w:t>
      </w:r>
    </w:p>
    <w:p w14:paraId="211B9E26" w14:textId="77777777" w:rsidR="00AB0246" w:rsidRDefault="00AB0246" w:rsidP="00191373">
      <w:pPr>
        <w:autoSpaceDE w:val="0"/>
        <w:autoSpaceDN w:val="0"/>
        <w:adjustRightInd w:val="0"/>
        <w:spacing w:after="0" w:line="240" w:lineRule="auto"/>
        <w:rPr>
          <w:rFonts w:ascii="Times New Roman" w:hAnsi="Times New Roman" w:cs="Times New Roman"/>
        </w:rPr>
      </w:pPr>
    </w:p>
    <w:p w14:paraId="244FBD80" w14:textId="2435055E"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OLUMBIA</w:t>
      </w:r>
    </w:p>
    <w:p w14:paraId="2225B0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AE04A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latskanie</w:t>
      </w:r>
    </w:p>
    <w:p w14:paraId="2995FD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A1956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yn M. Brownfield, Senior, Forestry; Martha L. Coe, Junior, Psychology; Dawson T. Evenson, Sophomore, Business Administration; Foster A. Evenson, Junior, Forest Engineering; Levi D. Mcdonald, Senior, Fisheries &amp; Wildlife Sciences.</w:t>
      </w:r>
    </w:p>
    <w:p w14:paraId="3925CA7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nathan M. Moravec, Junior, Mechanical Engineering; Joshua J. Ray, Freshman, General Engineering; Samuel J. Shockley, Junior, BioHealth Sciences.</w:t>
      </w:r>
    </w:p>
    <w:p w14:paraId="79D495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B7006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ainier</w:t>
      </w:r>
    </w:p>
    <w:p w14:paraId="43C3EA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12D1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vin P. Crosby, Freshman, Elect &amp; Computer Engineering; Kelsea M. Kees, Senior, Human Devel and Family Science; Lena G. Lentini, Senior, Graphic Design; Jacob B. Sorensen, Sophomore, General Engineering; Triniti A. Wareham, Junior, Biology.</w:t>
      </w:r>
    </w:p>
    <w:p w14:paraId="430762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D5943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Saint Helens</w:t>
      </w:r>
    </w:p>
    <w:p w14:paraId="348052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9F49A1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J. Boyle, Sophomore, Business Analytics; Amanda M. Click, Senior, Management; Sophia M. Estep, Senior, Biology; Gaven C. Kust, Sophomore, Biology; Cameron J. Lein, Senior, Elect &amp; Computer Engineering.</w:t>
      </w:r>
    </w:p>
    <w:p w14:paraId="77C889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igail E. Marx, Senior, Ecological Engineering; Jasmine R. Weaver, Junior, Biology.</w:t>
      </w:r>
    </w:p>
    <w:p w14:paraId="6360F3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95A7B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cappoose</w:t>
      </w:r>
    </w:p>
    <w:p w14:paraId="3F471F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8E27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ia M. Alshamsi, Senior, Microbiology; Griffin E. Barron, Sophomore, General Engineering; Cora L. Beaudry, Senior, Construction Engineering Mgt; Ashton J. Bisner, Sophomore, Graphic Design; Gage A. Ekstrom, Freshman, General Engineering.</w:t>
      </w:r>
    </w:p>
    <w:p w14:paraId="368CCBE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illiam E. Harley, Senior, Chemical Engineering; Samantha E. Howarth, Freshman, Creative Writing; Vivian E. Irving, Freshman, Public Policy; Thomas P. Karter, Sophomore, English; Emily L. Padrow, Sophomore, Human Devel and Family Science.</w:t>
      </w:r>
    </w:p>
    <w:p w14:paraId="52776E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in J. Peterson, Senior, Architectural Engineering; Brooklyn N. Ramsey, Freshman, Psychology; Mason J. Reardon, Freshman, Natural Resources; Robert A. Vincent, Junior, Computer Science; Robert C. Walsh, Senior, Kinesiology.</w:t>
      </w:r>
    </w:p>
    <w:p w14:paraId="4ADCE1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en I. Whisenhunt, Junior, Human Devel and Family Science; McKenzie J. Worthington, Senior, Political Science.</w:t>
      </w:r>
    </w:p>
    <w:p w14:paraId="16CA57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B9094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Vernonia</w:t>
      </w:r>
    </w:p>
    <w:p w14:paraId="24A3AA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5CB16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R. Kraus, Sophomore, Fisheries &amp; Wildlife Sciences.</w:t>
      </w:r>
    </w:p>
    <w:p w14:paraId="4B39D4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491DB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rren</w:t>
      </w:r>
    </w:p>
    <w:p w14:paraId="6AABD9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DCFF3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elia M. Reardon, Senior, Ecological Engineering; Michael C. Rhodes, Sophomore, Mathematics; Caden J. Verzino, Senior, Computer Science.</w:t>
      </w:r>
    </w:p>
    <w:p w14:paraId="0DBA87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7FC3A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estport</w:t>
      </w:r>
    </w:p>
    <w:p w14:paraId="32529B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1E0B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i Wilson-Yaakola, Senior, Biochemistry &amp; Molecular Biolo.</w:t>
      </w:r>
    </w:p>
    <w:p w14:paraId="1E9B75BE" w14:textId="77777777" w:rsidR="00AB0246" w:rsidRDefault="00AB0246" w:rsidP="00191373">
      <w:pPr>
        <w:autoSpaceDE w:val="0"/>
        <w:autoSpaceDN w:val="0"/>
        <w:adjustRightInd w:val="0"/>
        <w:spacing w:after="0" w:line="240" w:lineRule="auto"/>
        <w:rPr>
          <w:rFonts w:ascii="Times New Roman" w:hAnsi="Times New Roman" w:cs="Times New Roman"/>
        </w:rPr>
      </w:pPr>
    </w:p>
    <w:p w14:paraId="699A151C" w14:textId="1966FA42"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OOS</w:t>
      </w:r>
    </w:p>
    <w:p w14:paraId="5728BF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1567D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andon</w:t>
      </w:r>
    </w:p>
    <w:p w14:paraId="7E0CD7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DBAE7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yne A. Converse, Junior, Public Policy; Rose E. Garrett, Senior, Bioengineering; Allison K. Hennick, Junior, Kinesiology; Hailey N. Iverson, Senior, Architectural Engineering; Jordan R. Myrand, Junior, Mechanical Engineering.</w:t>
      </w:r>
    </w:p>
    <w:p w14:paraId="1659C4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F. Washabaugh, Senior, Digital Communication Arts.</w:t>
      </w:r>
    </w:p>
    <w:p w14:paraId="0CC631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A5A84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roadbent</w:t>
      </w:r>
    </w:p>
    <w:p w14:paraId="6D98844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F1750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hn H. Isenhart, Senior, Agricultural Business Manageme.</w:t>
      </w:r>
    </w:p>
    <w:p w14:paraId="0C72DF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E297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os Bay</w:t>
      </w:r>
    </w:p>
    <w:p w14:paraId="68DA53A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AC70A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Maria C. Arellano, Senior, BioHealth Sciences; Austin L. Goergen, Senior, Elect &amp; Computer Engineering; Natalie Goering, Sophomore, Biology; Gage W. Hammond, Junior, Ecological Engineering; Madalyn E. Hampel, Junior, Biology.</w:t>
      </w:r>
    </w:p>
    <w:p w14:paraId="60E3EC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I. Haymaker, Senior, Biology; Gannon L. Holland, Senior, Civil Engineering; Brea J. Koch, Junior, Anthropology; Skya E. Locken, Sophomore, University Exploratory Studies; Genasea M. Reigard, Junior, Microbiology.</w:t>
      </w:r>
    </w:p>
    <w:p w14:paraId="2303BF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lie D. Rocha, Senior, Biology; Logan M. Shields, Senior, History; Cory M. Stover, Junior, Tourism, Rec, &amp; Adventure Lead; Connor Williams, Junior, BioHealth Sciences.</w:t>
      </w:r>
    </w:p>
    <w:p w14:paraId="61D253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CED09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quille</w:t>
      </w:r>
    </w:p>
    <w:p w14:paraId="0CA543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B1B1A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lee M. GeDeros, Junior, BioHealth Sciences; Kayleana G. Green, Senior, Biochemistry &amp; Molecular Biolo; Xiyao He, Senior, Chemical Engineering.</w:t>
      </w:r>
    </w:p>
    <w:p w14:paraId="19C275E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3206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orth Bend</w:t>
      </w:r>
    </w:p>
    <w:p w14:paraId="1E2944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03EF5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red K. Bower Solomon, Sophomore, Music Studies; Natalie G. Cheal, Sophomore, Biology; Emma R. Coughlin, Senior, Animal Sciences; Lane T. Davison, Senior, Natural Resources; Jordan A. Denbo, Junior, Psychology.</w:t>
      </w:r>
    </w:p>
    <w:p w14:paraId="7A595C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S. Finnigan, Senior, Biology; Jayden K. Frank, Senior, Finance; Mathew R. Frischman, Senior, Biochemistry &amp; Molecular Biolo; Eli M. Ghattas, Senior, Mechanical Engineering; Alexander G. Gonzalez, Junior, Psychology.</w:t>
      </w:r>
    </w:p>
    <w:p w14:paraId="512EB8D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ole E. Halzel, Senior, Psychology; Hira Hammad, Senior, Natural Resources; Makoa K. Matthews, Junior, Kinesiology; Kaleb L. Messner, Senior, Kinesiology; Nathan L. Monohon, Senior, Kinesiology.</w:t>
      </w:r>
    </w:p>
    <w:p w14:paraId="087706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as K. Parvin, Senior, Zoology; Grace O. Reichenberger, Senior, English; Ashley D. Rodriguez, Senior, Political Science; Timothy J. Shupe, Junior, Marketing; Hope E. Stephens, Sophomore, Graphic Design.</w:t>
      </w:r>
    </w:p>
    <w:p w14:paraId="5947CF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byn D. Wales, Senior, Biology; Abigail R. Westrum, Freshman, BioHealth Sciences.</w:t>
      </w:r>
    </w:p>
    <w:p w14:paraId="32E2B6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E7C5F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wers</w:t>
      </w:r>
    </w:p>
    <w:p w14:paraId="44758D7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CC066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hrynn A. Pedrick, Senior, Kinesiology.</w:t>
      </w:r>
    </w:p>
    <w:p w14:paraId="2C2D0AEB" w14:textId="77777777" w:rsidR="00AB0246" w:rsidRDefault="00AB0246" w:rsidP="00191373">
      <w:pPr>
        <w:autoSpaceDE w:val="0"/>
        <w:autoSpaceDN w:val="0"/>
        <w:adjustRightInd w:val="0"/>
        <w:spacing w:after="0" w:line="240" w:lineRule="auto"/>
        <w:rPr>
          <w:rFonts w:ascii="Times New Roman" w:hAnsi="Times New Roman" w:cs="Times New Roman"/>
        </w:rPr>
      </w:pPr>
    </w:p>
    <w:p w14:paraId="2C29CBD1" w14:textId="51184C1E"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ROOK</w:t>
      </w:r>
    </w:p>
    <w:p w14:paraId="5A7CE0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3AF05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well Butte</w:t>
      </w:r>
    </w:p>
    <w:p w14:paraId="6C68D8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D3E74A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yatt Holliday, Junior, General Engineering.</w:t>
      </w:r>
    </w:p>
    <w:p w14:paraId="300D5E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BEDDF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rineville</w:t>
      </w:r>
    </w:p>
    <w:p w14:paraId="3FA3733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C88A0C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ley M. Creager, Senior, Agricultural Sciences; Kaiya Eller, Sophomore, Human Devel and Family Science; Daisy M. Forseth, Senior, Digital Communication Arts; Megan A. Gregg, Senior, Teaching; Isaac Z. Hathaway, Senior, Computer Science.</w:t>
      </w:r>
    </w:p>
    <w:p w14:paraId="208E01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onzo S. Lopez, Senior, Biology; Jenae C. Mapes, Junior, BioHealth Sciences; Zane R. Ott, Senior, Mechanical Engineering; Jenna B. Porter, Senior, Microbiology; Trinity J. Rosehill, Senior, Human Devel and Family Science.</w:t>
      </w:r>
    </w:p>
    <w:p w14:paraId="02CE70C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rrison G. Sarafian, Senior, Digital Communication Arts; Matney L. Searcy, Senior, Construction Engineering Mgt; Brian W. Smith, Senior, Social Science; Jaylyn A. Smith, Junior, Teaching; Joseph D. Stenbeck, Senior, Computer Science.</w:t>
      </w:r>
    </w:p>
    <w:p w14:paraId="44C8A2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Calvin G. Triplett, Senior, Natural Resources; Megan N. Tucker, Senior, Fisheries &amp; Wildlife Sciences; Cindy Villagomez, Senior, Human Devel and Family Science.</w:t>
      </w:r>
    </w:p>
    <w:p w14:paraId="1F992D3A" w14:textId="77777777" w:rsidR="00AB0246" w:rsidRDefault="00AB0246" w:rsidP="00191373">
      <w:pPr>
        <w:autoSpaceDE w:val="0"/>
        <w:autoSpaceDN w:val="0"/>
        <w:adjustRightInd w:val="0"/>
        <w:spacing w:after="0" w:line="240" w:lineRule="auto"/>
        <w:rPr>
          <w:rFonts w:ascii="Times New Roman" w:hAnsi="Times New Roman" w:cs="Times New Roman"/>
        </w:rPr>
      </w:pPr>
    </w:p>
    <w:p w14:paraId="6010365D" w14:textId="36456750"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CURRY</w:t>
      </w:r>
    </w:p>
    <w:p w14:paraId="6902816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02B0A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rookings</w:t>
      </w:r>
    </w:p>
    <w:p w14:paraId="2E3753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9A07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A. Bennett, Senior, Art; Cherish B. Despain, Junior, Marketing; Seamus M. Fitzgerald, Junior, Chemistry; Aurora M. Harrington, Sophomore, University Exploratory Studies; Summer Olmos, Freshman, Psychology.</w:t>
      </w:r>
    </w:p>
    <w:p w14:paraId="7F1DAF4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ggie L. Steerman, Senior, Liberal Studies.</w:t>
      </w:r>
    </w:p>
    <w:p w14:paraId="30D94B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435C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old Beach</w:t>
      </w:r>
    </w:p>
    <w:p w14:paraId="02332A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FFE8E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iada T. Champlain, Junior, Biochemistry &amp; Molecular Biolo.</w:t>
      </w:r>
    </w:p>
    <w:p w14:paraId="63A551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83E0B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rt Orford</w:t>
      </w:r>
    </w:p>
    <w:p w14:paraId="5F47D0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11A4C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h N. Engdahl, Senior, Construction Engineering Mgt.</w:t>
      </w:r>
    </w:p>
    <w:p w14:paraId="418ACA78" w14:textId="77777777" w:rsidR="00AB0246" w:rsidRDefault="00AB0246" w:rsidP="00191373">
      <w:pPr>
        <w:autoSpaceDE w:val="0"/>
        <w:autoSpaceDN w:val="0"/>
        <w:adjustRightInd w:val="0"/>
        <w:spacing w:after="0" w:line="240" w:lineRule="auto"/>
        <w:rPr>
          <w:rFonts w:ascii="Times New Roman" w:hAnsi="Times New Roman" w:cs="Times New Roman"/>
        </w:rPr>
      </w:pPr>
    </w:p>
    <w:p w14:paraId="48E96F4E" w14:textId="2EDBCE6C"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DESCHUTES</w:t>
      </w:r>
    </w:p>
    <w:p w14:paraId="3E5FE1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F4A52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end</w:t>
      </w:r>
    </w:p>
    <w:p w14:paraId="6143F0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66F00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on A. Abernathy, Senior, Mechanical Engineering; Mickel Allred, Junior, Pre-Teaching; Magnus Alvarado, Junior, Sociology; Kristen F. Alvstad, Senior, Biology; David Amorese, Senior, Kinesiology.</w:t>
      </w:r>
    </w:p>
    <w:p w14:paraId="6B639A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andria Arnold, Senior, Economics; Arrielle K. Arrayan, Senior, Natural Resources; Xander Bailey, Sophomore, Computer Science; Kaleigh J. Ballantine, Junior, Environmental Sciences; Nicholas A. Baning, Senior, Kinesiology.</w:t>
      </w:r>
    </w:p>
    <w:p w14:paraId="672AC4B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E. Barker, Junior, Computer Science; Makayla L. Barkhurst, Junior, Biology; Ian P. Barnard-Davidson, Junior, Outdoor Products; Hunter W. Bart, Junior, Business Administration; Madeline M. Beck, Sophomore, Biology.</w:t>
      </w:r>
    </w:p>
    <w:p w14:paraId="6EC889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Bednarski, Senior, Business Administration; Aidan J. Beery, Senior, Computer Science; Padraic J. Bergin, Junior, Computer Science; Hailey P. Berman, Senior, Biology; Kira C. Biboux, Junior, Psychology.</w:t>
      </w:r>
    </w:p>
    <w:p w14:paraId="1E610C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T. Bochanski, Senior, Computer Science; Carl K. Bohme, Senior, Computer Science; Corinne A. Bradford, Senior, Computer Science; Piper H. Brannin, Sophomore, Business Administration; Alyssa J. Broaddus, Senior, Forestry.</w:t>
      </w:r>
    </w:p>
    <w:p w14:paraId="0C2330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y Brock, Senior, Arts, Media, and Technology; Chandler T. Brookins, Junior, Outdoor Products; Jeremy D. Brown, Senior, Natural Resources; Jonah K. Broyer, Senior, Computer Science; Maya E. Bruce, Sophomore, Teaching.</w:t>
      </w:r>
    </w:p>
    <w:p w14:paraId="3CFB64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van Bryans, Junior, Kinesiology; Sarah R. Buchanan, Senior, Natural Resources; Karlie E. Bunting, Senior, Apparel Design; Lauren A. Burke, Junior, Business Administration; Ethan M. Burton, Sophomore, Elect &amp; Computer Engineering.</w:t>
      </w:r>
    </w:p>
    <w:p w14:paraId="134A25B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tchell D. Burton, Senior, Kinesiology; Ian M. Busby, Junior, Physics; Emma N. Campbell, Senior, BioHealth Sciences; Jennah S. Campbell, Sophomore, Psychology; Trevor F. Chance, Sophomore, Natural Resources.</w:t>
      </w:r>
    </w:p>
    <w:p w14:paraId="1E949F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man Chistyakov, Senior, Business Administration; Aaron Chopra, Junior, BioHealth Sciences; Maria J. Cihak, Junior, Business Administration; Olivia J. Cloninger, Senior, Marketing; Seth D. Conde, Senior, Psychology.</w:t>
      </w:r>
    </w:p>
    <w:p w14:paraId="46B659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Madeleine M. Conklin, Sophomore, Speech Communication; Kimberly A. Corey, Post Baccalaureate, Arts, Media, and Technology; Kevin Courtney, Senior, Tourism, Rec, &amp; Adventure Lead; Patrick K. Covlin, Senior, Civil Engineering; Talon S. Crain, Freshman, Business Administration.</w:t>
      </w:r>
    </w:p>
    <w:p w14:paraId="5C9418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E. Crum, Senior, Liberal Studies; Lucia E. Daprano, Junior, Pre-Interiors; Ashley M. Davidson, Senior, Teaching; Evan D. Davis, Senior, Sociology; Abigail Dhone, Freshman, Agricultural Sciences.</w:t>
      </w:r>
    </w:p>
    <w:p w14:paraId="3881BA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 M. Digges, Senior, Social Science; Gabriel W. Ditmore, Junior, Political Science; Cade M. Doan, Senior, Speech Communication; Andrew J. Dona, Senior, Chemical Engineering; Liv G. Downing, Senior, Political Science.</w:t>
      </w:r>
    </w:p>
    <w:p w14:paraId="63EAC37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gelina R. Dubay, Sophomore, Psychology; Danielle M. Earl, Junior, Human Devel and Family Science; Mason C. Eddy, Sophomore, Outdoor Products; Spencer L. Egbert, Senior, Natural Resources; Felix M. Elias, Sophomore, Economics.</w:t>
      </w:r>
    </w:p>
    <w:p w14:paraId="4058BC5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geline J. Elliott, Freshman, University Exploratory Studies; Hunter B. Elliott, Junior, Architectural Engineering; Islam Abd-Al M. Elwefati, Senior, Biology; Mohamed Abdussa M. Elwefati, Senior, Kinesiology; Taha Abd Al M. Elwefati, Junior, Social Science.</w:t>
      </w:r>
    </w:p>
    <w:p w14:paraId="273F0E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ke K. Enos, Freshman, General Engineering; Reilly E. Evermore, Senior, Environmental Engineering; Harrison M. Feist, Junior, Environmental Sciences; Luke M. Fernandez, Senior, Computer Science; Jacob W. Fischer, Senior, Graphic Design.</w:t>
      </w:r>
    </w:p>
    <w:p w14:paraId="391699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e H. Fischer, Senior, Biochemistry &amp; Molecular Biolo; Kayla A. Flood, Senior, Biology; Christopher Foltz, Senior, Social Science; Nicholas H. Ford, Sophomore, Biology; Sierra M. Freihoefer, Senior, Computer Science.</w:t>
      </w:r>
    </w:p>
    <w:p w14:paraId="330588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a A. Fuentes, Junior, Psychology; Dayne G. Galash, Junior, Natural Resources; Ansen D. Garvin, Senior, Computer Science; Ama Garza, Junior, American Studies; Hannah K. Gedde, Senior, Chemical Engineering.</w:t>
      </w:r>
    </w:p>
    <w:p w14:paraId="764344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enah B. Gehm, Junior, Business Administration; Emma M. Gilmore, Senior, BioHealth Sciences; Rivka Gluck, Junior, Human Devel and Family Science; Sean D. Gordon, Senior, Social Science; Holden B. Greenfield, Junior, Arts, Media, and Technology.</w:t>
      </w:r>
    </w:p>
    <w:p w14:paraId="0D96BB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vin T. Gutowsky, Senior, Computer Science; Takoda T. Hagberg, Junior, Chemistry; Elisa J. Hagedorn, Senior, Business Administration; Morgan R. Hagfors, Senior, Kinesiology; Alaric J. Hartsock, Senior, Computer Science.</w:t>
      </w:r>
    </w:p>
    <w:p w14:paraId="6AA520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en E. Hatchl, Freshman, Psychology; Bethany R. Hawes, Junior, Social Science; Wyatt G. Head, Senior, Biology; Nina L. Hecht, Senior, Mechanical Engineering; Casey E. Heiskell, Senior, Energy Systems Engineering.</w:t>
      </w:r>
    </w:p>
    <w:p w14:paraId="5BD715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ey E. Hendricks, Junior, Design &amp; Innovation Management; Austin R. Hendricks, Senior, Computer Science; Megan L. Hendricks, Junior, Marketing; Amber R. Herman, Senior, Natural Resources; Emma D. Hoiness, Junior, Teaching.</w:t>
      </w:r>
    </w:p>
    <w:p w14:paraId="6565A1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njamin P. Holloway, Senior, Energy Systems Engineering; Alena Horowitz, Sophomore, Human Devel and Family Science; Ryan H. Hoying, Senior, Teaching; Rhyan M. Huntamer, Junior, Kinesiology; Nhu Huynh, Junior, Business Information Systems.</w:t>
      </w:r>
    </w:p>
    <w:p w14:paraId="06FBEC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Intlekofer, Sophomore, Human Devel and Family Science; Amanda Jenkins, Junior, Psychology; Claire M. Johnson, Senior, Human Devel and Family Science; Kevin A. Johnson, Post Baccalaureate, Computer Science; Micayla D. Johnson, Senior, Biology.</w:t>
      </w:r>
    </w:p>
    <w:p w14:paraId="099C18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rion J. Junkins, Senior, Computer Science; Nadene Kallel, Senior, Psychology; Yvonne Kallunki, Senior, Psychology; McElle D. Kelley, Senior, Liberal Studies; Riley A. King, Senior, Psychology.</w:t>
      </w:r>
    </w:p>
    <w:p w14:paraId="4461D5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ckenzie K. Klecker, Sophomore, University Exploratory Studies; Noah Koker, Junior, Natural Resources; Calvin L. Kolar, Junior, Finance; Kira K. Kronberg, Junior, Mechanical Engineering; Magnus J. L'Argent, Senior, Mechanical Engineering.</w:t>
      </w:r>
    </w:p>
    <w:p w14:paraId="784F44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Lakin, Junior, Human Devel and Family Science; Kali Lane, Senior, Biology; Kylie Lanuza, Junior, Biology; Christina J. Larkin, Sophomore, Public Health; Logan M. Lasala, Junior, General Engineering.</w:t>
      </w:r>
    </w:p>
    <w:p w14:paraId="13F0EBB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Grace A. Lemmon, Senior, Biology; Katherine A. Lemons, Junior, Earth Sciences; Doug Lloyd, Senior, Computer Science; Seth O. Lockard, Junior, Political Science; Danielle Logan, Senior, Pre-Teaching.</w:t>
      </w:r>
    </w:p>
    <w:p w14:paraId="1C9000B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S. Malace, Senior, Chemical Engineering; Tyler D. Mannix, Senior, Sociology; Kimberly D. Markley, Sophomore, Computer Science; Shayla K. McFeely, Senior, Women, Gender, and Sexuality; Elizabeth L. McKnight, Senior, American Studies.</w:t>
      </w:r>
    </w:p>
    <w:p w14:paraId="5B78EE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nnifer L. Mccabe, Senior, Biology; Kealy T. Mccormack, Junior, Business Administration; Ashton T. Mccracken, Sophomore, American Studies; Olivia C. Meckel, Junior, Business Administration; Amanda N. Mellor, Junior, BioHealth Sciences.</w:t>
      </w:r>
    </w:p>
    <w:p w14:paraId="496986D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J. Mitchell, Junior, General Engineering; Max R. Mitchell, Senior, Computer Science; Haley J. Mohr, Junior, Natural Resources; Samuel P. Monger, Freshman, General Engineering; Heidi L. Moore, Senior, Human Devel and Family Science.</w:t>
      </w:r>
    </w:p>
    <w:p w14:paraId="7067BD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K. Moore, Senior, Economics; Madaly J. More, Junior, Psychology; Destiny R. Morgan, Senior, Human Devel and Family Science; Sophia L. Morton, Senior, Physics; Hudson L. Murdoch, Senior, Physics.</w:t>
      </w:r>
    </w:p>
    <w:p w14:paraId="56E0A2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ooke A. Murphy, Senior, Kinesiology; Daniel H. Murphy, Junior, Music Studies; Zackery R. Murphy, Freshman, Biology; Lucas S. Musgrave, Junior, Natural Resources; Kensington R. Myers, Junior, Kinesiology.</w:t>
      </w:r>
    </w:p>
    <w:p w14:paraId="02D313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ydney R. Navas, Senior, Political Science; Triston N. Nelson, Sophomore, Natural Resources; Jessica R. Newton, Senior, Elementary Education; Lena Nguyen, Freshman, Biology; Samuel J. Nicklous, Sophomore, University Exploratory Studies.</w:t>
      </w:r>
    </w:p>
    <w:p w14:paraId="76AD69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eah D. Nuese-Yaker, Junior, Liberal Studies; Cameron D. Nuss, Junior, Business Administration; Soren E. Nyquist, Junior, Outdoor Products; Erika Ogren, Junior, Human Devel and Family Science; Sydney P. Olson, Sophomore, Biology.</w:t>
      </w:r>
    </w:p>
    <w:p w14:paraId="75B78B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ianca F. Onesti, Junior, Human Devel and Family Science; Silas Osborne, Freshman, Natural Resources; Gabrielle M. Packer, Freshman, Tourism, Rec, &amp; Adventure Lead; Salma G. Parnell, Senior, Biology; Ryan B. Parsons, Senior, Civil Engineering.</w:t>
      </w:r>
    </w:p>
    <w:p w14:paraId="1D6475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lee Y. Pelayo Ortega, Senior, Biochemistry &amp; Molecular Biolo; Ana P. Perez, Sophomore, Environmental Sciences; Florence A. Perez, Senior, Natural Resources; Francisco Perez, Senior, Energy Systems Engineering; Olivia E. Peters, Senior, Biology.</w:t>
      </w:r>
    </w:p>
    <w:p w14:paraId="31FE81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yssa D. Peterson, Senior, Elementary Education; Athena M. Peterson, Sophomore, Microbiology; Dylan M. Petrescu, Sophomore, Social Science; Kevin R. Pfeil, Senior, Computer Science; Nicholas A. Popovich, Senior, Natural Resources.</w:t>
      </w:r>
    </w:p>
    <w:p w14:paraId="0BB93A2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cKenzie L. Posso, Senior, Kinesiology; Keana L. Powers, Junior, Sociology; Emma J. Preston, Senior, BioHealth Sciences; Samuel D. Price, Senior, Chemical Engineering; Keera B. Puett, Senior, Biology.</w:t>
      </w:r>
    </w:p>
    <w:p w14:paraId="5BF98D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M. Rajnus, Senior, Elementary Education; Malia A. Ramos, Senior, Anthropology; Kyle L. Reed, Junior, Civil Engineering; Ella G. Reese, Senior, Biology; Callie G. Reynolds, Senior, Botany.</w:t>
      </w:r>
    </w:p>
    <w:p w14:paraId="0FB8B6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ke A. Reynolds, Senior, Computer Science; Daniel J. Rice, Senior, Nuclear Engineering; Reese C. Ringo, Senior, Computer Science; Sinjin C. Robinson, Senior, Arts, Media, and Technology; Lauren E. Rose, Junior, Psychology.</w:t>
      </w:r>
    </w:p>
    <w:p w14:paraId="3C3E9A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cka S. Rosen, Junior, Zoology; Audrey S. Rouse, Sophomore, BioHealth Sciences; Nicole K. Rousseau, Senior, Human Devel and Family Science; Aubrianna M. Rowe, Junior, Pre-Teaching; Javier A. Ruiz, Sophomore, Accountancy.</w:t>
      </w:r>
    </w:p>
    <w:p w14:paraId="48B361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 Ryan, Junior, Human Devel and Family Science; Simone I. Sandahl, Sophomore, Pre-Graphic Design; Shelby A. Sauer, Senior, Business Administration; Katie A. Schaumleffle, Senior, Computer Science; Lauren E. Schelling, Freshman, Art.</w:t>
      </w:r>
    </w:p>
    <w:p w14:paraId="24A030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lea B. Schmid, Junior, Pre-Teaching; Haley N. Schmidt, Freshman, Psychology; Spencer C. Schmitt, Junior, American Studies; Ryan I. Schwartz, Senior, Biology; Kaitlyn A. Sellers, Senior, Natural Resources.</w:t>
      </w:r>
    </w:p>
    <w:p w14:paraId="3081ED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Daniel Shae, Senior, Engineering Science; Kenneth K. Shaffery, Senior, Civil Engineering; Emily L. Showers, Senior, Human Devel and Family Science; Fiona S. Silver, Junior, Political Science; Jill Simmons, Sophomore, Biology.</w:t>
      </w:r>
    </w:p>
    <w:p w14:paraId="0374EB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hryn M. Slough, Senior, Bioengineering; Ryan P. Spreier, Junior, Computer Science; Sarah E. Stacy, Senior, Psychology; Hailee M. Stanley, Senior, Human Devel and Family Science; Chelsea C. Stears, Senior, Human Devel and Family Science.</w:t>
      </w:r>
    </w:p>
    <w:p w14:paraId="378BEA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quirrel Stevens, Senior, Elementary Education; Kylie M. Storey, Senior, Elementary Education; Maya M. Stout, Junior, Business Administration; Charlotte A. Stowe, Freshman, Biology; Jordan D. Suber, Senior, Liberal Studies.</w:t>
      </w:r>
    </w:p>
    <w:p w14:paraId="0DB865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in M. Suckow, Senior, Computer Science; Riese Sullivan, Junior, Sociology; Tyler S. Surplus, Senior, Natural Resources; Brian F. Thomas, Senior, Computer Science; Josephine L. Thomas, Senior, Elementary Education.</w:t>
      </w:r>
    </w:p>
    <w:p w14:paraId="7627D0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ra S. Thomas-Sargent, Sophomore, Liberal Studies; Jacob P. Thompson, Senior, Bioengineering; John L. Thompson, Senior, Business Administration; Natalie A. Tone, Senior, Zoology; Karli M. Tooley, Senior, Elementary Education.</w:t>
      </w:r>
    </w:p>
    <w:p w14:paraId="7076D82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elan Z. Trowbridge, Senior, Computer Science; Mia G. Vaccaro, Freshman, Psychology; Metzli Villagrana, Freshman, BioHealth Sciences; Erika T. Vu, Sophomore, Tourism, Rec, &amp; Adventure Lead; Julia K. Wall, Freshman, Psychology.</w:t>
      </w:r>
    </w:p>
    <w:p w14:paraId="1A50252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S. Waring, Sophomore, Mechanical Engineering; Blake A. Warner, Sophomore, Political Science; Kyle B. Watkins, Senior, Economics; Ashlyn L. Wavra, Senior, Accountancy; Cameron J. Weaver, Senior, Civil Engineering.</w:t>
      </w:r>
    </w:p>
    <w:p w14:paraId="0FAEAE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eonna Weibel, Freshman, Public Health; Janessa G. Wells, Senior, Social Science; Cassandra P. Wettstein, Senior, Mechanical Engineering; Jeanne D. Whitworth, Junior, Human Devel and Family Science; Gabrielle R. Wielgus, Senior, Natural Resources.</w:t>
      </w:r>
    </w:p>
    <w:p w14:paraId="3B7B63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rystin R. Williams, Junior, Psychology; Thomas H. Williams, Senior, Economics; Taryn M. Willman, Senior, Chemistry; Leo C. Wolf, Freshman, General Engineering; Iqmal Wolfenden, Senior, Biochemistry and Biophysics.</w:t>
      </w:r>
    </w:p>
    <w:p w14:paraId="07B12F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 G. Wolnick, Junior, Computer Science; Natalie X. Wolnick, Junior, Business Administration; Trevor T. Wysuph, Sophomore, Kinesiology; Juliana J. Yenne, Junior, Economics.</w:t>
      </w:r>
    </w:p>
    <w:p w14:paraId="336CB5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C78369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a Pine</w:t>
      </w:r>
    </w:p>
    <w:p w14:paraId="5AD40B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3BA34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ydney L. Bright, Senior, Rangeland Sciences; Madeline E. Cunningham, Senior, Psychology; Sarah Dickinson, Senior, Human Devel and Family Science; Jake R. Gauntlett, Senior, Philosophy; Italy E. Gonzalez, Sophomore, Business Administration.</w:t>
      </w:r>
    </w:p>
    <w:p w14:paraId="696E36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mber D. Meyers, Senior, Human Devel and Family Science; Emilio J. Nastri, Sophomore, Finance; Maddison L. Pepper, Junior, Anthropology.</w:t>
      </w:r>
    </w:p>
    <w:p w14:paraId="44341A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DF5452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edmond</w:t>
      </w:r>
    </w:p>
    <w:p w14:paraId="6569B2D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FFCB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kyler R. Abbas, Sophomore, Kinesiology; Brad C. Alexander, Sophomore, Kinesiology; Margaret L. Brundage, Sophomore, Merchandising Management; Zakary M. Buckley, Sophomore, Energy Systems Engineering; Jodi M. Buresh, Senior, Elementary Education.</w:t>
      </w:r>
    </w:p>
    <w:p w14:paraId="4A1FD0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by C. Carson, Senior, Business Administration; Jessica M. Chandler, Senior, Liberal Studies; Jaycee R. Chango, Senior, Geology; Yadhira Chavez, Senior, Elementary Education; Ruijing Chen, Junior, Business Administration.</w:t>
      </w:r>
    </w:p>
    <w:p w14:paraId="4190BA3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by M. Chunestudy, Senior, Mechanical Engineering; William R. Colburn, Sophomore, Computer Science; Douglas Dennis, Senior, Computer Science; Kadie L. Fricke, Senior, Teaching; Ashley E. Green, Senior, Graphic Design.</w:t>
      </w:r>
    </w:p>
    <w:p w14:paraId="6843C5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Ryan Harris, Senior, Computer Science; Melissa L. Hernandez, Sophomore, Biology; Tyson A. Hester, Senior, Kinesiology; Hardy Hinton, Sophomore, Business Administration; Lauren G. Hoff, Senior, Natural Resources.</w:t>
      </w:r>
    </w:p>
    <w:p w14:paraId="0AEEB9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iley N. Johnson, Sophomore, Environmental Sciences; Jediah D. Knorr, Junior, Music; Paul M. Koos, Senior, Computer Science; Kyle S. Kowalski, Junior, Computer Science; Parker J. Lighthall, Senior, Kinesiology.</w:t>
      </w:r>
    </w:p>
    <w:p w14:paraId="035582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egory G. Lundgren, Sophomore, General Engineering; Samuel D. Martin, Sophomore, Environmental Sciences; Hunter J. McKenzie, Junior, Mechanical Engineering; Joshua D. Morris, Junior, Biology; Rebekah R. O'Neill, Junior, Engineering Science.</w:t>
      </w:r>
    </w:p>
    <w:p w14:paraId="027A71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mara Ortiz Ojeda, Freshman, Chemistry; Austin B. Osborne, Sophomore, General Engineering; Emily A. Osborne, Senior, Microbiology; Diane Parish, Junior, Human Devel and Family Science; Isiah G. Parker, Senior, BioHealth Sciences.</w:t>
      </w:r>
    </w:p>
    <w:p w14:paraId="2E6ED6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stiny L. Perkins, Senior, Microbiology; Sophia J. Pierce, Freshman, Pre-Graphic Design; Aaden Q. Poindexter, Sophomore, Finance; Cole A. Reece, Freshman, Psychology; Javier Rivera, Junior, Agricultural Sciences.</w:t>
      </w:r>
    </w:p>
    <w:p w14:paraId="6D39BD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Quinn W. Robertson, Junior, Computer Science; Jose Robles, Junior, Fisheries &amp; Wildlife Sciences; Payton J. Rogerson, Freshman, Human Devel and Family Science; Katelyn L. Row, Junior, Psychology; Ethan J. Sherrell, Senior, BioHealth Sciences.</w:t>
      </w:r>
    </w:p>
    <w:p w14:paraId="5B397D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ytum M. Stevens, Senior, History; Quinn Teece, Senior, Forestry; Joseph M. Ventrella, Senior, Computer Science; Benjamin A. Wheeler, Senior, Energy Systems Engineering; Destiny Wilder, Senior, Social Science.</w:t>
      </w:r>
    </w:p>
    <w:p w14:paraId="478AD0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3721EF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isters</w:t>
      </w:r>
    </w:p>
    <w:p w14:paraId="3C1A63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B686F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aderic T. Ford, Senior, Finance; Wyatt C. Hernandez, Senior, Arts, Media, and Technology; Hayden A. Johnson, Senior, Computer Science; Felix I. Leahey, Sophomore, General Engineering; Cambrian A. Leaver, Freshman, BioHealth Sciences.</w:t>
      </w:r>
    </w:p>
    <w:p w14:paraId="508A9C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endan S. Lewis, Junior, Outdoor Products; David J. Novotny, Junior, Environmental Sciences; Emma F. Parkes, Sophomore, Human Devel and Family Science; Jason W. St Clair, Senior, Art; Amy White, Junior, Teaching.</w:t>
      </w:r>
    </w:p>
    <w:p w14:paraId="70A979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0A72F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errebonne</w:t>
      </w:r>
    </w:p>
    <w:p w14:paraId="18E32D3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E495B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gustus S. Tobish, Senior, Energy Systems Engineering.</w:t>
      </w:r>
    </w:p>
    <w:p w14:paraId="178DB7BD" w14:textId="77777777" w:rsidR="00AB0246" w:rsidRDefault="00AB0246" w:rsidP="00191373">
      <w:pPr>
        <w:autoSpaceDE w:val="0"/>
        <w:autoSpaceDN w:val="0"/>
        <w:adjustRightInd w:val="0"/>
        <w:spacing w:after="0" w:line="240" w:lineRule="auto"/>
        <w:rPr>
          <w:rFonts w:ascii="Times New Roman" w:hAnsi="Times New Roman" w:cs="Times New Roman"/>
        </w:rPr>
      </w:pPr>
    </w:p>
    <w:p w14:paraId="3F42B8DB" w14:textId="51D94736"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DOUGLAS</w:t>
      </w:r>
    </w:p>
    <w:p w14:paraId="7DBA7A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5FF60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mas Valley</w:t>
      </w:r>
    </w:p>
    <w:p w14:paraId="6133A0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ADB4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elby D. Grove, Junior, Kinesiology.</w:t>
      </w:r>
    </w:p>
    <w:p w14:paraId="66FE7A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B0A8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ays Creek</w:t>
      </w:r>
    </w:p>
    <w:p w14:paraId="533C12B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2A681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ven A. Dahlman, Senior, History; Colton Fuller, Senior, Forestry.</w:t>
      </w:r>
    </w:p>
    <w:p w14:paraId="08B174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AC706F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lkton</w:t>
      </w:r>
    </w:p>
    <w:p w14:paraId="6061E6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DB4B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yce T. Clevenger, Freshman, General Engineering; Wesley T. Meador, Sophomore, Political Science; Grace M. Whitley, Senior, History.</w:t>
      </w:r>
    </w:p>
    <w:p w14:paraId="45E285E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E37DC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yrtle Creek</w:t>
      </w:r>
    </w:p>
    <w:p w14:paraId="601FE9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34D41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va Graham, Senior, Natural Resources.</w:t>
      </w:r>
    </w:p>
    <w:p w14:paraId="05E5ADB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746B9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Oakland</w:t>
      </w:r>
    </w:p>
    <w:p w14:paraId="4F5953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0E66C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N. Bean, Junior, Human Devel and Family Science; Owen Cherry, Senior, Biology; Elizabeth Kenagy, Junior, Agricultural &amp; Food Bus Mgmt; Carly H. Sherman, Junior, Psychology; Hayley M. Whightsil, Junior, Liberal Studies.</w:t>
      </w:r>
    </w:p>
    <w:p w14:paraId="12E08A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3648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eedsport</w:t>
      </w:r>
    </w:p>
    <w:p w14:paraId="7C7E9A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005F6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sa M. Frakes, Sophomore, University Exploratory Studies.</w:t>
      </w:r>
    </w:p>
    <w:p w14:paraId="1FBD3E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A1345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iddle</w:t>
      </w:r>
    </w:p>
    <w:p w14:paraId="10614E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1AE6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ne A. Marsh, Freshman, Tourism, Rec, &amp; Adventure Lead.</w:t>
      </w:r>
    </w:p>
    <w:p w14:paraId="2303C66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2DFA1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oseburg</w:t>
      </w:r>
    </w:p>
    <w:p w14:paraId="3840E7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08AF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ian Andino, Junior, Horticulture; Lucas R. Ball, Senior, Computer Science; Kaitlyn N. Barrett, Senior, Music Studies; Brody T. Black, Senior, Business Administration; Emily Blum, Junior, Animal Sciences.</w:t>
      </w:r>
    </w:p>
    <w:p w14:paraId="41523A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stine E. Bringhurst, Senior, Geology; Hannah N. Bryan, Junior, Psychology; Miriam Childers, Junior, General Engineering; Chante H. Combs, Junior, Psychology; Jayden S. Dukes, Senior, Art.</w:t>
      </w:r>
    </w:p>
    <w:p w14:paraId="0A903A6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yden W. Fong, Junior, Computer Science; Liam K. Gombart, Senior, Computer Science; Maddison L. Gwaltney, Senior, BioHealth Sciences; Jacob W. Hastings, Sophomore, Computer Science; Isabelle G. Hervey, Senior, Human Devel and Family Science.</w:t>
      </w:r>
    </w:p>
    <w:p w14:paraId="5A1C72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ley B. Hibbert, Senior, Music Studies; Daniel C. Hunter, Senior, Nuclear Engineering; Tucker S. Jinkins, Senior, Natural Resources; Colin J. Koyle, Junior, Animal Sciences; Cassandra M. Ladd, Sophomore, University Exploratory Studies.</w:t>
      </w:r>
    </w:p>
    <w:p w14:paraId="105CD6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ynn M. Lehne, Senior, Agricultural &amp; Food Bus Mgmt; Jacob N. Mauro, Senior, Natural Resources; Erin R. Mendelson, Senior, Biochemistry and Biophysics; Charles A. Mican, Sophomore, Sociology; Moriah D. Nielsen, Junior, Animal Sciences.</w:t>
      </w:r>
    </w:p>
    <w:p w14:paraId="54A159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oone D. Olson, Senior, BioHealth Sciences; Steen K. Olson, Junior, University Exploratory Studies; Jace M. Palmer, Sophomore, General Engineering; Brighid A. Rickman, Senior, Psychology; Maria E. Robelo, Senior, BioHealth Sciences.</w:t>
      </w:r>
    </w:p>
    <w:p w14:paraId="4CF3DD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ac A. Salchenberg, Senior, Mechanical Engineering; Christopher T. Willis, Senior, Forestry; Colby J. Wilson, Senior, Management; Brandon M. Young, Senior, Mathematics.</w:t>
      </w:r>
    </w:p>
    <w:p w14:paraId="428CA6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8E59F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utherlin</w:t>
      </w:r>
    </w:p>
    <w:p w14:paraId="0C33B1A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32A2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ison M. Bright, Senior, Human Devel and Family Science; Hannah Horvath, Senior, Human Devel and Family Science; Grace Matteo, Junior, Business Administration; Jacob C. Merrifield, Junior, Construction Engineering Mgt; Teressa C. Morris, Senior, Psychology.</w:t>
      </w:r>
    </w:p>
    <w:p w14:paraId="4F9CF5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ichel M. Wolfe, Senior, Biology.</w:t>
      </w:r>
    </w:p>
    <w:p w14:paraId="537A9E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18C7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Umpqua</w:t>
      </w:r>
    </w:p>
    <w:p w14:paraId="2BB68B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51ECA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G. Gibbs, Senior, Anthropology; Justin K. Helgren, Senior, Forestry; Brynn M. Holmes, Senior, Psychology.</w:t>
      </w:r>
    </w:p>
    <w:p w14:paraId="594CBC0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D6B6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Wilbur</w:t>
      </w:r>
    </w:p>
    <w:p w14:paraId="1B2087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F7492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ourav K. Kaushal, Senior, Finance; Erika M. Winters Heilmann, Post Baccalaureate, Horticulture.</w:t>
      </w:r>
    </w:p>
    <w:p w14:paraId="2EBECC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8C336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inchester</w:t>
      </w:r>
    </w:p>
    <w:p w14:paraId="241D12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A6A23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hn T. Dauterman, Senior, BioHealth Sciences; Lydia A. Griffin, Sophomore, Biology; Brooklyn N. Remington, Senior, Biology; Peter J. Stevens, Junior, Chemical Engineering.</w:t>
      </w:r>
    </w:p>
    <w:p w14:paraId="24F2BF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FBACBD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inston</w:t>
      </w:r>
    </w:p>
    <w:p w14:paraId="0C2A7C3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EB97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ey Wene, Senior, Psychology.</w:t>
      </w:r>
    </w:p>
    <w:p w14:paraId="6D2D72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3900B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Yoncalla</w:t>
      </w:r>
    </w:p>
    <w:p w14:paraId="4802C4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2665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pencer D. Falk, Senior, Chemical Engineering.</w:t>
      </w:r>
    </w:p>
    <w:p w14:paraId="01693CFA" w14:textId="77777777" w:rsidR="00AB0246" w:rsidRDefault="00AB0246" w:rsidP="00191373">
      <w:pPr>
        <w:autoSpaceDE w:val="0"/>
        <w:autoSpaceDN w:val="0"/>
        <w:adjustRightInd w:val="0"/>
        <w:spacing w:after="0" w:line="240" w:lineRule="auto"/>
        <w:rPr>
          <w:rFonts w:ascii="Times New Roman" w:hAnsi="Times New Roman" w:cs="Times New Roman"/>
        </w:rPr>
      </w:pPr>
    </w:p>
    <w:p w14:paraId="35198B14" w14:textId="07D4951D"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GILLIAM</w:t>
      </w:r>
    </w:p>
    <w:p w14:paraId="2FF957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B9BF6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rlington</w:t>
      </w:r>
    </w:p>
    <w:p w14:paraId="7951F0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7733A4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antha N. Barber, Senior, Human Devel and Family Science.</w:t>
      </w:r>
    </w:p>
    <w:p w14:paraId="7A9087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5AADF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ndon</w:t>
      </w:r>
    </w:p>
    <w:p w14:paraId="57553B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BD9B84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gela M. Tyler, Junior, Human Devel and Family Science.</w:t>
      </w:r>
    </w:p>
    <w:p w14:paraId="07B9411C" w14:textId="77777777" w:rsidR="00AB0246" w:rsidRDefault="00AB0246" w:rsidP="00191373">
      <w:pPr>
        <w:autoSpaceDE w:val="0"/>
        <w:autoSpaceDN w:val="0"/>
        <w:adjustRightInd w:val="0"/>
        <w:spacing w:after="0" w:line="240" w:lineRule="auto"/>
        <w:rPr>
          <w:rFonts w:ascii="Times New Roman" w:hAnsi="Times New Roman" w:cs="Times New Roman"/>
        </w:rPr>
      </w:pPr>
    </w:p>
    <w:p w14:paraId="6A7E8C5F" w14:textId="045D3B51"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HARNEY</w:t>
      </w:r>
    </w:p>
    <w:p w14:paraId="13DC14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D1D3C9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urns</w:t>
      </w:r>
    </w:p>
    <w:p w14:paraId="65AB61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AB605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drey A. Bates, Senior, English; Jenna M. Garner, Junior, Biology; Justin M. Stinnett, Junior, Business Information Systems; Amanda J. Sutcliffe, Senior, Environmental Sciences.</w:t>
      </w:r>
    </w:p>
    <w:p w14:paraId="33EEEC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F493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ines</w:t>
      </w:r>
    </w:p>
    <w:p w14:paraId="14BDAA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3C92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ylin Camacho-Figueroa, Senior, Human Devel and Family Science; Lizet Camacho-Figueroa, Sophomore, Animal Sciences.</w:t>
      </w:r>
    </w:p>
    <w:p w14:paraId="29E079AC" w14:textId="77777777" w:rsidR="00AB0246" w:rsidRDefault="00AB0246" w:rsidP="00191373">
      <w:pPr>
        <w:autoSpaceDE w:val="0"/>
        <w:autoSpaceDN w:val="0"/>
        <w:adjustRightInd w:val="0"/>
        <w:spacing w:after="0" w:line="240" w:lineRule="auto"/>
        <w:rPr>
          <w:rFonts w:ascii="Times New Roman" w:hAnsi="Times New Roman" w:cs="Times New Roman"/>
        </w:rPr>
      </w:pPr>
    </w:p>
    <w:p w14:paraId="6DCF78AC" w14:textId="59B90422"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HOOD RIVER</w:t>
      </w:r>
    </w:p>
    <w:p w14:paraId="4B5560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57493C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scade Locks</w:t>
      </w:r>
    </w:p>
    <w:p w14:paraId="04571D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D19650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Bernier, Senior, Botany; Aleyah J. Klapprich, Sophomore, English.</w:t>
      </w:r>
    </w:p>
    <w:p w14:paraId="7244F9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B2A8C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ood River</w:t>
      </w:r>
    </w:p>
    <w:p w14:paraId="0A5D0F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F1725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skar J. Anderson, Senior, Business Administration; Ian J. Andrews, Sophomore, History; Eleanor E. Barton, Junior, Microbiology; Isaac R. Beaman, Junior, Mechanical Engineering; Gene Bronson, Sophomore, Energy Systems Engineering.</w:t>
      </w:r>
    </w:p>
    <w:p w14:paraId="2608D5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ntonio Bustos, Senior, Mechanical Engineering; Maria G. Bustos Ramos, Senior, Human Devel and Family Science; Maxwell Deborde, Freshman, University Exploratory Studies; Jacqueline A. Elias, Freshman, University Exploratory Studies; Maritza Fernandez Ortega, Senior, BioHealth Sciences.</w:t>
      </w:r>
    </w:p>
    <w:p w14:paraId="3C013C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los U. Galvez, Senior, Public Health; Kyla M. Guertin, Senior, Biology; Luke P. Harter, Senior, Finance; Danniar M. Kunze, Junior, Sociology; Sierra D. La Cook, Senior, Business Administration.</w:t>
      </w:r>
    </w:p>
    <w:p w14:paraId="168943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ilma Lachino-Galindo, Sophomore, Psychology; William J. Lamer, Senior, Outdoor Products; Emma M. Laney, Senior, BioHealth Sciences; Clayton C. Lee, Junior, Elect &amp; Computer Engineering; Syrus R. Logan, Junior, Kinesiology.</w:t>
      </w:r>
    </w:p>
    <w:p w14:paraId="2ADE363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ine W. Melby, Senior, Biochemistry &amp; Molecular Biolo; Alexis Montoya, Senior, Construction Engineering Mgt; Alejandro Morales, Junior, General Engineering; Ella C. Mudry, Senior, Mechanical Engineering; Ezra N. Mudry, Sophomore, Kinesiology.</w:t>
      </w:r>
    </w:p>
    <w:p w14:paraId="29D2DCC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lyn F. Noteboom, Sophomore, Pre-Graphic Design; Evelyn A. Nunez, Junior, Teaching; Jacqueline Oropeza-Castro, Senior, Kinesiology; Cael W. Price, Sophomore, Mechanical Engineering; Angel L. Robinson, Senior, Natural Resources.</w:t>
      </w:r>
    </w:p>
    <w:p w14:paraId="196CC7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Fernando I. Rodriguez, Sophomore, Bioengineering; Onika H. Rutherford, Junior, Psychology; Jack E. Schofield, Junior, Computer Science; Peiyton A. Slatt, Senior, Mechanical Engineering; Allison R. Thompson, Senior, Computer Science.</w:t>
      </w:r>
    </w:p>
    <w:p w14:paraId="7D366F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vrie W. </w:t>
      </w:r>
      <w:proofErr w:type="gramStart"/>
      <w:r w:rsidRPr="002519C9">
        <w:rPr>
          <w:rFonts w:ascii="Times New Roman" w:hAnsi="Times New Roman" w:cs="Times New Roman"/>
        </w:rPr>
        <w:t>Van</w:t>
      </w:r>
      <w:proofErr w:type="gramEnd"/>
      <w:r w:rsidRPr="002519C9">
        <w:rPr>
          <w:rFonts w:ascii="Times New Roman" w:hAnsi="Times New Roman" w:cs="Times New Roman"/>
        </w:rPr>
        <w:t xml:space="preserve"> Tilburg, Senior, Mechanical Engineering; Elizabeth C. Weekly, Senior, Business Administration; Cole C. Yinger, Junior, Biochemistry and Biophysics; Zane A. Yinger, Senior, Botany; Jihan A. Ziada, Sophomore, Business Administration.</w:t>
      </w:r>
    </w:p>
    <w:p w14:paraId="2C6FC22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77B5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ount Hood Parkdale</w:t>
      </w:r>
    </w:p>
    <w:p w14:paraId="496867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561BA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G. Curtis, Senior, Civil Engineering; Wade T. Pickering, Senior, Construction Engineering Mgt; RaeAan A. Rhodes, Junior, Agricultural Sciences; Juan C. Rios-Ayala, Senior, Forestry; Benjamin J. Routson, Junior, Chemical Engineering.</w:t>
      </w:r>
    </w:p>
    <w:p w14:paraId="4BA02FA4" w14:textId="77777777" w:rsidR="00AB0246" w:rsidRDefault="00AB0246" w:rsidP="00191373">
      <w:pPr>
        <w:autoSpaceDE w:val="0"/>
        <w:autoSpaceDN w:val="0"/>
        <w:adjustRightInd w:val="0"/>
        <w:spacing w:after="0" w:line="240" w:lineRule="auto"/>
        <w:rPr>
          <w:rFonts w:ascii="Times New Roman" w:hAnsi="Times New Roman" w:cs="Times New Roman"/>
        </w:rPr>
      </w:pPr>
    </w:p>
    <w:p w14:paraId="512C25A5" w14:textId="5749F746"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JACKSON</w:t>
      </w:r>
    </w:p>
    <w:p w14:paraId="25AD14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BF323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shland</w:t>
      </w:r>
    </w:p>
    <w:p w14:paraId="39A2FF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D23BDC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uby J. Adams, Sophomore, Human Devel and Family Science; Zoe R. Arinsberg, Senior, Psychology; Sydney R. Baumgardner, Senior, Food Science and Technology; Gabriel C. Bendat, Senior, Environmental Econ and Policy; Enya N. Cochran, Senior, Chemical Engineering.</w:t>
      </w:r>
    </w:p>
    <w:p w14:paraId="1F338A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van P. Cochran, Senior, Elect &amp; Computer Engineering; Simon T. Dirienzo, Sophomore, Civil Engineering; Joshua V. Eskenazi, Sophomore, Natural Resources; Kepler S. Falzone, Sophomore, Psychology; Caed A. Folkestad, Senior, Digital Communication Arts.</w:t>
      </w:r>
    </w:p>
    <w:p w14:paraId="175908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iffen K. French, Junior, Natural Resources; Jayden P. Grunde, Junior, Mechanical Engineering; Avery J. Jones, Sophomore, Business Administration; Kaitlyn J. Kim, Junior, Biochemistry and Biophysics; Corbin N. Krecklow, Senior, Elect &amp; Computer Engineering.</w:t>
      </w:r>
    </w:p>
    <w:p w14:paraId="4DAB70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ya J. Livni, Senior, Biochemistry &amp; Molecular Biolo; Valerie J. Miller, Senior, Natural Resources; McKenzie R. Moore, Senior, Kinesiology; Jacqueline D. Moran, Junior, BioHealth Sciences; Kilian S. Niewald, Senior, Mechanical Engineering.</w:t>
      </w:r>
    </w:p>
    <w:p w14:paraId="44F8A13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G. Page, Senior, Accountancy; Mia I. Rollins, Junior, Animal Sciences; Tate J. Scarpaci, Senior, Marine Studies; Jacob L. Scheppler, Junior, Pre-Forestry; Augustine U. Senn, Junior, Economics.</w:t>
      </w:r>
    </w:p>
    <w:p w14:paraId="114C7F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R. Siler, Junior, Biology; Carsen E. Taulbee, Junior, Environmental Engineering; Annali G. Tobey, Sophomore, Psychology; Tia S. Wilhelm, Sophomore, Design &amp; Innovation Management; Sam G. Wimmer, Senior, Finance.</w:t>
      </w:r>
    </w:p>
    <w:p w14:paraId="3EB34D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FAC17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entral Point</w:t>
      </w:r>
    </w:p>
    <w:p w14:paraId="07FDD4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FBCA7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Luis G. Chaparro Gonzalez, Senior, Civil Engineering; Trissten E. Dawson, Sophomore, English; Claire Ebert, Junior, Natural Resources; Hunter J. Hiatt-Tognoni, Junior, Geography &amp; Geospatial Science; Andrew Kuptz, Junior, Natural Resources.</w:t>
      </w:r>
    </w:p>
    <w:p w14:paraId="736CFD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stin Lancaster, Senior, Mechanical Engineering; Jackson E. Mitchell, Senior, Biology; Hien T. Nguyen, Junior, Pre-Apparel; Lauren R. Noyes, Senior, Environmental Sciences; Travis M. Pennington, Senior, Biochemistry &amp; Molecular Biolo.</w:t>
      </w:r>
    </w:p>
    <w:p w14:paraId="37371E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nsey K. Porter, Senior, Business Information Systems; Matthew L. Proud, Senior, Business Administration; Jessica E. Sanderson, Senior, Biology; Dylan R. Schillinger, Senior, Music; Chase D. Sonnen, Senior, Biology.</w:t>
      </w:r>
    </w:p>
    <w:p w14:paraId="58897E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yton C. Surgeon, Senior, Computer Science; Mitchell T. Walker, Junior, Construction Engineering Mgt; Julia M. Zeigler, Junior, Zoology.</w:t>
      </w:r>
    </w:p>
    <w:p w14:paraId="2DD8AF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CC575A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agle Point</w:t>
      </w:r>
    </w:p>
    <w:p w14:paraId="6E3FE1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3BD0C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J. Gorman, Senior, Computer Science; Lily Ann M. Johnson, Junior, Teaching; Wyatt W. Lewis, Senior, Management; Jacob R. Pacheco, Freshman, General Engineering; Emma L. Poll, Freshman, English.</w:t>
      </w:r>
    </w:p>
    <w:p w14:paraId="26A3FD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C33FD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old Hill</w:t>
      </w:r>
    </w:p>
    <w:p w14:paraId="719263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7F9A9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enton D. Joseph, Senior, Digital Communication Arts.</w:t>
      </w:r>
    </w:p>
    <w:p w14:paraId="5FF1AD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8F3D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Jacksonville</w:t>
      </w:r>
    </w:p>
    <w:p w14:paraId="733055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05CFE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son R. Lindorf, Senior, Forest Engineering; Cody R. Therault, Senior, Natural Resources; Shelby E. Wells, Senior, Fisheries &amp; Wildlife Sciences.</w:t>
      </w:r>
    </w:p>
    <w:p w14:paraId="2A8DDE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FAC1B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edford</w:t>
      </w:r>
    </w:p>
    <w:p w14:paraId="28ACCA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7E82A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den K. Alexander, Junior, Psychology; Yosalin V. Arenas, Sophomore, Human Devel and Family Science; Meredith G. Bishop, Junior, Digital Communication Arts; Jett M. Blankenship, Senior, Psychology; Tanner D. Blaydon, Junior, Management.</w:t>
      </w:r>
    </w:p>
    <w:p w14:paraId="70C115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opher J. Bock, Senior, Bioengineering; Harley D. Bruno, Senior, Mechanical Engineering; Gabriela C. Castillo, Junior, BioHealth Sciences; Mackenzie E. Cazier, Senior, Biology; Makayla A. Clawson, Senior, Animal Sciences.</w:t>
      </w:r>
    </w:p>
    <w:p w14:paraId="3A706D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ase M. Costanti, Junior, Business Administration; Keith C. Crowley, Senior, Mechanical Engineering; Tyler C. Culbertson, Junior, Business Administration; Madison M. Dahl, Junior, Marketing; Levi T. Ellerbeck, Junior, Business Administration.</w:t>
      </w:r>
    </w:p>
    <w:p w14:paraId="06349D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F. Ford, Freshman, General Engineering; Brooke S. Gabor, Senior, Digital Communication Arts; Anderson Gan, Freshman, Business Administration; Alexander W. Gibson, Junior, Elect &amp; Computer Engineering; Elliana J. Hagloch, Sophomore, Pre-Forest Engineering.</w:t>
      </w:r>
    </w:p>
    <w:p w14:paraId="2B7A7BD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ilee P. Hayes, Senior, Civil Engineering; Cristien L. Hernandez-Shamblin, Senior, History; Elliott D. Hikade, Junior, Mechanical Engineering; Hunter J. Holdermann, Junior, BioHealth Sciences; Jillian R. Holt, Sophomore, Psychology.</w:t>
      </w:r>
    </w:p>
    <w:p w14:paraId="14ED48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reston D. Jernigan, Junior, Business Administration; Jordan A. Jones, Freshman, Kinesiology; Aliiloa P. Kaeo-Wailehua, Junior, Construction Engineering Mgt; Loren L. Langdon, Senior, Bioengineering; Abigail R. Manciu, Junior, Construction Engineering Mgt.</w:t>
      </w:r>
    </w:p>
    <w:p w14:paraId="6DF066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 I. McAllister, Senior, Biology; Emily R. McAllister, Senior, BioHealth Sciences; Piper M. Messer, Sophomore, General Engineering; Shahar G. Miles, Freshman, Business Information Systems; Cody J. Owens, Senior, Civil Engineering.</w:t>
      </w:r>
    </w:p>
    <w:p w14:paraId="3A9219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Lance R. Parrish, Sophomore, Political Science; Saxon E. Pelzel, Senior, Industrial Engineering; Brenden A. Pollard, Senior, Chemical Engineering; Brett A. Rucker, Junior, General Engineering; Samuel M. Schaefer, Junior, Mechanical Engineering.</w:t>
      </w:r>
    </w:p>
    <w:p w14:paraId="11E3692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ean A. Siders, Senior, Computer Science; Hannah R. Smith, Senior, Biology; Nathaniel A. Thickett, Sophomore, Computer Science; Soraya K. Trujillo, Sophomore, French; Kristian K. Walker, Senior, Architectural Engineering.</w:t>
      </w:r>
    </w:p>
    <w:p w14:paraId="5C453C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L. Watson, Junior, Architectural Engineering; Kyle N. Wegner, Senior, Chemical Engineering; Will C. Winans, Senior, Business Administration; Mekella Wong, Junior, Kinesiology; Meg L. Wright, Sophomore, Design &amp; Innovation Management.</w:t>
      </w:r>
    </w:p>
    <w:p w14:paraId="6731E3F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R. Zarosinski, Senior, Accountancy.</w:t>
      </w:r>
    </w:p>
    <w:p w14:paraId="000256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C84CB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hoenix</w:t>
      </w:r>
    </w:p>
    <w:p w14:paraId="4334C1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9FCE1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Dungey, Sophomore, Business Administration; Anthony H. Gan, Senior, Business Administration; Aiden P. Hosford, Sophomore, General Engineering; Hannah Maclennan, Junior, Biochemistry &amp; Molecular Biolo; Jackeline Rodriguez, Junior, Public Health.</w:t>
      </w:r>
    </w:p>
    <w:p w14:paraId="556851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rlie A. Wiese, Senior, Chemistry; Jude R. Williams, Junior, Computer Science.</w:t>
      </w:r>
    </w:p>
    <w:p w14:paraId="1DFA33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9EE5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ogue River</w:t>
      </w:r>
    </w:p>
    <w:p w14:paraId="44C6CB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9786B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ce A. Boisen, Senior, Ecological Engineering; Garren W. Decker, Sophomore, Public Health; Laura A. Howard, Senior, Agricultural Sciences; Dylan R. Nielsen, Sophomore, Public Health; Makenna S. Peters, Junior, Teaching.</w:t>
      </w:r>
    </w:p>
    <w:p w14:paraId="3BC49E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oe Reeder, Senior, Agricultural Sciences.</w:t>
      </w:r>
    </w:p>
    <w:p w14:paraId="01009C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F851B4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hady Cove</w:t>
      </w:r>
    </w:p>
    <w:p w14:paraId="0073A6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BC7F4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l Michael L. Sonza, Post Baccalaureate, Bioresource Research; Samantha J. Thompson, Senior, Marketing.</w:t>
      </w:r>
    </w:p>
    <w:p w14:paraId="2D6ADF0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7FC023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alent</w:t>
      </w:r>
    </w:p>
    <w:p w14:paraId="19EDC1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12773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lsey N. Bakke, Sophomore, Pre-Teaching; Thomas W. Close, Senior, Bioengineering; Rory J. Doerksen, Senior, Architectural Engineering; Christopher Frownfelter, Junior, Political Science; Maria S. Kuriyama, Senior, Women, Gender, and Sexuality.</w:t>
      </w:r>
    </w:p>
    <w:p w14:paraId="717A52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iley M. Martin, Senior, Microbiology; Marin I. Monteith, Senior, Biology; Jordan J. Mortensen, Junior, Computer Science; Jordan Porter, Senior, Bioengineering.</w:t>
      </w:r>
    </w:p>
    <w:p w14:paraId="7CB13C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6A2A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hite City</w:t>
      </w:r>
    </w:p>
    <w:p w14:paraId="21EF44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32013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ey J. Anderson, Senior, Computer Science; Aaron H. Heard, Junior, Elect &amp; Computer Engineering; Andrea Valencia, Senior, Accountancy.</w:t>
      </w:r>
    </w:p>
    <w:p w14:paraId="4EC6C4AD" w14:textId="77777777" w:rsidR="00AB0246" w:rsidRDefault="00AB0246" w:rsidP="00191373">
      <w:pPr>
        <w:autoSpaceDE w:val="0"/>
        <w:autoSpaceDN w:val="0"/>
        <w:adjustRightInd w:val="0"/>
        <w:spacing w:after="0" w:line="240" w:lineRule="auto"/>
        <w:rPr>
          <w:rFonts w:ascii="Times New Roman" w:hAnsi="Times New Roman" w:cs="Times New Roman"/>
        </w:rPr>
      </w:pPr>
    </w:p>
    <w:p w14:paraId="30A4D7B9" w14:textId="364D4E6F"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JEFFERSON</w:t>
      </w:r>
    </w:p>
    <w:p w14:paraId="3EF4A0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CBEA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ulver</w:t>
      </w:r>
    </w:p>
    <w:p w14:paraId="2EFB43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85ADE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red D. Alps, Senior, Mechanical Engineering.</w:t>
      </w:r>
    </w:p>
    <w:p w14:paraId="510929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78BE6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adras</w:t>
      </w:r>
    </w:p>
    <w:p w14:paraId="7D1C8C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37AF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lizabeth Banderas, Senior, Biology; Peyton P. Bell, Senior, Business Administration; Loana K. Chopra, Senior, Business Administration; Gatlin J. Cooper, Senior, Computer Science; Myrna Y. Corona, Senior, Elementary Education.</w:t>
      </w:r>
    </w:p>
    <w:p w14:paraId="3260AD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rson A. Hartman, Sophomore, General Engineering; Karina Y. Hernandez, Sophomore, Teaching; Sofia A. Rubio, Senior, Political Science; Sandra V. Ruiz, Senior, Teaching.</w:t>
      </w:r>
    </w:p>
    <w:p w14:paraId="41F994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EB38D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errebonne</w:t>
      </w:r>
    </w:p>
    <w:p w14:paraId="694747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E92C7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dyn Buresh, Senior, Accountancy; Rachel E. Hargrove, Senior, Natural Resources; Bradley S. Smerek, Freshman, Zoology; Micah R. Stalberg, Junior, Computer Science.</w:t>
      </w:r>
    </w:p>
    <w:p w14:paraId="0FF56F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C746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rm Springs</w:t>
      </w:r>
    </w:p>
    <w:p w14:paraId="58E7A6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F93F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leah K. Clements-Krugle, Senior, Business Administration; Leona Ike, Senior, Liberal Studies.</w:t>
      </w:r>
    </w:p>
    <w:p w14:paraId="105D5A92" w14:textId="77777777" w:rsidR="00AB0246" w:rsidRDefault="00AB0246" w:rsidP="00191373">
      <w:pPr>
        <w:autoSpaceDE w:val="0"/>
        <w:autoSpaceDN w:val="0"/>
        <w:adjustRightInd w:val="0"/>
        <w:spacing w:after="0" w:line="240" w:lineRule="auto"/>
        <w:rPr>
          <w:rFonts w:ascii="Times New Roman" w:hAnsi="Times New Roman" w:cs="Times New Roman"/>
        </w:rPr>
      </w:pPr>
    </w:p>
    <w:p w14:paraId="7A0156EF" w14:textId="1335C1ED" w:rsidR="00191373" w:rsidRPr="00AB0246" w:rsidRDefault="00191373" w:rsidP="00AB0246">
      <w:pPr>
        <w:autoSpaceDE w:val="0"/>
        <w:autoSpaceDN w:val="0"/>
        <w:adjustRightInd w:val="0"/>
        <w:spacing w:after="0" w:line="240" w:lineRule="auto"/>
        <w:jc w:val="center"/>
        <w:rPr>
          <w:rFonts w:ascii="Times New Roman" w:hAnsi="Times New Roman" w:cs="Times New Roman"/>
          <w:b/>
          <w:bCs/>
        </w:rPr>
      </w:pPr>
      <w:r w:rsidRPr="00AB0246">
        <w:rPr>
          <w:rFonts w:ascii="Times New Roman" w:hAnsi="Times New Roman" w:cs="Times New Roman"/>
          <w:b/>
          <w:bCs/>
        </w:rPr>
        <w:t>JOSEPHINE</w:t>
      </w:r>
    </w:p>
    <w:p w14:paraId="207101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A6068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ve Junction</w:t>
      </w:r>
    </w:p>
    <w:p w14:paraId="4F8497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CB444F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bella R. Eisner, Sophomore, Music; Hunter J. Smith, Senior, Business Administration.</w:t>
      </w:r>
    </w:p>
    <w:p w14:paraId="1AC5A3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B24DA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rants Pass</w:t>
      </w:r>
    </w:p>
    <w:p w14:paraId="3FD857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9A76F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dyn H. Anderson, Senior, Biochemistry and Biophysics; Catt Bales, Senior, Bioengineering; Kaymbree S. Becker, Senior, Management; Leif K. Borngasser, Senior, Bioengineering; Dylan J. Braithwait, Senior, Supply Chain &amp; Logistics Mgmt.</w:t>
      </w:r>
    </w:p>
    <w:p w14:paraId="5773D0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rling J. Brown, Senior, Business Administration; Isaac J. Burgess, Senior, Kinesiology; Ciana L. Carr, Senior, Ecological Engineering; Carly R. Cooperider, Senior, Crop and Soil Science; Mason C. Craig, Senior, History.</w:t>
      </w:r>
    </w:p>
    <w:p w14:paraId="110C25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bigael J. DeRosier, Senior, Biology; Kiera M. Dean, Senior, Natural Resources; Michael C. Delonge, Junior, Bioengineering; Nicholas R. Fashing, Junior, Fisheries &amp; Wildlife Sciences; Yahir Gonzalez, Freshman, Computer Science.</w:t>
      </w:r>
    </w:p>
    <w:p w14:paraId="19FCB5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ine E. Goularte, Junior, Horticulture; Adam J. Gross, Sophomore, Business Administration; Brookelynn M. Horban, Junior, Marketing; Jada B. Hurley, Sophomore, BioHealth Sciences; Jaedon E. Jacobi, Junior, Elect &amp; Computer Engineering.</w:t>
      </w:r>
    </w:p>
    <w:p w14:paraId="0EBC85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ementyne J. Layton, Sophomore, University Exploratory Studies; Ellyse N. Lingo, Junior, University Exploratory Studies; Jen Mortimore, Junior, Psychology; Jeremiah K. Noga, Freshman, University Exploratory Studies; Alexander P. O'Sullivan, Senior, Elect &amp; Computer Engineering.</w:t>
      </w:r>
    </w:p>
    <w:p w14:paraId="715B79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wen M. Pickering, Sophomore, General Engineering; Preston C. Pickering, Senior, Computer Science; Natalia A. Price, Junior, Kinesiology; Tyler D. Quinones, Senior, Biology; Amelia M. Silvers, Freshman, Psychology.</w:t>
      </w:r>
    </w:p>
    <w:p w14:paraId="5D431F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E. Skokan, Senior, Kinesiology; Ryan J. Smith, Senior, Computer Science; Alyssa Sweet, Senior, BioHealth Sciences.</w:t>
      </w:r>
    </w:p>
    <w:p w14:paraId="731DB3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742CF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elma</w:t>
      </w:r>
    </w:p>
    <w:p w14:paraId="64EF0A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1627A2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ly R. Pyle, Sophomore, Business Administration.</w:t>
      </w:r>
    </w:p>
    <w:p w14:paraId="79F42E2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9BC3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ilderville</w:t>
      </w:r>
    </w:p>
    <w:p w14:paraId="1DA7A8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CBE1D9B" w14:textId="77777777" w:rsidR="00AB0246"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G. Moore, Senior, Management.</w:t>
      </w:r>
    </w:p>
    <w:p w14:paraId="12185B38" w14:textId="3FB0CD3B"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lastRenderedPageBreak/>
        <w:t>KLAMATH</w:t>
      </w:r>
    </w:p>
    <w:p w14:paraId="4B703B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BB5D3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onanza</w:t>
      </w:r>
    </w:p>
    <w:p w14:paraId="79844D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38C16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ictoria Gaeta, Senior, Biology.</w:t>
      </w:r>
    </w:p>
    <w:p w14:paraId="104EE4E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DB06E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hiloquin</w:t>
      </w:r>
    </w:p>
    <w:p w14:paraId="3478C8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89F4A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atrix A. Kritzer, Sophomore, Fisheries &amp; Wildlife Sciences.</w:t>
      </w:r>
    </w:p>
    <w:p w14:paraId="31EF73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A1DAD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Keno</w:t>
      </w:r>
    </w:p>
    <w:p w14:paraId="6F9DFF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6D14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von P. Hoskins, Senior, Chemistry.</w:t>
      </w:r>
    </w:p>
    <w:p w14:paraId="42C2F4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C2412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Klamath Falls</w:t>
      </w:r>
    </w:p>
    <w:p w14:paraId="1EF15B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C4E07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chel C. Adkisson, Senior, Biology; Haley J. Amos, Senior, Mechanical Engineering; Benjamin D. Blake, Senior, Digital Communication Arts; Jennifer L. Braden, Senior, Anthropology; Julianna A. Budnick, Senior, Psychology.</w:t>
      </w:r>
    </w:p>
    <w:p w14:paraId="488725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y E. Charlton, Senior, Human Devel and Family Science; Matthew T. Edwards, Senior, Political Science; Michael T. Ferns, Senior, Civil Engineering; Carsen M. French, Sophomore, Kinesiology; Sabine Graetsch, Junior, Animal Sciences.</w:t>
      </w:r>
    </w:p>
    <w:p w14:paraId="03A7DF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wyer S. Harrington, Junior, Animal Sciences; Alex D. Hayden, Sophomore, Kinesiology; Danielle R. Herinckx, Senior, BioHealth Sciences; Spencer T. Hill, Sophomore, Management; Logan M. Kappas, Senior, Kinesiology.</w:t>
      </w:r>
    </w:p>
    <w:p w14:paraId="5A2C24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W. Kowash, Junior, Bioresource Research; Katarina Kyle, Junior, Psychology; Dyrin J. Larson, Senior, Civil Engineering; Daniel J. Levesque, Junior, Business Administration; Sydney K. Marker, Sophomore, Biology.</w:t>
      </w:r>
    </w:p>
    <w:p w14:paraId="6A7631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c R. Montag, Sophomore, Agricultural Sciences; Jaron J. Moore, Junior, Computer Science; Mckenna K. Neubert, Sophomore, Chemistry; Jacob A. Oldham, Junior, Psychology; Ryan C. Perkins, Senior, Architectural Engineering.</w:t>
      </w:r>
    </w:p>
    <w:p w14:paraId="5364BE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 Piper, Junior, Computer Science; Verlie R. Sanchez, Sophomore, Business Administration; Jacob P. Slinker, Junior, Digital Communication Arts; Stefanie A. Thelin, Junior, Management; Aubrey L. Totemeier, Junior, Finance.</w:t>
      </w:r>
    </w:p>
    <w:p w14:paraId="5AEC7F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le A. Winn, Senior, Bioengineering; Brady A. Wood, Senior, Forestry.</w:t>
      </w:r>
    </w:p>
    <w:p w14:paraId="676576C4" w14:textId="77777777" w:rsidR="003E046F" w:rsidRDefault="003E046F" w:rsidP="00191373">
      <w:pPr>
        <w:autoSpaceDE w:val="0"/>
        <w:autoSpaceDN w:val="0"/>
        <w:adjustRightInd w:val="0"/>
        <w:spacing w:after="0" w:line="240" w:lineRule="auto"/>
        <w:rPr>
          <w:rFonts w:ascii="Times New Roman" w:hAnsi="Times New Roman" w:cs="Times New Roman"/>
        </w:rPr>
      </w:pPr>
    </w:p>
    <w:p w14:paraId="3DF38720" w14:textId="58A25A0C"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LAKE</w:t>
      </w:r>
    </w:p>
    <w:p w14:paraId="4293B8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07E9D7" w14:textId="5FB89F53"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hristmas V</w:t>
      </w:r>
      <w:r w:rsidR="003E046F">
        <w:rPr>
          <w:rFonts w:ascii="Times New Roman" w:hAnsi="Times New Roman" w:cs="Times New Roman"/>
        </w:rPr>
        <w:t>a</w:t>
      </w:r>
      <w:r w:rsidRPr="002519C9">
        <w:rPr>
          <w:rFonts w:ascii="Times New Roman" w:hAnsi="Times New Roman" w:cs="Times New Roman"/>
        </w:rPr>
        <w:t>l</w:t>
      </w:r>
      <w:r w:rsidR="003E046F">
        <w:rPr>
          <w:rFonts w:ascii="Times New Roman" w:hAnsi="Times New Roman" w:cs="Times New Roman"/>
        </w:rPr>
        <w:t>le</w:t>
      </w:r>
      <w:r w:rsidRPr="002519C9">
        <w:rPr>
          <w:rFonts w:ascii="Times New Roman" w:hAnsi="Times New Roman" w:cs="Times New Roman"/>
        </w:rPr>
        <w:t>y</w:t>
      </w:r>
    </w:p>
    <w:p w14:paraId="22A2BC4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81D4A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nathan D. Roth, Freshman, Agricultural &amp; Food Bus Mgmt.</w:t>
      </w:r>
    </w:p>
    <w:p w14:paraId="76BC391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E81CB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akeview</w:t>
      </w:r>
    </w:p>
    <w:p w14:paraId="3CA2C38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34794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ucker B. Clarke, Junior, Pre-Forest/Civil Engineering; Gillian R. Cornwell, Senior, Animal Sciences; Jamie C. Friermood, Senior, Accountancy; Austin P. Philibert, Sophomore, Construction Engineering Mgt; Abbie Stephens, Senior, Agricultural Sciences.</w:t>
      </w:r>
    </w:p>
    <w:p w14:paraId="371D3A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R. Suba, Junior, BioHealth Sciences; Zoe G. Suba, Junior, BioHealth Sciences; Sarah J. Theall, Junior, Agricultural Sciences.</w:t>
      </w:r>
    </w:p>
    <w:p w14:paraId="776322F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14295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ilver Lake</w:t>
      </w:r>
    </w:p>
    <w:p w14:paraId="627351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D0D59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illian A. Rudolf, Junior, Rangeland Sciences.</w:t>
      </w:r>
    </w:p>
    <w:p w14:paraId="00F3BF38" w14:textId="77777777" w:rsidR="003E046F" w:rsidRDefault="003E046F" w:rsidP="00191373">
      <w:pPr>
        <w:autoSpaceDE w:val="0"/>
        <w:autoSpaceDN w:val="0"/>
        <w:adjustRightInd w:val="0"/>
        <w:spacing w:after="0" w:line="240" w:lineRule="auto"/>
        <w:rPr>
          <w:rFonts w:ascii="Times New Roman" w:hAnsi="Times New Roman" w:cs="Times New Roman"/>
        </w:rPr>
      </w:pPr>
    </w:p>
    <w:p w14:paraId="04317EAC" w14:textId="3BF3543F"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LANE</w:t>
      </w:r>
    </w:p>
    <w:p w14:paraId="79D5371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3B061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lachly</w:t>
      </w:r>
    </w:p>
    <w:p w14:paraId="209193E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BE4B3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ke E. Brockman, Senior, Anthropology.</w:t>
      </w:r>
    </w:p>
    <w:p w14:paraId="5FC63A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2D1FCC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lue River</w:t>
      </w:r>
    </w:p>
    <w:p w14:paraId="5CDB95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EF1A1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a K. Brownlee, Junior, Natural Resources.</w:t>
      </w:r>
    </w:p>
    <w:p w14:paraId="46D3A1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FFA5F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heshire</w:t>
      </w:r>
    </w:p>
    <w:p w14:paraId="0338E1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3E62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sidy J. Keys, Senior, Public Health; Sage M. Mattson, Senior, Mechanical Engineering.</w:t>
      </w:r>
    </w:p>
    <w:p w14:paraId="4C5033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BCCCD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burg</w:t>
      </w:r>
    </w:p>
    <w:p w14:paraId="3AE992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9F176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livia N. Dorsing, Senior, Marketing; Audrey G. Kennedy, Senior, Psychology; Kelsy A. Valentine, Senior, Creative Writing; Tristan A. Wagner, Senior, Chemical Engineering.</w:t>
      </w:r>
    </w:p>
    <w:p w14:paraId="4B5091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CED63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ttage Grove</w:t>
      </w:r>
    </w:p>
    <w:p w14:paraId="6A18DB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AA79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den L. Armstrong, Junior, Nuclear Engineering; Mikayla M. Baird, Senior, Biology; Caitlynn J. Dougherty, Senior, Animal Sciences; Gwenyth C. Fisk, Junior, Natural Resources; Trey J. Husko, Senior, Computer Science.</w:t>
      </w:r>
    </w:p>
    <w:p w14:paraId="6508AF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rah A. Mueller, Senior, German; Irene J. Nichols-Ferguson, Senior, Environmental Engineering; Kourtney G. Owens, Sophomore, Pre-Graphic Design; Areanna M. Walters, Senior, Psychology; Lauren R. Witty, Senior, Kinesiology.</w:t>
      </w:r>
    </w:p>
    <w:p w14:paraId="1949C8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eine E. Zeller, Senior, Botany; Riley J. Zolezzi, Freshman, Pre-Forest/Civil Engineering.</w:t>
      </w:r>
    </w:p>
    <w:p w14:paraId="3EB04C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C798C1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reswell</w:t>
      </w:r>
    </w:p>
    <w:p w14:paraId="2E003E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A57523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alie R. Campbell, Senior, Finance; Ralyn L. Case, Senior, Chemical Engineering; Alexa K. Ellis, Sophomore, Biochemistry and Biophysics; Devyn Parsons, Junior, Fisheries &amp; Wildlife Sciences; Grace L. Perdue, Junior, Biology.</w:t>
      </w:r>
    </w:p>
    <w:p w14:paraId="62F964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I. Ramirez, Sophomore, BioHealth Sciences; Mary A. Sykes, Senior, Natural Resources; Calvin L. Tharp-Jackson, Senior, BioHealth Sciences; Jordan M. Woodcock, Senior, Natural Resources; Ashley W. Woodhurst, Freshman, Biology.</w:t>
      </w:r>
    </w:p>
    <w:p w14:paraId="148A3F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istan J. Woodhurst, Junior, Computer Science.</w:t>
      </w:r>
    </w:p>
    <w:p w14:paraId="16B60D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13FF1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exter</w:t>
      </w:r>
    </w:p>
    <w:p w14:paraId="6D1002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A2C78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ret R. Skelton, Senior, Civil Engineering.</w:t>
      </w:r>
    </w:p>
    <w:p w14:paraId="370973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91F3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orena</w:t>
      </w:r>
    </w:p>
    <w:p w14:paraId="7A2FD4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7E5B8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meron P. Anderson, Sophomore, Horticulture; Christopher Griffin, Senior, Civil Engineering.</w:t>
      </w:r>
    </w:p>
    <w:p w14:paraId="62D4C5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7AD0D4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lmira</w:t>
      </w:r>
    </w:p>
    <w:p w14:paraId="64E2DA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DE9D5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sandra L. Ramey, Senior, Business Administration; Aliya J. Stead, Junior, Pre-Interiors.</w:t>
      </w:r>
    </w:p>
    <w:p w14:paraId="3EAA1A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EC123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ugene</w:t>
      </w:r>
    </w:p>
    <w:p w14:paraId="7288DD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7ADF9C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lia N. Acree, Junior, Liberal Studies; Mircalla L. Addams, Junior, Digital Communication Arts; Malia M. Adee, Senior, Mechanical Engineering; Kai Afelin, Sophomore, University Exploratory Studies; Natasia Afonin, Senior, Art.</w:t>
      </w:r>
    </w:p>
    <w:p w14:paraId="385390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ujtaba A. Aljabery, Sophomore, Elect &amp; Computer Engineering; Mustafa A. Aljabery, Junior, Mechanical Engineering; Ryleigh H. Andersen, Sophomore, Sociology; Isaac Andreason, Junior, Human Devel and Family Science; Natasha N. Ashworth, Junior, Digital Communication Arts.</w:t>
      </w:r>
    </w:p>
    <w:p w14:paraId="78E1E0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verly Aulicino, Junior, Marketing; Grace H. Ault, Junior, Liberal Studies; Cara M. Baboyan, Senior, Biochemistry &amp; Molecular Biolo; Harold Barnett, Senior, Mechanical Engineering; Astrid C. Bates, Freshman, University Exploratory Studies.</w:t>
      </w:r>
    </w:p>
    <w:p w14:paraId="0C692D6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y A. Baughman, Junior, Psychology; Breanna N. Baxter, Sophomore, University Exploratory Studies; Tristin A. Beach, Sophomore, History; Jessica P. Bene, Senior, Liberal Studies; Nathaniel M. Benson, Senior, Supply Chain &amp; Logistics Mgmt.</w:t>
      </w:r>
    </w:p>
    <w:p w14:paraId="39FE6A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andria M. Bernard, Senior, Business Information Systems; Ryan R. Berry, Junior, Biology; Donald R. Bertucci, Junior, Computer Science; Tana R. Blodgett-Roush, Senior, Nutrition; Gustav A. Bock, Sophomore, Psychology.</w:t>
      </w:r>
    </w:p>
    <w:p w14:paraId="7044E9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queline K. Boechler, Senior, BioHealth Sciences; Devyn R. Boonstra, Freshman, Psychology; Brandon J. Boresek, Sophomore, Business Administration; Riley K. Brandt, Junior, Kinesiology; Natasha Britt, Sophomore, Natural Resources.</w:t>
      </w:r>
    </w:p>
    <w:p w14:paraId="1ECE1FC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ley R. Brockamp, Sophomore, Natural Resources; Kaitlin Brunik, Post Baccalaureate, Energy Systems Engineering; Taylor J. Bryant, Sophomore, Kinesiology; Cooper B. Burk, Senior, Mechanical Engineering; Lily J. Butler, Senior, Natural Resources.</w:t>
      </w:r>
    </w:p>
    <w:p w14:paraId="64A50B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ana A. Calhoun, Junior, Zoology; Alex A. Charbonneau, Post Baccalaureate, Mechanical Engineering; Daisy Chen, Senior, Microbiology; Andrew M. Cissna, Sophomore, Civil Engineering; Katherine E. Coleman, Senior, Environmental Sciences.</w:t>
      </w:r>
    </w:p>
    <w:p w14:paraId="2AA5C6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iley K. Coll, Junior, Nutrition; Luis M. Contreras, Junior, Natural Resources; Luke A. Cornwell-Arquitt, Senior, Mechanical Engineering; Luis A. Corona, Senior, Kinesiology; Gabriella A. Coulombe, Junior, Kinesiology.</w:t>
      </w:r>
    </w:p>
    <w:p w14:paraId="34C44D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A. Cowles, Senior, BioHealth Sciences; Sydney H. Crabbe, Sophomore, BioHealth Sciences; Jonathan C. Cutsforth, Senior, Supply Chain &amp; Logistics Mgmt; Lucienne Y. Dale, Junior, Psychology; Leslie Daniels, Freshman, Crop and Soil Science.</w:t>
      </w:r>
    </w:p>
    <w:p w14:paraId="69D9CE0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M. Dassonville, Senior, Computer Science; Kaitlyn C. DiMercurio, Senior, Management; Matthew W. Dickey, Junior, Economics; Olivia R. Dickson, Junior, Psychology; Aviano K. Dimitri, Senior, Mechanical Engineering.</w:t>
      </w:r>
    </w:p>
    <w:p w14:paraId="63C258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nsen E. Dohman, Senior, Horticulture; Brooke L. Donaty, Senior, Ecological Engineering; Cadance E. Donlon, Sophomore, Pre-Teaching; Adrianna G. Dryden, Senior, Business Administration; Christopher J. Dunne, Sophomore, Kinesiology.</w:t>
      </w:r>
    </w:p>
    <w:p w14:paraId="31BFC04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melia C. East, Junior, Biology; Olivia A. Eberle, Sophomore, Biology; Oliver K. Elliott, Sophomore, General Engineering; Indiana Ellis, Sophomore, Biology; Soriah L. Ellison, Sophomore, BioHealth Sciences.</w:t>
      </w:r>
    </w:p>
    <w:p w14:paraId="24402C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e M. Eustis, Junior, Psychology; Gabrielle M. Ficek, Senior, Accountancy; Rachel E. Finkle, Senior, Creative Writing; Jacob H. Fitzharris, Post Baccalaureate, Environmental Sciences; Lily T. Fitzharris, Senior, Environmental Sciences.</w:t>
      </w:r>
    </w:p>
    <w:p w14:paraId="4CF41F4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yra Flores, Junior, Social Science; Ethan J. Flow, Senior, Kinesiology; Giancarlo Flynn, Junior, Accountancy; Jack Foster Jr, Senior, Business Administration; Cameron B. Fox, Senior, Ecological Engineering.</w:t>
      </w:r>
    </w:p>
    <w:p w14:paraId="4C6068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nika Z. Foy, Junior, General Engineering; Lea H. Fremouw, Junior, University Exploratory Studies; Caden J. Friesen, Senior, Elect &amp; Computer Engineering; Grant Froehlich, Senior, Renewable Materials; India S. Gerhardt, Junior, Biology.</w:t>
      </w:r>
    </w:p>
    <w:p w14:paraId="298AF12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chael E. Gerondale, Senior, History; Ian A. Gilchrist, Junior, Mechanical Engineering; Adam D. Giles, Sophomore, Psychology; Benjamin T. Gittins, Junior, Pre-Forestry; Karyna C. Gonenne, Freshman, Human Devel and Family Science.</w:t>
      </w:r>
    </w:p>
    <w:p w14:paraId="52514F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 I. Graves, Sophomore, Human Devel and Family Science; Maya Gregory-Schmidt, Senior, Human Devel and Family Science; Harjasleen K. Gulati, Senior, Computer Science; Roberto C. Gutierrez, Sophomore, Human Devel and Family Science; Audrey W. Hamilton, Sophomore, Mechanical Engineering.</w:t>
      </w:r>
    </w:p>
    <w:p w14:paraId="1453DF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dyn A. Hamilton, Senior, BioHealth Sciences; Nicholas M. Haskins, Sophomore, Kinesiology; Anima Haynes, Senior, Elect &amp; Computer Engineering; Kayla M. Heffernan-Moore, Freshman, Women, Gender, and Sexuality; Abigayle P. Heinrich, Sophomore, Management.</w:t>
      </w:r>
    </w:p>
    <w:p w14:paraId="70B209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uart Helikson, Senior, Chemical Engineering; Aaron J. Henley, Senior, Ecological Engineering; Ashlyn E. Heusch, Junior, General Engineering; Hannah M. Hollingshead, Junior, BioHealth Sciences; Amanda G. Hopper-Moore, Junior, Environmental Sciences.</w:t>
      </w:r>
    </w:p>
    <w:p w14:paraId="7924DD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loe A. Horn, Junior, Human Devel and Family Science; Shengmei Hu, Senior, Elect &amp; Computer Engineering; Olivia R. Hulbert, Sophomore, Public Health; Sydney C. Hutson, Senior, Environmental Sciences; Charles M. Hyatt, Senior, Forest Engineering.</w:t>
      </w:r>
    </w:p>
    <w:p w14:paraId="164DC1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ysa R. Hyde, Senior, Digital Communication Arts; Marcus K. Irwin, Junior, Mechanical Engineering; Andrew D. Jacobson, Senior, Environmental Econ and Policy; Luke T. Jacobson, Junior, BioHealth Sciences; Leah Jamerson, Senior, Biology.</w:t>
      </w:r>
    </w:p>
    <w:p w14:paraId="4016A7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as Jensen, Post Baccalaureate, Computer Science; Sophia C. Johnson, Senior, Nutrition; Thomas I. Johnson, Sophomore, Elect &amp; Computer Engineering; Nathan W. Jones, Senior, Mechanical Engineering; Julia R. Jordan, Senior, Biology.</w:t>
      </w:r>
    </w:p>
    <w:p w14:paraId="401B14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on Jurrens, Sophomore, Mechanical Engineering; Dylan Kalnbach, Junior, Earth Sciences; Kyle A. Kanwischer, Senior, Computer Science; Cole J. Keady, Senior, Digital Communication Arts; Makena E. Kealoha, Sophomore, Human Devel and Family Science.</w:t>
      </w:r>
    </w:p>
    <w:p w14:paraId="69EF1D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n N. Keeney, Sophomore, BioHealth Sciences; Raoul B. Kegni, Senior, Construction Engineering Mgt; Mckenzie N. Kendall, Sophomore, Psychology; Haroon H. Khan, Senior, Computer Science; Sarah Khan, Sophomore, Biochemistry &amp; Molecular Biolo.</w:t>
      </w:r>
    </w:p>
    <w:p w14:paraId="153BCE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an T. Kim, Senior, Computer Science; Chloee Kinkade, Freshman, BioHealth Sciences; Seiji M. Koenigsberg, Junior, Chemistry; Emilie J. Krecklow, Junior, Environmental Sciences; Taesok Kwon, Post Baccalaureate, Computer Science.</w:t>
      </w:r>
    </w:p>
    <w:p w14:paraId="32801B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stis A. Lake, Junior, Horticulture; Michael C. Lancaster, Senior, Mechanical Engineering; Hannah N. Lancy, Junior, Kinesiology; Anna M. Laptova, Senior, BioHealth Sciences; Auria M. Lee, Junior, Biochemistry &amp; Molecular Biolo.</w:t>
      </w:r>
    </w:p>
    <w:p w14:paraId="77AE863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lake M. Lee, Junior, Biology; Jacob M. Lessard, Senior, Chemistry; Jane Lewis, Sophomore, General Engineering; Lexa Lewis, Senior, Biology; Jordan P. Liddy, Junior, Environmental Sciences.</w:t>
      </w:r>
    </w:p>
    <w:p w14:paraId="7D5F74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nie M. Liu, Freshman, Pre-Communication; Mia E. Lockwood, Junior, Energy Systems Engineering; Luke Lodwig, Junior, Mechanical Engineering; Abigail M. Lundin, Senior, Fisheries &amp; Wildlife Sciences; Kerry E. Madden, Sophomore, Music Studies.</w:t>
      </w:r>
    </w:p>
    <w:p w14:paraId="520EA6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mar R. Malpica, Sophomore, Computer Science; Jake Martines, Sophomore, Kinesiology; Lauren M. Martines, Senior, Kinesiology; Andrew D. Martinez, Senior, Mechanical Engineering; Sophia R. Matthews, Junior, Architectural Engineering.</w:t>
      </w:r>
    </w:p>
    <w:p w14:paraId="17283B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wen T. Mau, Junior, Physics; Quinlin H. Maxwell, Junior, Psychology; Ezra J. McDonald-Mueller, Sophomore, Computer Science; Douglas S. McGirr, Post Baccalaureate, Biology; Michele E. Mccann, Junior, Animal Sciences.</w:t>
      </w:r>
    </w:p>
    <w:p w14:paraId="7D6C77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A. Menegat, Junior, Tourism, Rec, &amp; Adventure Lead; Alden J. Micklavzina, Senior, Digital Communication Arts; Morgan G. Miller, Freshman, Environmental Sciences; Sebastian E. Miller, Junior, Climate Science; Tyler A. Moffatt, Junior, Political Science.</w:t>
      </w:r>
    </w:p>
    <w:p w14:paraId="4520C1F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Isaiah E. Molaski, Senior, Industrial Engineering; Galen G. Moll, Sophomore, Food Science and Technology; Trinity Moon, Freshman, Environmental Sciences; Ken J. Mooney, Senior, Liberal Studies; Katelyn M. Morgan, Junior, BioHealth Sciences.</w:t>
      </w:r>
    </w:p>
    <w:p w14:paraId="14BEAF4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anti R. Morrell, Senior, Computer Science; Conner M. Mowery, Junior, Psychology; Connor Moyce, Junior, General Engineering; Craig M. Mozan, Sophomore, General Engineering; Benjamin Mullis, Senior, Mechanical Engineering.</w:t>
      </w:r>
    </w:p>
    <w:p w14:paraId="7257CC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idney D. Munoz, Senior, Psychology; April X. Murray, Junior, Kinesiology; Casey B. Nagai, Junior, Mathematics; Elena E. Nesbit, Junior, Psychology; Jami Neutrelle, Junior, Human Devel and Family Science.</w:t>
      </w:r>
    </w:p>
    <w:p w14:paraId="2D57C3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ivian P. Ngo, Senior, BioHealth Sciences; Garland Nichols, Senior, Graphic Design; Tanner J. Niegel, Sophomore, Art; Christian F. Noll, Junior, Earth Sciences; Margaret R. Nyburg, Senior, Sociology.</w:t>
      </w:r>
    </w:p>
    <w:p w14:paraId="1AFED9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homas O'Brien, Senior, Business Administration; Aiden J. Olsen, Senior, Elect &amp; Computer Engineering; Benjamin O. Olsson, Senior, Business Information Systems; Omolara L. Opeifa, Junior, Geography &amp; Geospatial Science; Isabella A. Padgett, Senior, Biology.</w:t>
      </w:r>
    </w:p>
    <w:p w14:paraId="3DEEAB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el Pedroza Jr., Senior, Civil Engineering; Alexander C. Penfold, Senior, Construction Engineering Mgt; Roberto Peregrino Perez, Senior, Construction Engineering Mgt; Grace E. Petrina, Senior, Biochemistry and Biophysics; Kyle R. Phillips, Senior, Bioengineering.</w:t>
      </w:r>
    </w:p>
    <w:p w14:paraId="0840F26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rd A. Quinn, Senior, General Engineering; Catherine L. Raffin, Senior, Biology; Catrina M. Reed, Senior, Tourism, Rec, &amp; Adventure Lead; Jacob M. Reger, Senior, Elect &amp; Computer Engineering; Jessica Reid, Senior, Human Devel and Family Science.</w:t>
      </w:r>
    </w:p>
    <w:p w14:paraId="3E9FE54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ain O. Richey, Junior, Computer Science; Elizabeth J. Rifkin, Senior, Psychology; Rhett T. Roberts, Senior, Chemical Engineering; Madison R. Rogers, Senior, Public Health; Olivia L. Ross, Senior, Kinesiology.</w:t>
      </w:r>
    </w:p>
    <w:p w14:paraId="172AE3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jah J. Routley, Junior, Mechanical Engineering; Juan A. Ruiz Hernandez, Senior, Civil Engineering; Dale C. Ruzicka, Junior, Botany; Antonio M. Sakai Soufi, Sophomore, Mathematics; Katie Salle, Senior, Human Devel and Family Science.</w:t>
      </w:r>
    </w:p>
    <w:p w14:paraId="635DED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E. Sargent, Senior, Marketing; Christinna G. Savage, Junior, Biology; Dora F. Schmidt, Sophomore, Psychology; Drake L. Scrafford, Senior, Biology; Caleb E. Shultz, Senior, Computer Science.</w:t>
      </w:r>
    </w:p>
    <w:p w14:paraId="256DA8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J. Siddel, Senior, Biology; Hayden L. Skelton, Senior, Chemical Engineering; Lydia Skinner, Freshman, Geology; Michael J. Skinner-Neher, Senior, Business Administration; Samuel J. Slater, Senior, Fisheries &amp; Wildlife Sciences.</w:t>
      </w:r>
    </w:p>
    <w:p w14:paraId="7AF1EE7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ylee S. Smith, Senior, Earth Sciences; Brianna S. Solomon, Senior, Zoology; Matthew J. Solomon, Sophomore, Marketing; Christopher D. Somnitz, Senior, Computer Science; Connor W. Speers, Senior, Finance.</w:t>
      </w:r>
    </w:p>
    <w:p w14:paraId="2E55CF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elin M. Stein, Senior, Public Health; Noah M. Stephens, Sophomore, Environmental Sciences; Betty M. Stine, Junior, Biology; Kyle C. Strange, Senior, Speech Communication; Collen M. Swafford, Senior, Ecological Engineering.</w:t>
      </w:r>
    </w:p>
    <w:p w14:paraId="2D0648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aron Swanson, Senior, Psychology; Terra E. Taucer, Senior, Human Devel and Family Science; Will C. Taylor, Junior, Kinesiology; Colin G. TaylorMays, Senior, Mechanical Engineering; Alexis S. Terramana, Junior, Botany.</w:t>
      </w:r>
    </w:p>
    <w:p w14:paraId="652A72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A. Thomas, Senior, BioHealth Sciences; Fen Truitt, Sophomore, University Exploratory Studies; Rylee H. Valentine, Senior, Mechanical Engineering; Isaac Vasquez, Junior, Architectural Engineering; Truong G. Vo, Freshman, General Engineering.</w:t>
      </w:r>
    </w:p>
    <w:p w14:paraId="2880A7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T. Vreim, Senior, Music Studies; Forrest Walker, Post Baccalaureate, Botany; Liam G. Warner, Junior, Elect &amp; Computer Engineering; Jackson R. Whalen, Sophomore, General Engineering; Marcus R. Wheeler, Senior, Computer Science.</w:t>
      </w:r>
    </w:p>
    <w:p w14:paraId="6A9E613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wi D. White, Senior, Mathematics; Ian S. Whiter, Junior, Natural Resources; Emilee S. Williams, Senior, Nutrition; Paige O. Willis, Junior, Design &amp; Innovation Management; Joshua L. Wright, Sophomore, Pre-Apparel.</w:t>
      </w:r>
    </w:p>
    <w:p w14:paraId="5903DE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Yanan Xue, Post Baccalaureate, Nutrition; Nathan H. Yeh, Junior, History; Mason D. Young, Senior, Finance; Hui F. Yu, Senior, Biology; Maximilian C. Zadlo, Senior, Chemistry.</w:t>
      </w:r>
    </w:p>
    <w:p w14:paraId="048A59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kaela E. Zukaitis, Junior, Social Science; Kai R. Zwink, Sophomore, Biochemistry &amp; Molecular Biolo.</w:t>
      </w:r>
    </w:p>
    <w:p w14:paraId="4A991F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67D48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Fall Creek</w:t>
      </w:r>
    </w:p>
    <w:p w14:paraId="7D51DD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8A554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nathan J. Fechtel, Senior, Kinesiology.</w:t>
      </w:r>
    </w:p>
    <w:p w14:paraId="09B15D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6005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Florence</w:t>
      </w:r>
    </w:p>
    <w:p w14:paraId="22BD20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CA0629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eoffrey A. Cannon, Senior, History; Abigail R. Coday, Senior, Microbiology; Lainey N. Goss, Senior, BioHealth Sciences; Rebecca Klump, Junior, General Engineering; Jared A. Northrop, Senior, Mechanical Engineering.</w:t>
      </w:r>
    </w:p>
    <w:p w14:paraId="3FF225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ey A. Thomas, Senior, Marketing.</w:t>
      </w:r>
    </w:p>
    <w:p w14:paraId="47937F4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8679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Junction City</w:t>
      </w:r>
    </w:p>
    <w:p w14:paraId="41F95BA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63D98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lla G. Avakian, Junior, Chemical Engineering; Gabriel P. Bagley, Senior, Bioengineering; Jasmine K. Basi, Sophomore, Psychology; Lauren E. Bleekman, Senior, Art; Dustina M. Hansen, Junior, History.</w:t>
      </w:r>
    </w:p>
    <w:p w14:paraId="541C60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reston T. Lewis, Sophomore, Chemistry; Elle M. Oakes, Senior, Bioengineering; Caitlyn E. Olsen, Freshman, Political Science; Courtney M. Silbernagel, Freshman, Business Analytics; Levi R. Silbernagel, Senior, BioHealth Sciences.</w:t>
      </w:r>
    </w:p>
    <w:p w14:paraId="5FC1CC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arles L. Simmons, Senior, Computer Science; Taylor J. Sisneros, Senior, Elect &amp; Computer Engineering; Samuel W. Speir, Junior, Fisheries &amp; Wildlife Sciences; Benjamin A. Swancutt, Senior, Botany; Katarina H. Thompson, Senior, Human Devel and Family Science.</w:t>
      </w:r>
    </w:p>
    <w:p w14:paraId="28D547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930B6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arcola</w:t>
      </w:r>
    </w:p>
    <w:p w14:paraId="7CE67D0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15895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dy Wilson, Senior, Computer Science.</w:t>
      </w:r>
    </w:p>
    <w:p w14:paraId="2E7C40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CCBA3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ckenzie Bridge</w:t>
      </w:r>
    </w:p>
    <w:p w14:paraId="1C1016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02B2E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len O. Fox, Senior, Renewable Materials; Danielle M. Melcher, Junior, Pre-Forestry; Alder G. Montes, Sophomore, Natural Resources.</w:t>
      </w:r>
    </w:p>
    <w:p w14:paraId="03931C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DAF36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leasant Hill</w:t>
      </w:r>
    </w:p>
    <w:p w14:paraId="05D3BD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20D8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nan A. Barrett, Sophomore, Biology; Sarah Carricaburu, Junior, Computer Science; Brenna A. Cody, Senior, Ecological Engineering; Wyatt T. Craig, Junior, Construction Engineering Mgt; Elias A. Cuyler, Senior, Apparel Design.</w:t>
      </w:r>
    </w:p>
    <w:p w14:paraId="321650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ooke E. Murray, Junior, Psychology; Mason B. Olsen, Sophomore, Kinesiology; Cameron L. Olson, Sophomore, General Engineering; Daniel G. Pavlosek, Sophomore, General Engineering; Julia S. Pavlosek, Senior, BioHealth Sciences.</w:t>
      </w:r>
    </w:p>
    <w:p w14:paraId="1D0A9D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llan D. Stowell, Senior, Biology; Henry R. Stowell, Junior, Biology.</w:t>
      </w:r>
    </w:p>
    <w:p w14:paraId="3B4645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1D5BC8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pringfield</w:t>
      </w:r>
    </w:p>
    <w:p w14:paraId="4FAD74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C54C8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Thomas J. Akers, Junior, Mechanical Engineering; Marja J. Annus, Senior, Public Health; Gabrielle M. Baker, Junior, BioHealth Sciences; Lydia M. Braiker, Junior, Animal Sciences; Cameron R. Branch, Senior, Accountancy.</w:t>
      </w:r>
    </w:p>
    <w:p w14:paraId="6B8B9F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meron B. Coryell, Senior, Mechanical Engineering; Lydia K. Dapkus, Sophomore, University Exploratory Studies; Luke A. Ellister, Junior, General Engineering; Jadzia A. Engle, Senior, Public Health; Noah M. Francis, Junior, Tourism, Rec, &amp; Adventure Lead.</w:t>
      </w:r>
    </w:p>
    <w:p w14:paraId="66729F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ailie R. Hampton, Senior, Biology; Cade A. Harmon, Senior, Architectural Engineering; Hunter V. Hayes, Senior, Human Devel and Family Science; Sarah J. Hayes, Senior, Public Health; Briauna L. Herrick, Senior, Agricultural Sciences.</w:t>
      </w:r>
    </w:p>
    <w:p w14:paraId="566C65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stin E. Hilkey, Junior, Graphic Design; Stephanie Hoshaw, Senior, Psychology; Alexander S. Johnson, Senior, Mechanical Engineering; Ciera M. Johnson, Sophomore, University Exploratory Studies; Jin D. Kim, Senior, Biology.</w:t>
      </w:r>
    </w:p>
    <w:p w14:paraId="177966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rystal L. Lohne, Sophomore, English; Austin K. Martinez-Fernandez, Senior, Mechanical Engineering; Jamison J. McGillivray, Senior, Music Studies; Connor J. Mckay, Junior, Music Studies; Gwendolyn M. Michna, Sophomore, Botany.</w:t>
      </w:r>
    </w:p>
    <w:p w14:paraId="275CE0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e Miller, Post Baccalaureate, Elect &amp; Computer Engineering; Devyn D. Minchin, Senior, Kinesiology; Korryn J. Monkevicius, Post Baccalaureate, Psychology; Hannah L. Ngo, Junior, Biology; Emily K. Noah, Senior, Biology.</w:t>
      </w:r>
    </w:p>
    <w:p w14:paraId="3120AFE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stella M. Ocker, Sophomore, General Engineering; Austin A. Phan, Senior, Finance; Camron A. Phillips, Senior, Marketing; Lily A. Rice, Senior, Biology; Angelica M. Rivera, Sophomore, BioHealth Sciences.</w:t>
      </w:r>
    </w:p>
    <w:p w14:paraId="4E095A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meron P. Robertson, Sophomore, Biochemistry and Biophysics; Asher A. Ruchti, Freshman, University Exploratory Studies; Natalie M. Schlosser, Post Baccalaureate, Forestry; Branden Shaw, Senior, Business Administration; Kate Stephens, Freshman, University Exploratory Studies.</w:t>
      </w:r>
    </w:p>
    <w:p w14:paraId="57D57D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gan S. Strunk, Freshman, Agricultural Sciences; Bailey G. Taube-Adams, Senior, Mechanical Engineering; Eric Tolson, Post Baccalaureate, Computer Science; Britnae R. Tregellas, Senior, Sociology; Nithya G. Vaikuntam, Senior, BioHealth Sciences.</w:t>
      </w:r>
    </w:p>
    <w:p w14:paraId="342BAD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becca E. Wages, Senior, Horticulture; Benjiman T. Walsh, Senior, Computer Science; Jonathan R. Weiser, Senior, Mechanical Engineering; Abigail P. Zimmerman, Junior, Graphic Design.</w:t>
      </w:r>
    </w:p>
    <w:p w14:paraId="0AA418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45E8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Veneta</w:t>
      </w:r>
    </w:p>
    <w:p w14:paraId="18EA6B7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2858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iley M. Craig, Junior, Digital Communication Arts; Sydney M. McCoy, Senior, Anthropology; Paul Ossowski, Senior, Finance.</w:t>
      </w:r>
    </w:p>
    <w:p w14:paraId="4AE7EF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EE7BA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Vida</w:t>
      </w:r>
    </w:p>
    <w:p w14:paraId="5ADC6D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5B64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 L. McNutt, Senior, Tourism, Rec, &amp; Adventure Lead.</w:t>
      </w:r>
    </w:p>
    <w:p w14:paraId="4978015A" w14:textId="77777777" w:rsidR="003E046F" w:rsidRDefault="003E046F" w:rsidP="00191373">
      <w:pPr>
        <w:autoSpaceDE w:val="0"/>
        <w:autoSpaceDN w:val="0"/>
        <w:adjustRightInd w:val="0"/>
        <w:spacing w:after="0" w:line="240" w:lineRule="auto"/>
        <w:rPr>
          <w:rFonts w:ascii="Times New Roman" w:hAnsi="Times New Roman" w:cs="Times New Roman"/>
        </w:rPr>
      </w:pPr>
    </w:p>
    <w:p w14:paraId="2E3B5BB2" w14:textId="450AC6C3"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LINCOLN</w:t>
      </w:r>
    </w:p>
    <w:p w14:paraId="36398A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88B5A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lodgett</w:t>
      </w:r>
    </w:p>
    <w:p w14:paraId="750E9B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C7FD1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ime M. Chambers, Senior, Animal Sciences.</w:t>
      </w:r>
    </w:p>
    <w:p w14:paraId="5EA51E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F9E76E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epoe Bay</w:t>
      </w:r>
    </w:p>
    <w:p w14:paraId="7D445B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27AFB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melia R. Valentine, Junior, Agricultural Sciences; Ayden M. Woodard, Junior, Chemical Engineering.</w:t>
      </w:r>
    </w:p>
    <w:p w14:paraId="03013F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1F231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ddyville</w:t>
      </w:r>
    </w:p>
    <w:p w14:paraId="2373B8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98B72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smine R. Pearson, Sophomore, Human Devel and Family Science.</w:t>
      </w:r>
    </w:p>
    <w:p w14:paraId="65C326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AB4C3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leneden Beach</w:t>
      </w:r>
    </w:p>
    <w:p w14:paraId="53C902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1848A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aly C. Boyd, Senior, Public Health.</w:t>
      </w:r>
    </w:p>
    <w:p w14:paraId="34C1AA7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4B45A0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incoln City</w:t>
      </w:r>
    </w:p>
    <w:p w14:paraId="15EEF2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AE63D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 L. Cortez-Segura, Junior, Mechanical Engineering; Trenton C. Fisher, Sophomore, Computer Science; Ethan T. Schutze, Sophomore, Mechanical Engineering; Kira N. Sciarrotta, Senior, Zoology; Madison C. Scott, Senior, Business Administration.</w:t>
      </w:r>
    </w:p>
    <w:p w14:paraId="3DC5CD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mie D. Stephenson-Noble, Senior, Spanish; Noa M. Stoll, Junior, Environmental Sciences; Alexandra L. Wheeler, Senior, Biology.</w:t>
      </w:r>
    </w:p>
    <w:p w14:paraId="6876EA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505931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eotsu</w:t>
      </w:r>
    </w:p>
    <w:p w14:paraId="31E873C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DAF84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pela R. Napoleon, Junior, Geography &amp; Geospatial Science.</w:t>
      </w:r>
    </w:p>
    <w:p w14:paraId="117139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FBCC0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ewport</w:t>
      </w:r>
    </w:p>
    <w:p w14:paraId="471FFE5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16D77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J. Allan, Junior, BioHealth Sciences; Sydney K. Andersen, Senior, Forest Engineering; Rowan H. Bender, Senior, Chemical Engineering; Cole A. Braxling, Junior, Psychology; Phantakan Chenni, Senior, Business Administration.</w:t>
      </w:r>
    </w:p>
    <w:p w14:paraId="4F8C25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se E. Dixon, Sophomore, Zoology; Caressa R. Dunphy, Senior, Nutrition; Lucas J. Ellingson-Cosenza, Senior, Biology; Britnie L. Gwynn, Senior, Psychology; Nathaniel P. Hannan, Senior, Mechanical Engineering.</w:t>
      </w:r>
    </w:p>
    <w:p w14:paraId="4E85D9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hua D. Heisler, Junior, Mechanical Engineering; Auden Heitzler, Sophomore, Fisheries &amp; Wildlife Sciences; Samantha G. Holloway, Sophomore, University Exploratory Studies; Nikolai K. Krutzikowsky, Junior, Zoology; Olivia E. Mercer, Sophomore, Psychology.</w:t>
      </w:r>
    </w:p>
    <w:p w14:paraId="7FF83D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ry S. Moeller, Senior, Computer Science; Rilee G. Powell, Junior, Biology; Caden D. Shanks, Sophomore, Kinesiology; Cole Theodore, Senior, Computer Science; Cooper L. Theodore, Senior, Creative Writing.</w:t>
      </w:r>
    </w:p>
    <w:p w14:paraId="716BC9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dley A. Tyler, Sophomore, Computer Science; Megan A. Wagner, Senior, Biology; Clinton Webster, Senior, Architectural Engineering.</w:t>
      </w:r>
    </w:p>
    <w:p w14:paraId="4F2D1D2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0C415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Otis</w:t>
      </w:r>
    </w:p>
    <w:p w14:paraId="4D6FCE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54E2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samar V. Cornejo, Senior, Graphic Design; Madison L. Hall, Junior, Creative Writing; Ella J. Knott, Sophomore, Pre-Interiors; Samual J. Lutz, Senior, Horticulture; Lillian R. Parker, Sophomore, Pre-Teaching.</w:t>
      </w:r>
    </w:p>
    <w:p w14:paraId="34840C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8DE47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eal Rock</w:t>
      </w:r>
    </w:p>
    <w:p w14:paraId="126455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E1E1D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e H. Dziak, Senior, Design &amp; Innovation Management.</w:t>
      </w:r>
    </w:p>
    <w:p w14:paraId="546231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0B26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iletz</w:t>
      </w:r>
    </w:p>
    <w:p w14:paraId="04D3C5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3B29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coma J. Brown, Senior, Architectural Engineering; Carson T. Bushnell, Sophomore, Pre-Apparel; Patrick B. Hansen, Freshman, Pre-Forestry; Jutta G. Pearce, Senior, Public Policy.</w:t>
      </w:r>
    </w:p>
    <w:p w14:paraId="37B648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71142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Toledo</w:t>
      </w:r>
    </w:p>
    <w:p w14:paraId="1C3D22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068C72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C. French, Post Baccalaureate, Biology; Nancy L. King, Senior, Psychology; Sabrina M. Lent, Senior, Art; Cheyanne R. Parks, Freshman, Business Administration; Erica C. Redman, Junior, Mathematics.</w:t>
      </w:r>
    </w:p>
    <w:p w14:paraId="7EADF2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23340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ldport</w:t>
      </w:r>
    </w:p>
    <w:p w14:paraId="332F81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08E04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ham W. Jones, Sophomore, General Engineering; Aramina M. Leavitt, Senior, Sociology.</w:t>
      </w:r>
    </w:p>
    <w:p w14:paraId="23457BD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BABCA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Yachats</w:t>
      </w:r>
    </w:p>
    <w:p w14:paraId="488D3E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DA5802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rys G. Golden, Senior, English.</w:t>
      </w:r>
    </w:p>
    <w:p w14:paraId="5BFA7112" w14:textId="77777777" w:rsidR="003E046F" w:rsidRDefault="003E046F" w:rsidP="00191373">
      <w:pPr>
        <w:autoSpaceDE w:val="0"/>
        <w:autoSpaceDN w:val="0"/>
        <w:adjustRightInd w:val="0"/>
        <w:spacing w:after="0" w:line="240" w:lineRule="auto"/>
        <w:rPr>
          <w:rFonts w:ascii="Times New Roman" w:hAnsi="Times New Roman" w:cs="Times New Roman"/>
        </w:rPr>
      </w:pPr>
    </w:p>
    <w:p w14:paraId="0132960A" w14:textId="5B2600D2"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LINN</w:t>
      </w:r>
    </w:p>
    <w:p w14:paraId="0CB2BB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FDF3E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lbany</w:t>
      </w:r>
    </w:p>
    <w:p w14:paraId="7262E39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C2EA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antha Adams, Senior, Digital Communication Arts; Mario A. Almaraz, Senior, Mechanical Engineering; Marisa E. Anglemier, Senior, Nutrition; Laureana N. Arellano, Freshman, History; Jagjit S. Athwal, Senior, BioHealth Sciences.</w:t>
      </w:r>
    </w:p>
    <w:p w14:paraId="0EAC3D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nleen K. Athwal, Sophomore, BioHealth Sciences; Saul Barajas, Senior, Merchandising Management; Joao M. Bauer, Senior, Mechanical Engineering; Madison J. Bedke, Junior, Animal Sciences; Jordyn A. Beebe, Sophomore, Nutrition.</w:t>
      </w:r>
    </w:p>
    <w:p w14:paraId="00CD6A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ystan T. Bending, Senior, Anthropology; Christopher Bicknase, Senior, Political Science; John T. Bohatch, Senior, History; Jennifer M. Boland, Senior, Ecological Engineering; Kai I. Brennan, Junior, Business Administration.</w:t>
      </w:r>
    </w:p>
    <w:p w14:paraId="637C757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A. Briggs, Junior, Psychology; Kayla M. Bruce, Junior, Management; Caden G. Buck, Junior, Music; Colton M. Byers, Senior, Music Studies; Eduardo Calderon Escutia, Freshman, History.</w:t>
      </w:r>
    </w:p>
    <w:p w14:paraId="38B3277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elle E. Canon, Senior, Art; Alastair B. Cardenas, Senior, Fisheries &amp; Wildlife Sciences; Yevgeniy S. Chaplygin, Junior, Computer Science; Samantha Chavarria, Junior, Graphic Design; Austin T. Cole, Junior, BioHealth Sciences.</w:t>
      </w:r>
    </w:p>
    <w:p w14:paraId="4BFD6E8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va H. Cordle, Sophomore, Environmental Sciences; Carson J. Davis, Sophomore, Horticulture; Josie M. Davis, Senior, Architectural Engineering; Autumn D. Dawson, Post Baccalaureate, Biology; Rachel Deibele, Senior, Human Devel and Family Science.</w:t>
      </w:r>
    </w:p>
    <w:p w14:paraId="5486CF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ydney Diaz, Senior, Agricultural &amp; Food Bus Mgmt; Olivia A. Dixon, Junior, Human Devel and Family Science; Tyler S. Ellison, Senior, Construction Engineering Mgt; Brian M. Finley, Senior, Kinesiology; Nicholas D. Fleetwood, Senior, Political Science.</w:t>
      </w:r>
    </w:p>
    <w:p w14:paraId="52DE7D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mile L. Garcia, Sophomore, Human Devel and Family Science; Joshua C. Gilley, Sophomore, General Engineering; Annie Givens, Sophomore, General Engineering; Kelsey G. Goertzen, Senior, Kinesiology; Andres Gonzalez Segura, Senior, Mechanical Engineering.</w:t>
      </w:r>
    </w:p>
    <w:p w14:paraId="3C90FAF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ydney S. Gordon, Junior, University Exploratory Studies; Matthew J. Gray, Junior, Biochemistry &amp; Molecular Biolo; Alyssa N. Greene, Junior, Human Devel and Family Science; James J. Haralson, Senior, Construction Engineering Mgt; Kirstyn N. Hawkins, Junior, Anthropology.</w:t>
      </w:r>
    </w:p>
    <w:p w14:paraId="20F956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J. Headrick, Senior, Computer Science; Mackenzie M. Hebner, Sophomore, English; Kira M. Hedding, Senior, Marketing; Esmeralda Hernandez, Junior, Psychology; Kevin Hernandez, Senior, Economics.</w:t>
      </w:r>
    </w:p>
    <w:p w14:paraId="188704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Yanci L. Hernandez Aviles, Junior, Human Devel and Family Science; Erin G. Hogan, Senior, Psychology; Price Howard, Junior, Computer Science; Vladimir R. Hubenya, Sophomore, Human Devel and Family Science; Andrew T. Hudson, Post Baccalaureate, Chemical Engineering.</w:t>
      </w:r>
    </w:p>
    <w:p w14:paraId="0ED4D6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Tess B. Irwin, Post Baccalaureate, Education; Rachel M. Johnson, Senior, Psychology; Davyd J. Jones, Junior, Creative Writing; Jakob R. Jones, Senior, Marketing; Emily M. Kaneshiro, Junior, Biochemistry &amp; Molecular Biolo.</w:t>
      </w:r>
    </w:p>
    <w:p w14:paraId="16304E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ylor O. Kelley, Junior, Tourism, Rec, &amp; Adventure Lead; Heesun Kim, Senior, Mechanical Engineering; Skylar J. Kim, Senior, Chemistry; David B. Lake, Senior, Liberal Studies; Elizabeth K. Lake, Senior, Bioengineering.</w:t>
      </w:r>
    </w:p>
    <w:p w14:paraId="5635F9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S. Lamont, Senior, Biochemistry &amp; Molecular Biolo; Andrew J. Liles, Sophomore, Human Devel and Family Science; Jack G. Linde, Senior, Agricultural Business Manageme; Morgan E. Linde, Sophomore, Kinesiology; Angelina L. Lindsey, Sophomore, Marine Studies.</w:t>
      </w:r>
    </w:p>
    <w:p w14:paraId="6FBF51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elle Lira Licona, Junior, Merchandising Management; Dania N. Magana, Senior, Computer Science; Jesse E. Mathis, Junior, Business Administration; Claire D. Mayer, Senior, Animal Sciences; Nicholas D. McBee, Senior, Elect &amp; Computer Engineering.</w:t>
      </w:r>
    </w:p>
    <w:p w14:paraId="199CE66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lin M. McCoy, Senior, Architectural Engineering; Alexander J. McDaniel, Senior, Animal Sciences; Hunter M. Mickelberry, Sophomore, Fisheries &amp; Wildlife Sciences; Cade W. Miller, Junior, Mathematics; Gareth T. Miller, Senior, Elect &amp; Computer Engineering.</w:t>
      </w:r>
    </w:p>
    <w:p w14:paraId="333FFB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gan J. Montes, Sophomore, Psychology; Leonardo M. Morales-Ojeda, Senior, Psychology; Emily Muehlenkamp, Sophomore, Earth Sciences; Simran Nagi, Senior, Biology; Ethan J. Nechanicky, Senior, Computer Science.</w:t>
      </w:r>
    </w:p>
    <w:p w14:paraId="38AC91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an G. Nelson, Senior, Apparel Design; Breonna E. North, Senior, English; Paige E. Nosal, Junior, Horticulture; Jordan A. Oliver, Senior, Bioengineering; Olivia A. Pappalardo, Sophomore, Kinesiology.</w:t>
      </w:r>
    </w:p>
    <w:p w14:paraId="4F5824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elle Czarissa S. Perez, Senior, Elect &amp; Computer Engineering; Marlin S. Perez, Sophomore, University Exploratory Studies; Jordan E. Post, Sophomore, Finance; Robin E. Purvis, Senior, Computer Science; William C. Radtke, Senior, Mechanical Engineering.</w:t>
      </w:r>
    </w:p>
    <w:p w14:paraId="0376E2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P. Renyer, Senior, Finance; Nakyah G. Rethlefsen, Sophomore, Human Devel and Family Science; Pippa J. Richardson, Junior, English; Ai Ana H. Richmond, Senior, Zoology; Blake A. Roberts, Junior, Elect &amp; Computer Engineering.</w:t>
      </w:r>
    </w:p>
    <w:p w14:paraId="02E925A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icela Rodriguez, Senior, Kinesiology; Carter J. Roeser, Junior, Computer Science; Anna M. Rogers, Junior, Economics; Kira M. Sabin, Senior, Agricultural &amp; Food Bus Mgmt; Isaura Sanchez-Hernand, Sophomore, Accountancy.</w:t>
      </w:r>
    </w:p>
    <w:p w14:paraId="45563F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in Scarborough, Freshman, Design &amp; Innovation Management; Channon J. Schuerger, Junior, Sociology; Samara A. Shinholster, Sophomore, Biology; Ayden Shonk, Senior, Accountancy; Maxwell H. Sisson, Senior, Bioengineering.</w:t>
      </w:r>
    </w:p>
    <w:p w14:paraId="18CCF91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hua D. Solomon, Senior, Sociology; Xinyi Song, Senior, Computer Science; Kellan G. Soriano, Junior, Digital Communication Arts; Kendra S. Spalinger, Sophomore, Sociology; Caeden D. Spilde, Senior, Kinesiology.</w:t>
      </w:r>
    </w:p>
    <w:p w14:paraId="0A7BED4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den O. Sprague, Junior, Computer Science; Paul P. Sprague, Senior, Nuclear Engineering; Alyssa S. Straw, Junior, General Engineering; Taylor C. Tedrow, Junior, Psychology; Aaron M. Thomas, Junior, Accountancy.</w:t>
      </w:r>
    </w:p>
    <w:p w14:paraId="4F4B5A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an R. Todd, Senior, Microbiology; Drew R. Toland, Senior, BioHealth Sciences; Angeleen Turner, Junior, Human Devel and Family Science; Jake VanDyke, Junior, Liberal Studies; Karina L. Villegas, Senior, Kinesiology.</w:t>
      </w:r>
    </w:p>
    <w:p w14:paraId="18DE64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ylea D. Walker, Senior, Mathematics; Madison M. Ward, Junior, Accountancy; Bridget M. Watte, Senior, Public Health; Rilye A. Weddle, Freshman, Business Administration; Matthew S. Wells, Junior, Computer Science.</w:t>
      </w:r>
    </w:p>
    <w:p w14:paraId="26BC14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imone M. Welsh, Junior, Kinesiology; Sam J. White, Sophomore, Finance; David R. Whittaker, Senior, History; Justin B. Whittier, Sophomore, General Engineering; Faith A. Williams, Senior, Sociology.</w:t>
      </w:r>
    </w:p>
    <w:p w14:paraId="185DFF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dia G. Wolters, Sophomore, English; Cindy Wong, Senior, Chemical Engineering; Galena J. Wortman, Sophomore, Fisheries &amp; Wildlife Sciences; Deidra J. Yerly, Junior, Business Administration; Rachel N. Zielke, Sophomore, Music Studies.</w:t>
      </w:r>
    </w:p>
    <w:p w14:paraId="690C6C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CB9D1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Brownsville</w:t>
      </w:r>
    </w:p>
    <w:p w14:paraId="1FA031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FA9E89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elia M. Lemhouse, Senior, History; Elia M. Rybolt, Sophomore, Agricultural Sciences.</w:t>
      </w:r>
    </w:p>
    <w:p w14:paraId="144D89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DA5C0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alsey</w:t>
      </w:r>
    </w:p>
    <w:p w14:paraId="5AE908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F1E36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E. Stevens, Junior, Psychology.</w:t>
      </w:r>
    </w:p>
    <w:p w14:paraId="32AE7C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AF2D0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arrisburg</w:t>
      </w:r>
    </w:p>
    <w:p w14:paraId="003185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6E37A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ena A. Bickley, Senior, Physics; Cameron Davis, Senior, Mechanical Engineering; Gabriel M. Knox, Sophomore, Sociology; Mallory M. Nelson, Senior, Kinesiology; Garrett R. Scott, Senior, Computer Science.</w:t>
      </w:r>
    </w:p>
    <w:p w14:paraId="5FECA7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tum F. Smith, Junior, Human Devel and Family Science; Aidamari Weekly, Freshman, BioHealth Sciences; Zakary D. Winsted, Senior, Computer Science.</w:t>
      </w:r>
    </w:p>
    <w:p w14:paraId="14E6C6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4DBE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ebanon</w:t>
      </w:r>
    </w:p>
    <w:p w14:paraId="658AB0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9828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M. Ayala, Senior, Environmental Sciences; Kylee M. Brown, Freshman, English; Svea R. Bruslind, Senior, Zoology; Frederick A. Buresh, Junior, Biology; Destinee M. Candello, Junior, Kinesiology.</w:t>
      </w:r>
    </w:p>
    <w:p w14:paraId="2C5FE2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zabeth M. Carroll, Senior, Interior Design; Winston Cen, Freshman, BioHealth Sciences; JayDen T. Curtis, Senior, Mechanical Engineering; Jack F. Dannen, Senior, Mathematics; Nora A. Dykeman, Senior, Kinesiology.</w:t>
      </w:r>
    </w:p>
    <w:p w14:paraId="7578B5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B. Garbo, Freshman, Liberal Studies; Sophia G. Graves, Sophomore, English; Monica Guerrero-Acosta, Senior, Speech Communication; Brett A. Haines, Senior, Mechanical Engineering; Ashley E. Hanlyn, Senior, Animal Sciences.</w:t>
      </w:r>
    </w:p>
    <w:p w14:paraId="32CA80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 L. Hartman, Senior, Human Devel and Family Science; April T. Hesser, Sophomore, Nutrition; Trinity R. Jenson, Sophomore, Accountancy; Kenneth C. Long, Junior, Construction Engineering Mgt; Jordan A. Mayton, Freshman, History.</w:t>
      </w:r>
    </w:p>
    <w:p w14:paraId="1DB32D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becca K. Munk, Senior, Mathematics; Austin L. Mustoe, Senior, Music Studies; Nhi L. Nguyen, Sophomore, Human Devel and Family Science; Anne E. Nichols, Junior, Agricultural Sciences; Alexis M. O'Hara, Senior, Accountancy.</w:t>
      </w:r>
    </w:p>
    <w:p w14:paraId="7DF831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C. Pasquella, Senior, Economics; Ashley Rose Pond, Junior, Psychology; Haley E. Reid, Sophomore, Psychology; Toby N. Richardson-Byrd, Junior, Civil Engineering; Caleb A. Ross, Senior, Music Studies.</w:t>
      </w:r>
    </w:p>
    <w:p w14:paraId="3595BF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E. Shannon, Senior, Public Health; Jared Souza, Senior, Civil Engineering; Sukhvir S. Sranna, Junior, Business Administration; Chad W. Staneart, Senior, Economics; Kylie M. Steiner, Freshman, BioHealth Sciences.</w:t>
      </w:r>
    </w:p>
    <w:p w14:paraId="4CDA473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wen F. Stellbrink, Senior, Business Information Systems; Tyler M. Suing, Senior, Finance; Nancy M. Thao, Freshman, Liberal Studies; Sydney N. Vogt, Senior, Anthropology; Samuel T. Westerham, Sophomore, Computer Science.</w:t>
      </w:r>
    </w:p>
    <w:p w14:paraId="6CEA13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lcey A. Yeager, Senior, Fisheries &amp; Wildlife Sciences.</w:t>
      </w:r>
    </w:p>
    <w:p w14:paraId="6B0629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66ACDE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yons</w:t>
      </w:r>
    </w:p>
    <w:p w14:paraId="2A6AF9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4EECB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son A. Cowan, Sophomore, General Engineering; Riley W. Hodges, Sophomore, Public Health.</w:t>
      </w:r>
    </w:p>
    <w:p w14:paraId="37FCC50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71F0B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ill City</w:t>
      </w:r>
    </w:p>
    <w:p w14:paraId="7D0B56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FD6A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ynthia J. Anderson, Senior, Psychology.</w:t>
      </w:r>
    </w:p>
    <w:p w14:paraId="32E12C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37BE1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cio</w:t>
      </w:r>
    </w:p>
    <w:p w14:paraId="428616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D185A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ymond Bennett, Sophomore, Accountancy; Kelci D. Free, Senior, Agricultural Sciences; Emily M. Goodenough, Senior, Animal Sciences; Matthew R. Nusom, Sophomore, Civil Engineering; Kimberly M. Ortiz, Senior, Rangeland Sciences.</w:t>
      </w:r>
    </w:p>
    <w:p w14:paraId="1A464C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itlyn M. Schumacher, Junior, Accountancy; Sarah M. Vanhyning, Senior, Environmental Engineering.</w:t>
      </w:r>
    </w:p>
    <w:p w14:paraId="15ECD5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9B5DC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hedd</w:t>
      </w:r>
    </w:p>
    <w:p w14:paraId="10D88A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E5615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den A. Burgess, Junior, Political Science.</w:t>
      </w:r>
    </w:p>
    <w:p w14:paraId="2779A4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962C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weet Home</w:t>
      </w:r>
    </w:p>
    <w:p w14:paraId="1C231A8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9BE543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oe J. Baxter, Junior, Natural Resources; Amber R. Fears, Senior, Psychology; Nicole M. Grady, Junior, Kinesiology; Jordan S. Hagle, Senior, Psychology; Madelyn Neuschwander, Junior, Natural Resources.</w:t>
      </w:r>
    </w:p>
    <w:p w14:paraId="65B086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dan M. Pearcey, Senior, Computer Science; Alex G. Pitts, Senior, Computer Science; Natalie M. Rodgers, Sophomore, Physics; Lace-Anna L. Shiffert, Senior, Forest Engineering; Jared D. Smith, Senior, Mathematics.</w:t>
      </w:r>
    </w:p>
    <w:p w14:paraId="4034E6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eyson J. Smith, Sophomore, General Engineering; Samuel G. Somatis, Senior, Computer Science; James E. Taylor, Senior, Computer Science; Kennedi D. Waldrop, Senior, Biology.</w:t>
      </w:r>
    </w:p>
    <w:p w14:paraId="488A57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5901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angent</w:t>
      </w:r>
    </w:p>
    <w:p w14:paraId="37943F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D66C1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acy E. Dunson, Senior, Anthropology; Xaydwiind G. Magana, Senior, Horticulture.</w:t>
      </w:r>
    </w:p>
    <w:p w14:paraId="0CD8160A" w14:textId="77777777" w:rsidR="003E046F" w:rsidRDefault="003E046F" w:rsidP="00191373">
      <w:pPr>
        <w:autoSpaceDE w:val="0"/>
        <w:autoSpaceDN w:val="0"/>
        <w:adjustRightInd w:val="0"/>
        <w:spacing w:after="0" w:line="240" w:lineRule="auto"/>
        <w:rPr>
          <w:rFonts w:ascii="Times New Roman" w:hAnsi="Times New Roman" w:cs="Times New Roman"/>
        </w:rPr>
      </w:pPr>
    </w:p>
    <w:p w14:paraId="7A2470A3" w14:textId="418B01FD"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MALHEUR</w:t>
      </w:r>
    </w:p>
    <w:p w14:paraId="630227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4BC11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yssa</w:t>
      </w:r>
    </w:p>
    <w:p w14:paraId="1E0299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4CE0C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nald E. Freel, Senior, Computer Science; Alondra G. Ruiz, Senior, Psychology.</w:t>
      </w:r>
    </w:p>
    <w:p w14:paraId="4FC4C92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B66AD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Ontario</w:t>
      </w:r>
    </w:p>
    <w:p w14:paraId="3D1BAF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A3893B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nis Benitez, Senior, BioHealth Sciences; Andrea Bonadiman, Senior, Digital Communication Arts; Gisselle Gonzalez, Sophomore, Human Devel and Family Science; Tessa M. Hart, Junior, Ecological Engineering; Vincent A. Johnson, Senior, Earth Sciences.</w:t>
      </w:r>
    </w:p>
    <w:p w14:paraId="178819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nes E. Nunez, Senior, Architectural Engineering; Alexander K. Nutt, Sophomore, General Engineering.</w:t>
      </w:r>
    </w:p>
    <w:p w14:paraId="5B5059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47FB4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Vale</w:t>
      </w:r>
    </w:p>
    <w:p w14:paraId="222B03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73623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ycee Delong, Junior, Finance.</w:t>
      </w:r>
    </w:p>
    <w:p w14:paraId="561BFDAE" w14:textId="77777777" w:rsidR="003E046F" w:rsidRDefault="003E046F" w:rsidP="00191373">
      <w:pPr>
        <w:autoSpaceDE w:val="0"/>
        <w:autoSpaceDN w:val="0"/>
        <w:adjustRightInd w:val="0"/>
        <w:spacing w:after="0" w:line="240" w:lineRule="auto"/>
        <w:rPr>
          <w:rFonts w:ascii="Times New Roman" w:hAnsi="Times New Roman" w:cs="Times New Roman"/>
        </w:rPr>
      </w:pPr>
    </w:p>
    <w:p w14:paraId="22FFCF8A" w14:textId="169B125B"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MARION</w:t>
      </w:r>
    </w:p>
    <w:p w14:paraId="4AC9B4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7281E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umsville</w:t>
      </w:r>
    </w:p>
    <w:p w14:paraId="1934DA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AD69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Megan T. Campbell, Sophomore, Psychology; Cielo Chavez Hermenegildo, Junior, Animal Sciences; Jackson H. Reynolds, Freshman, General Engineering.</w:t>
      </w:r>
    </w:p>
    <w:p w14:paraId="66BA4F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8338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urora</w:t>
      </w:r>
    </w:p>
    <w:p w14:paraId="09134D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49A4A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is Alvarado, Sophomore, General Engineering; Hana C. Hunsaker, Senior, Business Administration; Skylar R. Maddox, Senior, Marketing; Shelby H. Parrack, Junior, Biochemistry and Biophysics; Lindsey I. Patton, Junior, Psychology.</w:t>
      </w:r>
    </w:p>
    <w:p w14:paraId="6E1DF1C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a Shipman, Senior, Kinesiology; Sadie R. Thomas, Senior, Computer Science.</w:t>
      </w:r>
    </w:p>
    <w:p w14:paraId="0DD22CC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30D7A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ervais</w:t>
      </w:r>
    </w:p>
    <w:p w14:paraId="472286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29D26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lia A. Brassel, Senior, Kinesiology; Randy K. Gilland, Freshman, Political Science; Turner C. Lear, Senior, Animal Sciences.</w:t>
      </w:r>
    </w:p>
    <w:p w14:paraId="31DCCD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C994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ubbard</w:t>
      </w:r>
    </w:p>
    <w:p w14:paraId="165675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DF0C56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G. Beachy, Senior, Business Administration; Elizabeth De La Lima Perez, Senior, Civil Engineering; Jacob M. Hershberger, Senior, Computer Science; Catalina D. Slangan, Sophomore, Psychology.</w:t>
      </w:r>
    </w:p>
    <w:p w14:paraId="68D2F6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349DE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Jefferson</w:t>
      </w:r>
    </w:p>
    <w:p w14:paraId="7D9A14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167E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manda M. Bruce, Senior, Biology; Lilly F. Courtney, Freshman, Management; Alivia M. Morris, Junior, Human Devel and Family Science; Shelley Rentz, Senior, Economics; Alyse Sheffield, Senior, Public Health.</w:t>
      </w:r>
    </w:p>
    <w:p w14:paraId="490A0D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ina D. Stanley, Sophomore, Graphic Design.</w:t>
      </w:r>
    </w:p>
    <w:p w14:paraId="21B201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4FD56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Keizer</w:t>
      </w:r>
    </w:p>
    <w:p w14:paraId="45ECF5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E9C7A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ah H. Bach, Senior, Bioengineering; Annie-Leigh N. Besa, Sophomore, BioHealth Sciences; Grant A. Biondi, Senior, Sociology; Axel G. Bornstedt, Senior, History; Nicole L. Boyd, Senior, Fisheries &amp; Wildlife Sciences.</w:t>
      </w:r>
    </w:p>
    <w:p w14:paraId="441554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ttany L. Brannen, Senior, Marketing; Neera Butani, Sophomore, Biology; Ryan W. Cowan, Senior, Mechanical Engineering; Ashley N. Doerfler, Junior, Computer Science; Austin J. Epperly, Senior, Nuclear Engineering.</w:t>
      </w:r>
    </w:p>
    <w:p w14:paraId="014CFDF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rianna A. Feinauer, Senior, Psychology; Emily M. Fischer, Freshman, Liberal Studies; Joseph P. Hartsook, Sophomore, Supply Chain &amp; Logistics Mgmt; Abigail E. Hawley, Senior, Accountancy; Avery K. Haymowicz, Senior, Food Science and Technology.</w:t>
      </w:r>
    </w:p>
    <w:p w14:paraId="01B82F8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meria L. Hernandez, Sophomore, Animal Sciences; Samantha N. Hiebenthal, Senior, Digital Communication Arts; Esther A. Hudkins, Sophomore, Kinesiology; Taylor C. Johnson, Senior, Business Administration; Christopher D. Lane-Massee, Senior, Civil Engineering.</w:t>
      </w:r>
    </w:p>
    <w:p w14:paraId="1204CB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eyanne O. Loose, Junior, Creative Writing; Adah Mallery, Senior, History; Victor D. Marquez, Junior, Computer Science; Cole W. Martsfield, Senior, Sociology; Cabe T. Nieth, Sophomore, Civil Engineering.</w:t>
      </w:r>
    </w:p>
    <w:p w14:paraId="5D00CB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a S. Pack, Senior, Business Information Systems; Brynlee R. Ramsay, Junior, Human Devel and Family Science; Madesyn A. Samples, Senior, Biochemistry &amp; Molecular Biolo; Sydney N. Snapp, Junior, Kinesiology; Najma R. Suri, Senior, Biology.</w:t>
      </w:r>
    </w:p>
    <w:p w14:paraId="02983D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ecilia I. Valle, Senior, Psychology; Samantha A. Van Voorhis, Senior, Bioengineering; Domnique M. Williams, Junior, Music Studies; Sissy Zendejas, Senior, Business Analytics.</w:t>
      </w:r>
    </w:p>
    <w:p w14:paraId="2582D3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01D4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Mount Angel</w:t>
      </w:r>
    </w:p>
    <w:p w14:paraId="0C4F7B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04F06B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J. Arritola, Senior, Business Administration; Genavieve F. Pavlicek, Freshman, Agricultural &amp; Food Bus Mgmt; Sarah G. Zitzelberger, Junior, Human Devel and Family Science.</w:t>
      </w:r>
    </w:p>
    <w:p w14:paraId="52C0FD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0BDCD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aint Paul</w:t>
      </w:r>
    </w:p>
    <w:p w14:paraId="1C71BD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2706EC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elia S. Coleman, Sophomore, Management; Hailey J. Farrell, Junior, Marketing.</w:t>
      </w:r>
    </w:p>
    <w:p w14:paraId="3E579EF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2794F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alem</w:t>
      </w:r>
    </w:p>
    <w:p w14:paraId="42F28E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E5802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ylene M. Abraham, Senior, Microbiology; Madison R. Aften, Senior, Nutrition; Araya S. Allen, Junior, BioHealth Sciences; Jose M. Alvarez Carmona, Sophomore, Civil Engineering; Meshach B. Andrawes, Sophomore, Finance.</w:t>
      </w:r>
    </w:p>
    <w:p w14:paraId="4160D9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z Elena N. Anzures-Perez, Senior, Marketing; Matthew G. Astley, Junior, Kinesiology; Null Atwood, Senior, Computer Science; Nesreen Aysheh, Senior, BioHealth Sciences; Ian N. Backus, Junior, Computer Science.</w:t>
      </w:r>
    </w:p>
    <w:p w14:paraId="3B82D4E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loe E. Baker, Junior, Pre-Interiors; Allegra Balderrama, Junior, Environmental Engineering; Molly M. Barela, Junior, Business Administration; Alexis R. Barnwell, Sophomore, Design &amp; Innovation Management; Tanner K. Baughman, Senior, BioHealth Sciences.</w:t>
      </w:r>
    </w:p>
    <w:p w14:paraId="252DE6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gan R. Baus, Senior, Chemical Engineering; Seth T. Beaton, Senior, Kinesiology; Rebecca J. Bingham, Junior, Biochemistry &amp; Molecular Biolo; Brian Blanco Lila, Sophomore, General Engineering; Ryan J. Bohl, Senior, Elect &amp; Computer Engineering.</w:t>
      </w:r>
    </w:p>
    <w:p w14:paraId="6CF374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e C. Bolante, Sophomore, General Engineering; Joshua J. Bradshaw, Junior, General Engineering; Emma L. Brammer, Junior, Marketing; Hayden S. Bridgeman, Junior, Environmental Sciences; Nathaniel J. Brown, Freshman, Mathematics.</w:t>
      </w:r>
    </w:p>
    <w:p w14:paraId="52CE65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A. Bugarin Renteria, Sophomore, Bioresource Research; Ryan P. Bures, Senior, Digital Communication Arts; Travis R. Burger, Junior, Chemical Engineering; Crystal A. Butler, Freshman, Marketing; Jose D. Caballero, Senior, Business Administration.</w:t>
      </w:r>
    </w:p>
    <w:p w14:paraId="532772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umberto Campos, Senior, BioHealth Sciences; Noe M. Campos, Senior, Computer Science; Katarina Carter, Sophomore, Animal Sciences; Brian A. Castellon, Sophomore, University Exploratory Studies; Judith Castillo Ochoa, Sophomore, BioHealth Sciences.</w:t>
      </w:r>
    </w:p>
    <w:p w14:paraId="2B6D26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Yoon-orn D. Chin, Senior, Computer Science; Parker O. Choc, Junior, Elect &amp; Computer Engineering; Daniel E. Coffey, Senior, Mechanical Engineering; Hayden L. Cole, Senior, Computer Science; Caleb Conner, Junior, Accountancy.</w:t>
      </w:r>
    </w:p>
    <w:p w14:paraId="155D78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phen L. Corgan, Senior, Accountancy; Christina L. Cox, Senior, Business Administration; Fidel Delgado, Junior, Environmental Engineering; Sophia N. Ditterick, Senior, Civil Engineering; Troy A. Dunn, Senior, Biochemistry &amp; Molecular Biolo.</w:t>
      </w:r>
    </w:p>
    <w:p w14:paraId="3DEAEB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ace C. Eaton, Junior, Geography &amp; Geospatial Science; Spencer R. Elliott, Sophomore, General Engineering; Korey G. Englert, Senior, Computer Science; Paige M. Erwin, Freshman, University Exploratory Studies; Sidney T. Estes, Junior, Mathematics.</w:t>
      </w:r>
    </w:p>
    <w:p w14:paraId="7848FF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rek P. Ettel, Senior, Mechanical Engineering; Scott A. Fox, Senior, Computer Science; Alex A. Franco Ramos, Senior, Computer Science; Maxwell D. Fry, Junior, Biology; Susana Garcia, Sophomore, Public Health.</w:t>
      </w:r>
    </w:p>
    <w:p w14:paraId="237197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Garcia Torres, Junior, BioHealth Sciences; Cristian J. Garibay, Senior, Computer Science; Edgar Garibay Cervantes, Senior, Business Information Systems; Madeline E. Gertenrich, Junior, Psychology; Sarina T. Grant, Senior, Biochemistry &amp; Molecular Biolo.</w:t>
      </w:r>
    </w:p>
    <w:p w14:paraId="57D82C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le H. Grassman, Junior, Apparel Design; Robert B. Griffin, Sophomore, Biology; Katelyn Gruber, Junior, Anthropology; Danilo Gutierrez Cornejo, Junior, Chemical Engineering; Zachary M. Gwyn, Senior, Construction Engineering Mgt.</w:t>
      </w:r>
    </w:p>
    <w:p w14:paraId="1B2911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rjay L. Hamilton, Senior, Computer Science; Jaymes D. Hamilton, Senior, Computer Science; Eva A. Hammond, Freshman, Psychology; Ethan A. Hardey, Sophomore, Computer Science; Alyssa R. Harris, Junior, Digital Communication Arts.</w:t>
      </w:r>
    </w:p>
    <w:p w14:paraId="119B6D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T. Hart, Junior, Computer Science; Brianna K. Herb, Senior, Business Administration; Francisco J. Hernandez, Junior, Biochemistry &amp; Molecular Biolo; Zahid Hernandez, Sophomore, Arts, Media, and Technology; Tayler G. High, Senior, Marketing.</w:t>
      </w:r>
    </w:p>
    <w:p w14:paraId="12B4B9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M. Hildebrand, Sophomore, Accountancy; Allan T. Hillyer, Senior, Computer Science; Benjamin J. Ho, Senior, Marketing; Duy Q. Hoang, Senior, Biology; Evan A. Hock, Sophomore, Computer Science.</w:t>
      </w:r>
    </w:p>
    <w:p w14:paraId="3A3DAC3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lsey J. Horst, Senior, Marketing; Angel A. Huang, Senior, Elect &amp; Computer Engineering; Jim Huang, Freshman, General Engineering; Kevin K. Hunt, Freshman, Political Science; Elias S. Hunter, Sophomore, Kinesiology.</w:t>
      </w:r>
    </w:p>
    <w:p w14:paraId="6B0544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ler M. Jacobson, Senior, Computer Science; Marissa N. Jantz, Junior, Biology; Parker Johnson, Sophomore, Economics; Paul J. Julum, Sophomore, General Engineering; Leah E. Kahn, Senior, Management.</w:t>
      </w:r>
    </w:p>
    <w:p w14:paraId="44301F5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Kalar, Junior, Business Information Systems; Hayden T. Kennedy, Junior, Business Administration; Leopold Klotz, Junior, General Engineering; Kevin G. Kuenzi, Senior, Food Science and Technology; Adrienne J. La Joie, Junior, Microbiology.</w:t>
      </w:r>
    </w:p>
    <w:p w14:paraId="053012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igail E. LaVerdure, Senior, Biology; Lia G. Larson, Junior, Architectural Engineering; Madison E. Lawrence, Senior, Geography &amp; Geospatial Science; Christopher A. Lemoss, Senior, Computer Science; Christian W. Lessey, Senior, Crop and Soil Science.</w:t>
      </w:r>
    </w:p>
    <w:p w14:paraId="20415D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Li, Sophomore, General Engineering; Jessica A. Li, Senior, Chemistry; Grayson Lindsey, Senior, Botany; Keldon G. Littell, Senior, Public Health; Kitty Liu, Senior, Biochemistry &amp; Molecular Biolo.</w:t>
      </w:r>
    </w:p>
    <w:p w14:paraId="06B4D9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Yuqing Liu, Junior, Computer Science; Cynthia N. Lor, Sophomore, Business Administration; Cecelia Love-Zhou, Junior, Business Administration; Christa E. Manetti, Freshman, Earth Sciences; Chanti Y. Manon-Ferguson, Senior, Ethnic Studies.</w:t>
      </w:r>
    </w:p>
    <w:p w14:paraId="631AEA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livia R. Margolis, Senior, Merchandising Management; Jacob O. Martin, Senior, Psychology; Eimy Martinez Rangel, Sophomore, Kinesiology; Sophie D. Mathews, Senior, BioHealth Sciences; Alexa L. McClung, Senior, Human Devel and Family Science.</w:t>
      </w:r>
    </w:p>
    <w:p w14:paraId="1AA49C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D. McSween, Senior, Finance; Daniel A. Mendez, Freshman, Biology; Megan E. Mersino, Junior, Marketing; Hayden J. Metzger, Junior, Food Science and Technology; Cristian A. Mikeska, Sophomore, University Exploratory Studies.</w:t>
      </w:r>
    </w:p>
    <w:p w14:paraId="380587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D. Miller, Senior, Construction Engineering Mgt; Logan T. Misbach, Senior, Mechanical Engineering; Jenna M. Mitchell, Junior, Biology; Kaylee E. Mitchell, Senior, Nutrition; Maxwell E. Moeller, Senior, Civil Engineering.</w:t>
      </w:r>
    </w:p>
    <w:p w14:paraId="4738CF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Mota Cerda, Senior, Sociology; Saqib Sheraz Muhammad Ibrahim, Junior, Civil Engineering; Jose D. Naranjo Mendez, Sophomore, Elect &amp; Computer Engineering; Ximena Nava Diaz, Sophomore, University Exploratory Studies; Keenan Newcomer, Senior, Computer Science.</w:t>
      </w:r>
    </w:p>
    <w:p w14:paraId="698D468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ummer M. Newman, Senior, Psychology; Andy T. Nguyen, Sophomore, English; Crystal T. Nguyen, Freshman, Accountancy; Nancy Nguyen, Senior, Computer Science; Thuy-Tien H. Nguyen, Sophomore, BioHealth Sciences.</w:t>
      </w:r>
    </w:p>
    <w:p w14:paraId="6BD7B94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ige R. Nichols, Sophomore, Psychology; Joshua M. Nishimura, Sophomore, Business Information Systems; Mason P. Obery, Senior, Elect &amp; Computer Engineering; Aubreyanna R. Olsen, Junior, Spanish; Ellen O. Orton, Junior, Liberal Studies.</w:t>
      </w:r>
    </w:p>
    <w:p w14:paraId="4DEBCB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ce E. Painter, Senior, Sociology; Andreas R. Palmateer, Junior, General Engineering; Roman Patchell, Freshman, Environmental Econ and Policy; Sheniya Patston, Senior, Graphic Design; Samuel J. Paulson, Senior, Biochemistry and Biophysics.</w:t>
      </w:r>
    </w:p>
    <w:p w14:paraId="69F976F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livia M. Pereyra, Senior, Ecological Engineering; Andres E. Perez, Junior, Computer Science; Clint A. Pfeifer, Junior, Construction Engineering Mgt; Bryan J. Piedra, Freshman, General Engineering; Madison D. Pierson, Sophomore, Environmental Econ and Policy.</w:t>
      </w:r>
    </w:p>
    <w:p w14:paraId="2254CD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rika L. Price, Junior, Kinesiology; Zachary T. Pugh, Junior, Ecological Engineering; Luis W. Roberts, Senior, History; Hadley Robinson, Sophomore, Environmental Sciences; Mason J. Rosenau, Sophomore, General Engineering.</w:t>
      </w:r>
    </w:p>
    <w:p w14:paraId="2A51DD1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ggie A. Roth, Senior, Bioresource Research; Sarah I. Roy, Senior, Human Devel and Family Science; Hayden W. Rudolph, Senior, Public Health; Isaac L. Rush, Senior, Digital Communication Arts; Austin J. Rushforth, Freshman, General Engineering.</w:t>
      </w:r>
    </w:p>
    <w:p w14:paraId="219BD6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ad R. Russell, Senior, Digital Communication Arts; Jacob M. Scavarelli, Freshman, General Engineering; Lucas C. Schnell, Senior, Political Science; Olivia A. Schultz, Junior, Psychology; Kirkland W. Scott, Junior, Industrial Engineering.</w:t>
      </w:r>
    </w:p>
    <w:p w14:paraId="727960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K. Seeto, Senior, Psychology; Basie S. Seibert, Senior, Mathematics; Sierra B. Sherland, Junior, English; Anna A. Shewaye, Senior, BioHealth Sciences; Scott D. Sparkman, Credential, Non-Degree Forestry.</w:t>
      </w:r>
    </w:p>
    <w:p w14:paraId="35760E1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ophia J. Stavrianeas, Sophomore, General Engineering; Braylon D. Steffen, Senior, Computer Science; Luke D. Suh, Junior, Food Science and Technology; Devon A. Swank, Senior, Natural Resources; Claire E. Swartz, Post Baccalaureate, Chemistry.</w:t>
      </w:r>
    </w:p>
    <w:p w14:paraId="0D0875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phne C. Tenorio- Marquez, Junior, Mechanical Engineering; Tegan J. Thurston, Senior, Bioengineering; Tiffany Trinh, Sophomore, General Engineering; Tracy Trinh, Freshman, General Engineering; Jacob Urenda Garibay, Senior, Computer Science.</w:t>
      </w:r>
    </w:p>
    <w:p w14:paraId="18A10D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sandro Valdez, Senior, Music Studies; Magnum E. Vinecki, Senior, Finance; Veronica E. Wade, Junior, Biology; Zachary A. Warren, Sophomore, General Engineering; Elodie F. Watson, Sophomore, Psychology.</w:t>
      </w:r>
    </w:p>
    <w:p w14:paraId="759FBD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iely C. White, Senior, Biological Data Sciences; Asher Whitney, Junior, Environmental Sciences; Owen E. Williamson, Senior, Physics; Caleb R. Wren, Junior, Crop and Soil Science; Carman C. Yarnell, Senior, Natural Resources.</w:t>
      </w:r>
    </w:p>
    <w:p w14:paraId="0C4020C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Xin Zhang, Junior, Computer Science; Zi Ying A. Zhen, Senior, Bioengineering; Matthew Y. Zheng, Junior, General Engineering; Athena Zhu, Senior, Bioengineering; Dmitriy S. Zhukovskiy, Junior, Kinesiology.</w:t>
      </w:r>
    </w:p>
    <w:p w14:paraId="133585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W. Zitzelberger, Sophomore, Mathematics.</w:t>
      </w:r>
    </w:p>
    <w:p w14:paraId="074C5D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79877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cotts Mills</w:t>
      </w:r>
    </w:p>
    <w:p w14:paraId="4F2E6E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3530D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igael P. Craig, Sophomore, Digital Communication Arts.</w:t>
      </w:r>
    </w:p>
    <w:p w14:paraId="64484C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4AF7D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ilverton</w:t>
      </w:r>
    </w:p>
    <w:p w14:paraId="1B7F8A2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6E2C5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L. Baez, Sophomore, Business Administration; Dallas K. Bennett, Senior, Energy Systems Engineering; Jackson W. Blomgren, Freshman, History; Connor D. Boring-Mackie, Senior, Music Studies; Sadie B. Brown, Senior, Human Devel and Family Science.</w:t>
      </w:r>
    </w:p>
    <w:p w14:paraId="44D174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eline Dukes, Senior, Nutrition; Cecily R. Evonuk, Freshman, History; Ryan D. Ferry, Senior, Finance; Anthony J. Fleshman, Senior, BioHealth Sciences; Deegan C. Flory, Junior, Business Administration.</w:t>
      </w:r>
    </w:p>
    <w:p w14:paraId="326EBE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llen S. Hannan, Freshman, BioHealth Sciences; Emily N. Huyck, Senior, Management; Andrew Ilisoi, Senior, Economics; Tanner A. Munson, Sophomore, Finance; Roberto Ponce Velez, Freshman, Fisheries &amp; Wildlife Sciences.</w:t>
      </w:r>
    </w:p>
    <w:p w14:paraId="5D8ED4D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vannah P. Reilly, Junior, Finance; Liam M. Robbins, Senior, Computer Science; Michelle L. Stratton, Sophomore, BioHealth Sciences; Alyssa Thibodeau, Senior, Food Science and Technology.</w:t>
      </w:r>
    </w:p>
    <w:p w14:paraId="4B8934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9AEC8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tayton</w:t>
      </w:r>
    </w:p>
    <w:p w14:paraId="713D2F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35EC0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Princess T. Bundy, Senior, Environmental Sciences; Willow P. Curry, Senior, Fisheries &amp; Wildlife Sciences; Brianna L. Dishon, Senior, Kinesiology; Amanda S. Lackey, Senior, BioHealth Sciences; Isabell J. Mccants, Freshman, Psychology.</w:t>
      </w:r>
    </w:p>
    <w:p w14:paraId="7513AA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Francisco Velasco, Senior, Elect &amp; Computer Engineering; Nicholi C. Welter, Senior, BioHealth Sciences.</w:t>
      </w:r>
    </w:p>
    <w:p w14:paraId="0E79684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2A21B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ublimity</w:t>
      </w:r>
    </w:p>
    <w:p w14:paraId="000C71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87C30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dy R. Manning, Sophomore, Biology; Kylie E. Mannix, Sophomore, Kinesiology; Holly K. McGill, Senior, Kinesiology; Mara R. Steele, Senior, Psychology; Austin M. Voltin, Senior, Forestry.</w:t>
      </w:r>
    </w:p>
    <w:p w14:paraId="4F55B6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nner H. Williams, Senior, Mechanical Engineering.</w:t>
      </w:r>
    </w:p>
    <w:p w14:paraId="263C45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133F0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urner</w:t>
      </w:r>
    </w:p>
    <w:p w14:paraId="70A13A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4C42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lan Carrillo-Mejia, Junior, BioHealth Sciences; Dana A. Gann, Senior, Marketing; Chloe K. Hemelstrand, Freshman, Zoology; Devin E. Privratsky, Senior, Construction Engineering Mgt; Denya Rittman, Senior, Liberal Studies.</w:t>
      </w:r>
    </w:p>
    <w:p w14:paraId="2C923C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lake M. Roberson, Junior, Mechanical Engineering.</w:t>
      </w:r>
    </w:p>
    <w:p w14:paraId="01229B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A7A3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oodburn</w:t>
      </w:r>
    </w:p>
    <w:p w14:paraId="652DC3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AE623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lud Ascencio, Senior, Human Devel and Family Science; Errina A. Busurkin, Freshman, University Exploratory Studies; Evelin R. Coto, Senior, Public Health; Maxim S. Feoktistov, Senior, Elect &amp; Computer Engineering; Isabelle V. Fessler, Junior, Human Devel and Family Science.</w:t>
      </w:r>
    </w:p>
    <w:p w14:paraId="67FB53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lie Gubbins, Junior, Biology; Theresa R. Heidt, Junior, Sociology; Cecilia Morales Barajas, Senior, Human Devel and Family Science; Carter G. Nelson, Sophomore, Computer Science; Ameyalli Sanchez Lopez, Junior, Sociology.</w:t>
      </w:r>
    </w:p>
    <w:p w14:paraId="2FC85F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A. Suing, Senior, Marketing; Brynn E. Tupper, Senior, Business Information Systems; Emily R. Ulibarri, Senior, Chemical Engineering; Rylan C. Wymer, Sophomore, General Engineering.</w:t>
      </w:r>
    </w:p>
    <w:p w14:paraId="64750015" w14:textId="77777777" w:rsidR="003E046F" w:rsidRDefault="003E046F" w:rsidP="00191373">
      <w:pPr>
        <w:autoSpaceDE w:val="0"/>
        <w:autoSpaceDN w:val="0"/>
        <w:adjustRightInd w:val="0"/>
        <w:spacing w:after="0" w:line="240" w:lineRule="auto"/>
        <w:rPr>
          <w:rFonts w:ascii="Times New Roman" w:hAnsi="Times New Roman" w:cs="Times New Roman"/>
        </w:rPr>
      </w:pPr>
    </w:p>
    <w:p w14:paraId="3504127B" w14:textId="4C048527"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MORROW</w:t>
      </w:r>
    </w:p>
    <w:p w14:paraId="7845CA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884FD8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oardman</w:t>
      </w:r>
    </w:p>
    <w:p w14:paraId="10FF95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0D13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oper O. Szasz, Junior, Animal Sciences; Edith E. Velasco, Post Baccalaureate, Education.</w:t>
      </w:r>
    </w:p>
    <w:p w14:paraId="68B348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0EF9A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eppner</w:t>
      </w:r>
    </w:p>
    <w:p w14:paraId="430AE7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62E6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son P. Brosnan, Senior, Business Administration; Keegan M. Gibbs, Junior, Agricultural &amp; Food Bus Mgmt.</w:t>
      </w:r>
    </w:p>
    <w:p w14:paraId="3127AB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9E4379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Irrigon</w:t>
      </w:r>
    </w:p>
    <w:p w14:paraId="23365F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7EDEC5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R. Greer, Senior, Construction Engineering Mgt.</w:t>
      </w:r>
    </w:p>
    <w:p w14:paraId="46D681AE" w14:textId="77777777" w:rsidR="003E046F" w:rsidRDefault="003E046F" w:rsidP="00191373">
      <w:pPr>
        <w:autoSpaceDE w:val="0"/>
        <w:autoSpaceDN w:val="0"/>
        <w:adjustRightInd w:val="0"/>
        <w:spacing w:after="0" w:line="240" w:lineRule="auto"/>
        <w:rPr>
          <w:rFonts w:ascii="Times New Roman" w:hAnsi="Times New Roman" w:cs="Times New Roman"/>
        </w:rPr>
      </w:pPr>
    </w:p>
    <w:p w14:paraId="7D9142EF" w14:textId="48D5A2E2"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MULTNOMAH</w:t>
      </w:r>
    </w:p>
    <w:p w14:paraId="48C1CF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5454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rbett</w:t>
      </w:r>
    </w:p>
    <w:p w14:paraId="14444D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B4BC2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gh C. Aron, Junior, Fisheries &amp; Wildlife Sciences; Lauren B. Clayton, Sophomore, Biology; Tara L. Conrad, Junior, Microbiology; Owen Q. Storm, Junior, Computer Science.</w:t>
      </w:r>
    </w:p>
    <w:p w14:paraId="445EB6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09E25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Fairview</w:t>
      </w:r>
    </w:p>
    <w:p w14:paraId="4E1859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71C53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J. Arnold, Senior, Marketing; Allison M. Dehle, Freshman, Finance; Ethan N. Farmen, Junior, Environmental Sciences; Eleazar Heredia-Carvaja, Sophomore, General Engineering; Blakelee J. Meredith, Junior, Animal Sciences.</w:t>
      </w:r>
    </w:p>
    <w:p w14:paraId="34AB52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elin M. Spring, Senior, Biochemistry and Biophysics; Casandra M. Weber, Junior, Psychology.</w:t>
      </w:r>
    </w:p>
    <w:p w14:paraId="2B9708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C2D3D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resham</w:t>
      </w:r>
    </w:p>
    <w:p w14:paraId="4EAAFF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11234A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vania Balmes Ventura, Junior, Political Science; Ellen K. Basinski, Junior, Business Administration; Bailey R. Becker, Junior, Psychology; Rhyan A. Becker, Senior, Human Devel and Family Science; Mariya Bilenko, Junior, BioHealth Sciences.</w:t>
      </w:r>
    </w:p>
    <w:p w14:paraId="0279A2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yonna G. Booze, Senior, Graphic Design; Mia R. Bratcher, Junior, Business Administration; Nicholas Brown, Sophomore, Zoology; Alexis M. Bryson, Junior, BioHealth Sciences; Gabriel S. Carsner, Senior, Psychology.</w:t>
      </w:r>
    </w:p>
    <w:p w14:paraId="0F5495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rrison E. Carter, Sophomore, BioHealth Sciences; John Ivan D. Chan, Junior, Computer Science; Emily C. Chin, Sophomore, Psychology; Katelyn J. Chung, Senior, BioHealth Sciences; Brian V. Chut, Sophomore, Business Administration.</w:t>
      </w:r>
    </w:p>
    <w:p w14:paraId="3B02CE6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dn R. Colbeck, Freshman, Biology; Elianna F. Coulton, Senior, Nutrition; Kimberly M. De Leon-Guzman, Sophomore, Kinesiology; Jackson E. Decker-Haynes, Freshman, University Exploratory Studies; Phillip Dinh, Senior, Computer Science.</w:t>
      </w:r>
    </w:p>
    <w:p w14:paraId="75B557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rista A. Dorsing, Junior, Biology; Jordan R. Dutertre, Senior, Kinesiology; Byron C. Edmonds, Senior, Elect &amp; Computer Engineering; Carina A. Flowers, Junior, Human Devel and Family Science; Jacob L. Freeman, Senior, Climate Science.</w:t>
      </w:r>
    </w:p>
    <w:p w14:paraId="48F737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Quintin T. Gooing, Sophomore, Elect &amp; Computer Engineering; Sarah M. Gradwohl, Junior, Management; Gretchen R. Gustafson, Senior, Liberal Studies; Logan M. Hall, Junior, Mechanical Engineering; Nathan D. Henry, Junior, General Engineering.</w:t>
      </w:r>
    </w:p>
    <w:p w14:paraId="4F061D3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ch J. Hofmann, Senior, Civil Engineering; Lakyn Jacoby, Senior, Natural Resources; Briahna M. Johnson, Junior, Business Administration; Griffin A. Johnson, Sophomore, General Engineering; Dwight C. Kappl, Senior, Computer Science.</w:t>
      </w:r>
    </w:p>
    <w:p w14:paraId="389BD0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ia M. Kendall, Sophomore, Sociology; Jordan D. Kohlhepp, Sophomore, General Engineering; Lauren M. Kohlhepp, Senior, Sociology; Sam R. Kuns, Senior, Digital Communication Arts; Tristan Kuzma, Senior, Mechanical Engineering.</w:t>
      </w:r>
    </w:p>
    <w:p w14:paraId="4CA7F7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elda Lopez-Ubaldo, Senior, Apparel Design; Michelle C. Lua-Hernandez, Sophomore, Human Devel and Family Science; Willow Manwiller, Junior, Biology; Vanessa Marcilla, Senior, Merchandising Management; Kiley A. Maynard, Junior, BioHealth Sciences.</w:t>
      </w:r>
    </w:p>
    <w:p w14:paraId="62BDFF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e McNicholas, Junior, Kinesiology; Brandon M. Miller, Senior, Forestry; Donovan G. Morales Coonrad, Sophomore, Political Science; Duyan D. Ngo, Senior, Psychology; Jacob D. Nonamaker, Senior, Pre-Forest/Civil Engineering.</w:t>
      </w:r>
    </w:p>
    <w:p w14:paraId="2E0641A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lee A. Ramsey, Senior, Bioengineering; Parker N. Reed, Junior, Mechanical Engineering; Hannah Spencer, Senior, English; Carley J. Sprando, Junior, Biology; Madison T. Sternoff, Sophomore, Sociology.</w:t>
      </w:r>
    </w:p>
    <w:p w14:paraId="41125B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chel C. Vedus, Sophomore, Human Devel and Family Science; Arihana J. Wallace, Junior, Kinesiology; Megan C. Ward, Senior, BioHealth Sciences; Krisona Q. Wen, Freshman, University Exploratory Studies; Mara K. White, Sophomore, Human Devel and Family Science.</w:t>
      </w:r>
    </w:p>
    <w:p w14:paraId="785396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erra L. Young, Senior, Computer Science.</w:t>
      </w:r>
    </w:p>
    <w:p w14:paraId="39BF7FC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29528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rtland</w:t>
      </w:r>
    </w:p>
    <w:p w14:paraId="2F3F3CA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8065B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Teresa J. Aguilera, Senior, Graphic Design; Hannah Albers, Junior, Horticulture; Faisal A. Alomair, Senior, Agricultural Sciences; Henry B. Anderson, Junior, Chemical Engineering; Helena C. Atkinson, Freshman, Animal Sciences.</w:t>
      </w:r>
    </w:p>
    <w:p w14:paraId="16FA2B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nie L. Atwood, Senior, Nutrition; Mitchell R. Atwood, Sophomore, General Engineering; Benjamin L. Ayers, Junior, Design &amp; Innovation Management; Patrik K. Baker, Sophomore, Psychology; Sarah N. Baker, Sophomore, BioHealth Sciences.</w:t>
      </w:r>
    </w:p>
    <w:p w14:paraId="165C8B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shall T. Bangs, Junior, Economics; Moises I. Barajas Serrano, Junior, Chemical Engineering; Haile R. Baranello, Senior, Kinesiology; Griffin E. Barbieri, Senior, Marketing; Andrew R. Barker, Junior, Civil Engineering.</w:t>
      </w:r>
    </w:p>
    <w:p w14:paraId="77516B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ie X. Barnett, Freshman, University Exploratory Studies; Otso E. Barron, Junior, General Engineering; Ingrid C. Bartlett, Junior, Biology; Emma N. Baudrexl, Senior, Kinesiology; Sophie N. Baur, Senior, Biological Data Sciences.</w:t>
      </w:r>
    </w:p>
    <w:p w14:paraId="09A8B9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rah L. Bean, Sophomore, Environmental Sciences; Rishon H. Beard, Freshman, Environmental Sciences; Elizabeth A. Beckner-Brown, Senior, Zoology; Aylin Begines Flores, Sophomore, Mechanical Engineering; Nicholas D. Belesiotis, Junior, Environmental Engineering.</w:t>
      </w:r>
    </w:p>
    <w:p w14:paraId="28D9AA7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V. Bennison, Freshman, Business Administration; Joseph V. Benton, Sophomore, Mathematics; Alissa K. Bergquist, Senior, Mechanical Engineering; Ryan C. Berriatua, Senior, Biology; William B. Bertoli, Freshman, General Engineering.</w:t>
      </w:r>
    </w:p>
    <w:p w14:paraId="416E96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M. Bienapfl, Senior, Kinesiology; Madoka C. Blandy, Sophomore, Biochemistry &amp; Molecular Biolo; Griffin J. Blanton, Sophomore, Zoology; Peter J. Bloch, Senior, Computer Science; Clara A. Boime, Sophomore, Kinesiology.</w:t>
      </w:r>
    </w:p>
    <w:p w14:paraId="4A98B66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saundra A. Bonanno, Sophomore, Public Health; Ayantu M. Boriyo, Junior, General Engineering; Josephine F. Borquist, Sophomore, Biology; Zachary J. Bosworth, Senior, Bioengineering; James E. Bowers, Senior, Mechanical Engineering.</w:t>
      </w:r>
    </w:p>
    <w:p w14:paraId="5F99A7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a R. Bowles, Junior, Environmental Sciences; Drake R. Bowman, Freshman, General Engineering; Anneli N. Brackbill, Senior, Nuclear Engineering; Walter L. Bringenberg, Sophomore, General Engineering; Grace M. Brod, Senior, Biology.</w:t>
      </w:r>
    </w:p>
    <w:p w14:paraId="24BC4B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e A. Brooks, Senior, Chemical Engineering; Katrina L. Brown, Senior, Chemistry; Aislyn M. Bryan, Senior, Human Devel and Family Science; Sarah K. Burbank, Freshman, Tourism, Rec, &amp; Adventure Lead; Mitchell B. Burke, Junior, Outdoor Products.</w:t>
      </w:r>
    </w:p>
    <w:p w14:paraId="66ACDB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heodore Burket, Freshman, General Engineering; Kelsey K. Burton, Junior, Biochemistry and Biophysics; Stephen Call, Senior, Finance; Henry D. Cansler, Freshman, Environmental Sciences; Orion A. Capell, Sophomore, Computer Science.</w:t>
      </w:r>
    </w:p>
    <w:p w14:paraId="106D19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eather A. Caples, Senior, Natural Resources; Allison G. Carpenter, Senior, Construction Engineering Mgt; Eva J. Carr, Sophomore, Graphic Design; John Pierre P. Carr, Senior, Computer Science; Brooklyn J. Carson, Junior, Biology.</w:t>
      </w:r>
    </w:p>
    <w:p w14:paraId="446550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lie A. Case, Junior, Botany; Luxy L. Castilleja, Senior, Spanish; Jose S. Cervantes, Junior, Computer Science; Spencer M. Chaffee, Senior, Environmental Sciences; Max S. Chait, Senior, Accountancy.</w:t>
      </w:r>
    </w:p>
    <w:p w14:paraId="7DC737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len B. Chan, Senior, Computer Science; Evelyn C. Chan, Senior, BioHealth Sciences; Josiah Y. Chan, Sophomore, Physics; Emily Chang, Sophomore, BioHealth Sciences; Marley K. Chase, Senior, Public Health.</w:t>
      </w:r>
    </w:p>
    <w:p w14:paraId="5EA9F26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ao T. Chen, Junior, Bioengineering; Jinpeng P. Chen, Sophomore, General Engineering; Andrew M. Choi, Senior, Food Science and Technology; Madisyn A. Christensen, Sophomore, Human Devel and Family Science; Kurtz C. Christner, Senior, Civil Engineering.</w:t>
      </w:r>
    </w:p>
    <w:p w14:paraId="38C675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ah H. Clark, Sophomore, Natural Resources; Mikaela J. Clarke, Senior, Geography &amp; Geospatial Science; Thalia A. Clow, Sophomore, Kinesiology; Jenny M. Co, Sophomore, BioHealth Sciences; Miles A. Cochran, Freshman, General Engineering.</w:t>
      </w:r>
    </w:p>
    <w:p w14:paraId="30A010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istan Coffin, Freshman, General Engineering; Jaime D. Cole, Junior, Horticulture; Elisabeth G. College, Sophomore, Biology; Ian A. Collier, Senior, Computer Science; Audrey L. Collins, Senior, Architectural Engineering.</w:t>
      </w:r>
    </w:p>
    <w:p w14:paraId="0793CF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Nadia Colon, Sophomore, Psychology; Sasha R. Colon, Sophomore, Biology; Brett T. Comsa, Senior, Marine Studies; Joshua A. Cooke, Freshman, BioHealth Sciences; Mary E. Copeland, Junior, Fisheries &amp; Wildlife Sciences.</w:t>
      </w:r>
    </w:p>
    <w:p w14:paraId="4C7D34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M. Crews, Junior, Biology; Hannah Crouser, Sophomore, Human Devel and Family Science; Jason R. Culley, Sophomore, Physics; Adrian A. Cunningham, Junior, Design &amp; Innovation Management; Hazel H. Curley O'Malley, Sophomore, Design &amp; Innovation Management.</w:t>
      </w:r>
    </w:p>
    <w:p w14:paraId="7A5799B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C. Currier, Junior, General Engineering; Brian Dang, Freshman, General Engineering; Andrea F. Darke, Junior, Psychology; Lucas L. Dehnert, Senior, Marketing; Maxine M. Deibele, Junior, Environmental Sciences.</w:t>
      </w:r>
    </w:p>
    <w:p w14:paraId="0DB1BE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randa R. Denman, Senior, Accountancy; Ethan Derstine, Junior, Political Science; Samson M. Devol, Senior, Computer Science; Kirk J. Dibert, Junior, Civil Engineering; Summer A. Dickinson, Senior, Business Administration.</w:t>
      </w:r>
    </w:p>
    <w:p w14:paraId="76E342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kyler V. Dien, Freshman, General Engineering; Ethan C. Disbrow, Post Baccalaureate, Botany; Zoe M. Diskin, Sophomore, Public Health; Thuy Duyen L. Doan, Sophomore, Computer Science; Milan A. Donhowe, Junior, Computer Science.</w:t>
      </w:r>
    </w:p>
    <w:p w14:paraId="077FC4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ilone Y. Donner, Senior, Business Information Systems; Carmen E. Donnerberg, Junior, Psychology; Isabel J. Donovan, Freshman, General Engineering; Rij P. Dorfman, Junior, Elect &amp; Computer Engineering; Johnathon P. Douglas, Junior, Natural Resources.</w:t>
      </w:r>
    </w:p>
    <w:p w14:paraId="4BA5FE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B. Dowling, Sophomore, General Engineering; Miles D. Drake, Senior, Elect &amp; Computer Engineering; Evan D. DuVivier, Senior, Biochemistry &amp; Molecular Biolo; Hannah S. Dugo, Senior, Zoology; Ian D. Dugo, Sophomore, Computer Science.</w:t>
      </w:r>
    </w:p>
    <w:p w14:paraId="3A29AA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lie Duong, Senior, Mechanical Engineering; Devin Ebeling-Hammond, Senior, Nutrition; Victoria Ebert, Senior, Computer Science; Emily M. Eddy, Senior, Biology; Geoffrey D. Engel, Sophomore, Merchandising Management.</w:t>
      </w:r>
    </w:p>
    <w:p w14:paraId="6B73E3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ie A. Ernst, Junior, Animal Sciences; Katja A. Erringer, Junior, Fisheries &amp; Wildlife Sciences; Isabelle Esler, Freshman, University Exploratory Studies; Adam Eubank, Junior, Rangeland Sciences; Taylor D. Evans, Senior, Natural Resources.</w:t>
      </w:r>
    </w:p>
    <w:p w14:paraId="57F94D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ica M. Ewton, Senior, Biochemistry and Biophysics; Daniel R. Eyberg, Senior, Biochemistry and Biophysics; Rene A. Fajer, Junior, BioHealth Sciences; Kainen G. Fiarito, Junior, Biology; Thomas R. Fischer, Junior, Political Science.</w:t>
      </w:r>
    </w:p>
    <w:p w14:paraId="12240A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zra Fischler, Freshman, Environmental Sciences; Danny M. Fisher, Sophomore, American Studies; Joseph W. Fitzpatrick, Senior, Sociology; River A. Flamoe, Sophomore, Sociology; Anna T. Flood, Junior, Creative Writing.</w:t>
      </w:r>
    </w:p>
    <w:p w14:paraId="0BA487E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Oliver O. Flood, Sophomore, General Engineering; Carson E. Flores, Senior, Creative Writing; Cameron E. Fugate, Senior, Kinesiology; Blake E. Fuller, Junior, Computer Science; Mayahuel C. Garcia-Harper, Freshman, University Exploratory Studies.</w:t>
      </w:r>
    </w:p>
    <w:p w14:paraId="41FD5C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da I. Garvin, Sophomore, Psychology; Airianna H. Gaslin, Junior, Environmental Sciences; Nathaniel C. Gaumond, Senior, Mechanical Engineering; Loch W. Gholson, Freshman, General Engineering; Alex M. Giger, Freshman, General Engineering.</w:t>
      </w:r>
    </w:p>
    <w:p w14:paraId="2FD5D9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za M. Giles, Sophomore, General Engineering; Hugo F. Gillard, Freshman, General Engineering; Emmett J. Glaser, Junior, Computer Science; Ethan H. Glenn, Senior, Psychology; Siena J. Glenn, Senior, Microbiology.</w:t>
      </w:r>
    </w:p>
    <w:p w14:paraId="3A14827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olly M. Golightly, Senior, Crop and Soil Science; Aleen C. Golla, Junior, BioHealth Sciences; Mae Graham, Senior, Elect &amp; Computer Engineering; Mollie M. Greenblum, Senior, Psychology; Anya C. Grobey, Sophomore, Biology.</w:t>
      </w:r>
    </w:p>
    <w:p w14:paraId="3FDD5D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da P. Hamilton, Sophomore, Environmental Sciences; Franklin S. Harding, Sophomore, Elect &amp; Computer Engineering; Andrew Harker, Senior, Mechanical Engineering; Marin E. Harker, Sophomore, Political Science; Beck M. Harper, Senior, Biology.</w:t>
      </w:r>
    </w:p>
    <w:p w14:paraId="2A523A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ill C. Hawkinson, Junior, Philosophy; Benjamin M. Haxby, Senior, BioHealth Sciences; Connor M. Heath, Junior, Mechanical Engineering; Anthony T. Hebert, Senior, Digital Communication Arts; Elise M. Hebert, Junior, Psychology.</w:t>
      </w:r>
    </w:p>
    <w:p w14:paraId="2F9767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Kendall L. Hemmer, Sophomore, Human Devel and Family Science; Matthew R. Hendison, Senior, Marketing; Grant J. Hendrickson, Senior, Nuclear Engineering; Ian R. Hermanson, Junior, Mechanical Engineering; Isabelle M. Hernandez, Senior, Mathematics.</w:t>
      </w:r>
    </w:p>
    <w:p w14:paraId="5E7A8E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rry A. Herzberg, Senior, Computer Science; Alyecia Higgins, Senior, Horticulture; Minh Triet D. Ho, Senior, Biochemistry &amp; Molecular Biolo; Tien H. Ho, Junior, BioHealth Sciences; Dashiell L. Hock, Senior, Environmental Econ and Policy.</w:t>
      </w:r>
    </w:p>
    <w:p w14:paraId="1EC4D53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n G. Hocraffer, Sophomore, Biology; Olivia K. Hoffstetter, Senior, Construction Engineering Mgt; Jack M. Hogan, Senior, Construction Engineering Mgt; Natasha C. Hopkins, Senior, Bioresource Research; Kyrie Howarth, Senior, Natural Resources.</w:t>
      </w:r>
    </w:p>
    <w:p w14:paraId="0034862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Hu, Sophomore, General Engineering; Jiehui Huang, Senior, Computer Science; Sydney J. Huard, Freshman, General Engineering; Amanda A. Hunt, Freshman, Art; Heather R. Hunt, Senior, Human Devel and Family Science.</w:t>
      </w:r>
    </w:p>
    <w:p w14:paraId="7A0B8AF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iah M. Irons, Sophomore, Psychology; Shae L. Irwin, Junior, Zoology; Kent I. Ishida, Senior, Ecological Engineering; Damon Jackson, Post Baccalaureate, Natural Resources; Matthew H. Jacobsen, Senior, Computer Science.</w:t>
      </w:r>
    </w:p>
    <w:p w14:paraId="27DE14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leb M. Jacobson, Senior, Digital Communication Arts; Samantha E. Jacobson, Junior, University Exploratory Studies; Jared A. Jarvis, Freshman, Natural Resources; Dylan S. Jay, Senior, Environmental Engineering; Abigail R. Jeanseau, Junior, Horticulture.</w:t>
      </w:r>
    </w:p>
    <w:p w14:paraId="0DBD7A4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tumn H. Jernigan, Senior, Psychology; Beatrice J. Johnson, Sophomore, Art; Gabriel W. Johnson, Sophomore, General Engineering; Isabella R. Johnson, Senior, Marketing; Jacquelyn J. Johnson, Senior, Business Administration.</w:t>
      </w:r>
    </w:p>
    <w:p w14:paraId="3907F6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uu P. Joy, Junior, Physics; Allison J. Joyce, Junior, Microbiology; Sadie A. Julin, Senior, Natural Resources; Samantha L. Kahn, Sophomore, Psychology; Mihret T. Kamal, Sophomore, Civil Engineering.</w:t>
      </w:r>
    </w:p>
    <w:p w14:paraId="019661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unter P. Karnopp, Senior, Construction Engineering Mgt; Logan A. Kary, Junior, Political Science; Heidi Kazeminejad, Post Baccalaureate, Horticulture; Sarah Keath, Junior, Horticulture; Mitchell S. Kenny, Sophomore, Chemistry.</w:t>
      </w:r>
    </w:p>
    <w:p w14:paraId="012D876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lian S. Ketrenos, Sophomore, Business Administration; Abigail R. Key, Senior, Human Devel and Family Science; Gregory D. King, Senior, Pre-Forestry; Jessica N. Knodel, Junior, Public Health; Elselucia d. Knudsen, Junior, Digital Communication Arts.</w:t>
      </w:r>
    </w:p>
    <w:p w14:paraId="4AAF7F2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astasiya Korovskaya, Senior, Political Science; Tristan M. Kryl, Junior, Chemical Engineering; Jennifer A. Kuchar, Freshman, General Engineering; Jim J. Landers, Junior, Computer Science; Sicily A. Larkin, Junior, Human Devel and Family Science.</w:t>
      </w:r>
    </w:p>
    <w:p w14:paraId="49AE34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gan J. Lasater, Senior, Biology; Veronica A. Lawrence, Senior, Accountancy; Michelle Le, Junior, BioHealth Sciences; Rachel Le, Junior, BioHealth Sciences; Timmy T. Le, Freshman, General Engineering.</w:t>
      </w:r>
    </w:p>
    <w:p w14:paraId="3B3232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dia S. Leal, Senior, Fisheries &amp; Wildlife Sciences; Jaida R. Leap, Junior, Ecological Engineering; Jackson W. Lee, Sophomore, General Engineering; Jessica J. Lee, Junior, Mechanical Engineering; Zachary R. Lensch, Junior, Marketing.</w:t>
      </w:r>
    </w:p>
    <w:p w14:paraId="0FD4E61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ac J. Lewis, Senior, Mechanical Engineering; Samuel S. Lewis, Senior, Computer Science; Samuel Liang, Junior, Elect &amp; Computer Engineering; Zhi Y. Liang, Sophomore, General Engineering; Jason Lien, Sophomore, General Engineering.</w:t>
      </w:r>
    </w:p>
    <w:p w14:paraId="758B58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acie M. Lillis, Post Baccalaureate, Music Studies; Ke'Alohi V. Lilly, Senior, Nutrition; Iolar C. Lima, Junior, Environmental Engineering; Kelsey M. Limnell, Sophomore, Psychology; Isabella P. Lo, Sophomore, General Engineering.</w:t>
      </w:r>
    </w:p>
    <w:p w14:paraId="7DDA41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 M. Lockhart, Senior, Environmental Sciences; Annabelle Lohman, Senior, Liberal Studies; Sierra M. Loiselle, Senior, Elect &amp; Computer Engineering; Sean C. Loughran, Post Baccalaureate, Civil Engineering; Nathan K. Luu, Junior, Biology.</w:t>
      </w:r>
    </w:p>
    <w:p w14:paraId="39036F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c P. Ly, Senior, Chemistry; Adison S. Lyon-Myrick, Sophomore, Women, Gender, and Sexuality; Deirdre Lyons-Keefe, Post Baccalaureate, Computer Science; Daniel Ma, Senior, Mechanical Engineering; Isabel R. Mace-Mclatchie, Senior, Natural Resources.</w:t>
      </w:r>
    </w:p>
    <w:p w14:paraId="53C760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llie R. Macgregor, Senior, Bioengineering; Christos D. Makarounis, Sophomore, Tourism, Rec, &amp; Adventure Lead; Jacob H. Makuch, Senior, Chemical Engineering; Samuel R. Makuch, Junior, General Engineering; Kathryn M. Manning, Senior, Botany.</w:t>
      </w:r>
    </w:p>
    <w:p w14:paraId="22C7F30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tchell A. Manzano, Senior, Mechanical Engineering; Stella Marcum, Junior, Human Devel and Family Science; Dylan C. Marking, Senior, Bioengineering; Catherine R. Markwell, Junior, Management; Joseph W. Marsh, Sophomore, General Engineering.</w:t>
      </w:r>
    </w:p>
    <w:p w14:paraId="6BC30B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queline Martinez De Jesus, Freshman, Animal Sciences; Alexander N. Marx, Senior, Computer Science; Elijah M. Marx, Senior, Mechanical Engineering; Brooks W. McCauley, Senior, Finance; Guy H. McFeeters-Krone, Senior, Ecological Engineering.</w:t>
      </w:r>
    </w:p>
    <w:p w14:paraId="34AED3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onte S. Mckinnis, Sophomore, General Engineering; Yosyas E. Mesfien, Sophomore, Finance; Simon A. Miga, Junior, Kinesiology; Emily C. Miller, Senior, Music Studies; Kristin M. Miller, Senior, Business Administration.</w:t>
      </w:r>
    </w:p>
    <w:p w14:paraId="32060D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oghan G. Miller, Sophomore, Sociology; Olivia K. Miller, Junior, Kinesiology; Truman Miller, Junior, Arts, Media, and Technology; Simon W. Millsap, Senior, Business Information Systems; Keeton T. Mitchell, Junior, Mechanical Engineering.</w:t>
      </w:r>
    </w:p>
    <w:p w14:paraId="2D43F4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an T. Mitchell, Junior, Economics; Adam J. Moar, Senior, Mechanical Engineering; Dallin Molina, Senior, Economics; Nathalie C. Mondress, Sophomore, Ecological Engineering; Jordi C. Moo-Fuentes, Senior, Animal Sciences.</w:t>
      </w:r>
    </w:p>
    <w:p w14:paraId="22F793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vin E. Moore, Junior, Industrial Engineering; Robert C. Moore, Senior, Mechanical Engineering; Michael B. Morgan, Senior, Mechanical Engineering; Teppei E. Mori-Gilles, Senior, Bioengineering; Kai T. Morita-McVey, Sophomore, Computer Science.</w:t>
      </w:r>
    </w:p>
    <w:p w14:paraId="0ED4607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ander R. Moskowitz, Senior, Supply Chain &amp; Logistics Mgmt; Sten G. Moyers, Junior, Nuclear Engineering; Evan R. Mrazik, Senior, Computer Science; Molly D. Murphy, Freshman, Chemistry; Tade P. Mutrie, Junior, Mechanical Engineering.</w:t>
      </w:r>
    </w:p>
    <w:p w14:paraId="048551E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a J. Nakamura-Daya, Senior, Public Health; Ethan G. Ng, Senior, Computer Science; Binh Nam D. Nguyen, Senior, Human Devel and Family Science; Britney H. Nguyen, Junior, BioHealth Sciences; Cindy T. Nguyen, Sophomore, General Engineering.</w:t>
      </w:r>
    </w:p>
    <w:p w14:paraId="09A4E0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rlene B. Nguyen, Senior, Ethnic Studies; Martin M. Nguyen, Junior, Kinesiology; Norman D. Nguyen, Senior, Business Information Systems; Sidney M. Nguyen, Freshman, Public Health; Thy Y. Nguyen, Freshman, Design &amp; Innovation Management.</w:t>
      </w:r>
    </w:p>
    <w:p w14:paraId="154EA5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ivian N. Nguyen, Senior, Chemistry; Vy P. Nguyen, Senior, BioHealth Sciences; Wren Nguyen, Freshman, Psychology; Carson C. Nitta, Sophomore, General Engineering; Lily R. Noling, Senior, Marketing.</w:t>
      </w:r>
    </w:p>
    <w:p w14:paraId="0525718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id B. O'Connor, Senior, Biology; Lorcan P. O'Longaigh, Sophomore, Psychology; William A. Ohle, Junior, Mechanical Engineering; Elissa R. Ostroff, Senior, English; Abdullah F. Oumar, Senior, Computer Science.</w:t>
      </w:r>
    </w:p>
    <w:p w14:paraId="087FDD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guel A. Pantoja, Junior, BioHealth Sciences; Ruby M. Park, Freshman, Pre-Apparel; Porter L. Parker-Smyth, Senior, Biology; Betty J. Pasewe, Junior, Accountancy; Pocket J. Patino, Senior, Construction Engineering Mgt.</w:t>
      </w:r>
    </w:p>
    <w:p w14:paraId="2C595D0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mi Patron-Soto, Senior, Biology; Anna P. Patterson, Freshman, University Exploratory Studies; Liam R. Patterson, Junior, Psychology; Dana G. Pearson, Senior, Computer Science; Nicholas R. Peavey, Senior, Psychology.</w:t>
      </w:r>
    </w:p>
    <w:p w14:paraId="7B5222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Finn H. Peck, Junior, Microbiology; Karah J. Pena, Freshman, Pre-Education; Rachel N. Percell, Sophomore, Zoology; Torin D. Perkins, Sophomore, General Engineering; Anna C. Perry, Senior, Crop and Soil Science.</w:t>
      </w:r>
    </w:p>
    <w:p w14:paraId="191446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D. Petersen, Senior, Computer Science; Natalya R. Peterson, Senior, Graphic Design; Duy Pham, Senior, Computer Science; Emma T. Pham, Freshman, Chemistry; Jonathan D. Pham, Sophomore, General Engineering.</w:t>
      </w:r>
    </w:p>
    <w:p w14:paraId="39E673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na Phan, Senior, Biology; Kamryn M. Phillips, Junior, Kinesiology; Anthony C. Piacentini, Junior, Industrial Engineering; Casey M. Pierce, Junior, Horticulture; Damien M. Pimont, Junior, Mechanical Engineering.</w:t>
      </w:r>
    </w:p>
    <w:p w14:paraId="58F21C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Aubrey Pine, Senior, Natural Resources; Maxwell J. Pollack, Sophomore, General Engineering; Katherine P. Polte, Senior, Biology; Will T. Potter, Senior, Forestry; Deja R. Preusser, Senior, Chemical Engineering.</w:t>
      </w:r>
    </w:p>
    <w:p w14:paraId="5B3D5A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idget S. Price, Senior, Chemical Engineering; Ingrid A. Price, Freshman, University Exploratory Studies; Rebekka L. Purcell, Junior, Biochemistry and Biophysics; Kevin Z. Qiu, Junior, General Engineering; Hailey M. Quigley, Junior, Digital Communication Arts.</w:t>
      </w:r>
    </w:p>
    <w:p w14:paraId="5BBA840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njamin H. Rabaud, Sophomore, Mechanical Engineering; Aaron M. Rafter, Junior, Computer Science; Ethan A. Rahnama, Senior, Computer Science; Ann M. Ramsey, Senior, Animal Sciences; Isabelle J. Ray, Senior, Agricultural Sciences.</w:t>
      </w:r>
    </w:p>
    <w:p w14:paraId="1D6927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mes J. Ray, Sophomore, Construction Engineering Mgt; Elizabeth W. Reece, Senior, Biology; Zoe T. Reece, Sophomore, Pre-Apparel; Elizabeth A. Reunert, Senior, Psychology; Ella B. Riis, Junior, Computer Science.</w:t>
      </w:r>
    </w:p>
    <w:p w14:paraId="6617F48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e A. Rinehart, Senior, Business Analytics; Rose Roberts, Junior, Natural Resources; Kylie J. Robinson, Sophomore, University Exploratory Studies; Helena G. Rocha, Junior, Biology; Teagan A. Rocheville-Higgins, Junior, Bioengineering.</w:t>
      </w:r>
    </w:p>
    <w:p w14:paraId="400D8FE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kry L. Rogers, Senior, Biology; Benjamin G. Roholt, Freshman, Creative Writing; Hannah E. Romeis, Junior, Public Health; Ronnie Rong, Junior, Finance; Mitchell Z. Rose, Junior, Elect &amp; Computer Engineering.</w:t>
      </w:r>
    </w:p>
    <w:p w14:paraId="635754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sha N. Rosenthal, Junior, Computer Science; Connor Roth, Post Baccalaureate, Mathematics; Alexis R. Roulette, Senior, Human Devel and Family Science; Alden Roy, Sophomore, General Engineering; Kai Q. Roy, Senior, Elect &amp; Computer Engineering.</w:t>
      </w:r>
    </w:p>
    <w:p w14:paraId="2855B2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lo D. Rubinger, Freshman, Marketing; Zane S. Russell, Junior, Design &amp; Innovation Management; Rachel J. Russo, Junior, Business Administration; Emmanuela V. Russu, Senior, Biology; Aidan W. Ryan, Junior, Botany.</w:t>
      </w:r>
    </w:p>
    <w:p w14:paraId="7AAE8D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Quinn A. Ryan, Senior, Nutrition; Marley P. Samuel, Sophomore, Management; Isaac A. Sanchez-Bishop, Freshman, BioHealth Sciences; Benjamin W. Santosa, Sophomore, Spanish; Andrew J. Sauer, Senior, Computer Science.</w:t>
      </w:r>
    </w:p>
    <w:p w14:paraId="1588AA3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aron Sayachith, Sophomore, Civil Engineering; Kamen Q. Schaefle, Senior, Mechanical Engineering; Zakiah G. Schaefle, Senior, Computer Science; Joel M. Scheetz, Junior, Mechanical Engineering; Dylan K. Schmidt, Freshman, Kinesiology.</w:t>
      </w:r>
    </w:p>
    <w:p w14:paraId="36F72B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ina R. Scholtz, Senior, Liberal Studies; Ashton N. Schrage, Senior, Business Information Systems; Otillia C. Schreuder, Senior, Crop and Soil Science; Paige C. Schubert, Junior, Human Devel and Family Science; Riley T. Schweizer, Senior, Bioengineering.</w:t>
      </w:r>
    </w:p>
    <w:p w14:paraId="4357D1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na J. Senten, Senior, Bioengineering; Gabriella E. Sewell, Senior, Biology; Natalie L. Sharp, Sophomore, Liberal Studies; Emma L. Sheets, Senior, Environmental Engineering; Benjamin H. Shiffman, Senior, Computer Science.</w:t>
      </w:r>
    </w:p>
    <w:p w14:paraId="1B0C21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ac T. Shulevitz, Sophomore, Civil Engineering; Zoe J. Shulevitz, Senior, Economics; Benjamin V. Sihavong, Junior, BioHealth Sciences; Paul A. Simko, Sophomore, General Engineering; Jace V. Smith, Junior, Kinesiology.</w:t>
      </w:r>
    </w:p>
    <w:p w14:paraId="3B604A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T. Smith, Freshman, Engineering Science; Kelly M. Smith, Sophomore, Art; Miles A. Smith, Freshman, General Engineering; Jesse Snavlin, Post Baccalaureate, Botany; David N. Sokolov, Sophomore, General Engineering.</w:t>
      </w:r>
    </w:p>
    <w:p w14:paraId="7817FE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T. Spathas, Freshman, University Exploratory Studies; Fiona M. Staczek, Senior, Natural Resources; Meghan G. Stanner, Senior, Graphic Design; Alia R. Starman, Junior, Bioengineering; Aiyana M. Stevens-Rose, Junior, Psychology.</w:t>
      </w:r>
    </w:p>
    <w:p w14:paraId="4B97C0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illiam H. Stewart, Sophomore, Environmental Sciences; Edward N. Storr-Desmond, Sophomore, BioHealth Sciences; Ella E. Stout, Junior, Public Health; Ari P. Strauss, Sophomore, Biology; Annika J. Sturges, Sophomore, BioHealth Sciences.</w:t>
      </w:r>
    </w:p>
    <w:p w14:paraId="17B016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an Su, Senior, Computer Science; Annika E. Sundstrom, Senior, Ecological Engineering; Glenn H. Sutter, Junior, Bioengineering; Ander W. Switalla, Senior, Bioengineering; Sophia R. Switzer, Senior, Chemistry.</w:t>
      </w:r>
    </w:p>
    <w:p w14:paraId="5964D38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Kelly Y. Tang, Junior, BioHealth Sciences; Kenneth Tang, Junior, Elect &amp; Computer Engineering; Vinh Q. Tang, Junior, Business Administration; Sage M. Taylor, Junior, Food Science and Technology; Cheryl Thomas, Junior, History.</w:t>
      </w:r>
    </w:p>
    <w:p w14:paraId="0C12F8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enna L. Titcomb, Junior, Computer Science; Henry A. Tolls, Sophomore, Business Administration; Leigh A. Torrence, Senior, Natural Resources; Grant A. Towers, Freshman, General Engineering; Noah C. Traer, Sophomore, University Exploratory Studies.</w:t>
      </w:r>
    </w:p>
    <w:p w14:paraId="4ECD30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Tran, Junior, Industrial Engineering; Ruby N. Tran, Junior, BioHealth Sciences; Samuel T. Tran, Senior, Computer Science; Vivian N. Tran, Senior, Biology; Adam A. Truong, Senior, Computer Science.</w:t>
      </w:r>
    </w:p>
    <w:p w14:paraId="30C354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mberly L. Truong, Senior, Computer Science; Hung S. Tuan, Senior, Construction Engineering Mgt; Samantha R. Tuleya, Senior, Animal Sciences; Cat Turk, Sophomore, Psychology; Emma D. Turner, Senior, Human Devel and Family Science.</w:t>
      </w:r>
    </w:p>
    <w:p w14:paraId="5094C5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an M. Unitan, Senior, Mathematics; Ian C. Van Emmerik, Sophomore, Computer Science; Jillian J. Van Vleet, Junior, Marketing; Dylan E. Varga, Sophomore, Computer Science; Lily Z. Varon, Senior, Architectural Engineering.</w:t>
      </w:r>
    </w:p>
    <w:p w14:paraId="7674DF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incent W. Vaughn-Uding, Junior, Mechanical Engineering; Dominic F. Verna-Ketel, Senior, Mechanical Engineering; Alana H. Vo, Senior, Public Health; Terrie D. Vu, Junior, General Engineering; Alicia T. Vuong, Senior, Chemical Engineering.</w:t>
      </w:r>
    </w:p>
    <w:p w14:paraId="7CA0BB6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lian M. Waddick, Junior, Psychology; Thomas W. Wagner, Sophomore, Computer Science; Jonah I. Wald, Sophomore, General Engineering; Brennan R. Waldow, Freshman, General Engineering; Isella G. Wallace, Senior, BioHealth Sciences.</w:t>
      </w:r>
    </w:p>
    <w:p w14:paraId="3D42EE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en C. Walters, Junior, Public Health; Lily A. Warren, Junior, Digital Communication Arts; Sierra M. Weatherell, Junior, Psychology; Maya J. Webb, Senior, Social Science; Craig M. Weeks, Senior, Mechanical Engineering.</w:t>
      </w:r>
    </w:p>
    <w:p w14:paraId="4BB853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lton J. Weidman, Freshman, Marketing; Dashiel M. Weidman, Senior, Accountancy; Jack L. Weinberg, Sophomore, Food Science and Technology; Jane T. White, Freshman, Botany; Savannah M. Whiteford, Senior, Biology.</w:t>
      </w:r>
    </w:p>
    <w:p w14:paraId="7970A1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S. Wickman, Junior, Computer Science; Henry T. Williams, Junior, BioHealth Sciences; Brendan Wilson, Senior, Outdoor Products; Briana M. Wilson, Junior, Psychology; Douglas G. Wilson, Senior, Computer Science.</w:t>
      </w:r>
    </w:p>
    <w:p w14:paraId="70E0FB1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clan P. Winicki, Sophomore, Mechanical Engineering; Grace J. Winningham, Junior, Biochemistry and Biophysics; Bryce N. Wipper, Senior, Construction Engineering Mgt; Karen Wong, Junior, BioHealth Sciences; Rachel E. Woods, Junior, Biology.</w:t>
      </w:r>
    </w:p>
    <w:p w14:paraId="020DBEC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scher N. Wright-Dykhouse, Freshman, General Engineering; Ian A. Wyse, Post Baccalaureate, Computer Science; Bruce W. Yan, Junior, Computer Science; Yan Yan, Senior, Crop and Soil Science; Silvan P. Yang, Junior, Chemical Engineering.</w:t>
      </w:r>
    </w:p>
    <w:p w14:paraId="645CCA4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as Yao, Senior, BioHealth Sciences; Calvin E. Yeargers, Freshman, University Exploratory Studies; Cyan Y. Yoshida, Sophomore, General Engineering; Jacky K. Yu, Sophomore, Mechanical Engineering; Philip B. Zaerr, Sophomore, General Engineering.</w:t>
      </w:r>
    </w:p>
    <w:p w14:paraId="56C82A6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len J. Zhao, Senior, Construction Engineering Mgt; Alex Zhen, Senior, Bioengineering; Joel D. Zielke, Senior, Business Administration.</w:t>
      </w:r>
    </w:p>
    <w:p w14:paraId="580ECB5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A9C9F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routdale</w:t>
      </w:r>
    </w:p>
    <w:p w14:paraId="75AD4B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3E2C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Farah Afifah, Senior, Nutrition; Matthew C. Beitler, Senior, Computer Science; Adina S. Bors, Senior, Business Administration; Sergio Bravo, Junior, Finance; Max E. Campbell, Senior, Political Science.</w:t>
      </w:r>
    </w:p>
    <w:p w14:paraId="304205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han J. Geiger, Senior, Business Administration; Rivers M. Gross, Junior, Kinesiology; Sage E. Jones, Junior, BioHealth Sciences; Bentina T. Kouadio, Senior, Business Administration; Tony Le, Senior, Chemical Engineering.</w:t>
      </w:r>
    </w:p>
    <w:p w14:paraId="6FDFE5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Kayla M. MacFarlane-Herold, Senior, Mechanical Engineering; Luke L. Melton, Junior, Kinesiology; James Nelson, Sophomore, Physics; Elizabeth Nguyen, Junior, Philosophy; Timothy D. Nguyen, Senior, Computer Science.</w:t>
      </w:r>
    </w:p>
    <w:p w14:paraId="7B7760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son R. Rauschkolb, Freshman, Computer Science; Penelope G. Sagdal, Junior, Biochemistry &amp; Molecular Biolo; Emily A. Steinman, Senior, Fisheries &amp; Wildlife Sciences; Jacob J. Teeny, Senior, Business Administration.</w:t>
      </w:r>
    </w:p>
    <w:p w14:paraId="2DAB600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8FE0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ood Village</w:t>
      </w:r>
    </w:p>
    <w:p w14:paraId="049183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D5D206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rren C. Meyers, Senior, Computer Science.</w:t>
      </w:r>
    </w:p>
    <w:p w14:paraId="7A82DC74" w14:textId="77777777" w:rsidR="003E046F" w:rsidRDefault="003E046F" w:rsidP="00191373">
      <w:pPr>
        <w:autoSpaceDE w:val="0"/>
        <w:autoSpaceDN w:val="0"/>
        <w:adjustRightInd w:val="0"/>
        <w:spacing w:after="0" w:line="240" w:lineRule="auto"/>
        <w:rPr>
          <w:rFonts w:ascii="Times New Roman" w:hAnsi="Times New Roman" w:cs="Times New Roman"/>
        </w:rPr>
      </w:pPr>
    </w:p>
    <w:p w14:paraId="58B1D0DC" w14:textId="2455614F"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POLK</w:t>
      </w:r>
    </w:p>
    <w:p w14:paraId="38A66A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35FF7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allas</w:t>
      </w:r>
    </w:p>
    <w:p w14:paraId="73AFBC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7E4B52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lison B. Abel, Junior, Psychology; Sarah M. Baer, Junior, Architectural Engineering; Paige S. Bowler, Senior, Speech Communication; Ty W. Brewen, Senior, Mechanical Engineering; Jonathan E. Dressel, Senior, Computer Science.</w:t>
      </w:r>
    </w:p>
    <w:p w14:paraId="5C0637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itlyn Eshelby, Freshman, Psychology; Rachel P. Ewing, Senior, Animal Sciences; Jesse J. Gilbert, Senior, Forestry; Alessandro J. Giuliani, Sophomore, General Engineering; Sy B. Graber, Freshman, Natural Resources.</w:t>
      </w:r>
    </w:p>
    <w:p w14:paraId="757B4C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yn R. Kennedy, Junior, Kinesiology; Logan M. Kumnick, Sophomore, Biology; Ethan A. Largent, Junior, Computer Science; Cady A. Martin, Freshman, General Engineering; Danny Nguyen, Freshman, University Exploratory Studies.</w:t>
      </w:r>
    </w:p>
    <w:p w14:paraId="16406A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ma Poston, Senior, Business Administration; Estuardo F. Ramos Alvarez, Senior, Elect &amp; Computer Engineering; Natalia E. Schilling, Senior, Civil Engineering; Aaron J. Schomus, Freshman, Fisheries &amp; Wildlife Sciences; Leanne M. Sleeper, Senior, Animal Sciences.</w:t>
      </w:r>
    </w:p>
    <w:p w14:paraId="4052688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avis M. Wilson, Senior, Mechanical Engineering; Rhand S. Wood, Junior, Biochemistry &amp; Molecular Biolo.</w:t>
      </w:r>
    </w:p>
    <w:p w14:paraId="347FDA0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DB3A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rand Ronde</w:t>
      </w:r>
    </w:p>
    <w:p w14:paraId="2063B8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C99AF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ses R. Mercier, Sophomore, Anthropology; Tanner Onstot, Senior, Fisheries &amp; Wildlife Sciences.</w:t>
      </w:r>
    </w:p>
    <w:p w14:paraId="1EECED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25970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Independence</w:t>
      </w:r>
    </w:p>
    <w:p w14:paraId="3C3CE4A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71D40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s Brown, Senior, Bioengineering; Madeline C. Brown, Senior, Business Administration; Moises I. Falcon, Sophomore, Computer Science; Eduardo E. Gonzalez, Senior, Computer Science; Paola Jimenez Dimas, Junior, Pre-Forestry.</w:t>
      </w:r>
    </w:p>
    <w:p w14:paraId="084516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ri R. Kelley, Junior, Sociology; Melanie A. Meador, Senior, Animal Sciences; Diana R. Nye, Senior, BioHealth Sciences; Sebastian E. Perfecto, Junior, Business Administration; Sean M. Stephenson, Junior, Pre-Forestry.</w:t>
      </w:r>
    </w:p>
    <w:p w14:paraId="5D6C38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Todd, Senior, Psychology; Enrique E. Vega, Sophomore, General Engineering.</w:t>
      </w:r>
    </w:p>
    <w:p w14:paraId="1BCB29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C0D5D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onmouth</w:t>
      </w:r>
    </w:p>
    <w:p w14:paraId="07B98AB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40A26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T. Alred, Senior, Chemical Engineering; Anton Alvarez, Senior, Bioresource Research; Clayton S. Amerman, Sophomore, General Engineering; Taylor R. Buccello, Senior, Biology; Caleb T. Centanni, Senior, Music.</w:t>
      </w:r>
    </w:p>
    <w:p w14:paraId="4462AF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vallynn L. Foshay, Senior, Biology; Melanie K. Harrington, Junior, Liberal Studies; AnneMarie V. Hasbrook, Senior, Bioengineering; Dempsey J. Hutchinson, Sophomore, Accountancy; Anna Law, Senior, Animal Sciences.</w:t>
      </w:r>
    </w:p>
    <w:p w14:paraId="18FAF3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R. Leep, Junior, Nuclear Engineering; Owen P. Lemaster, Sophomore, General Engineering; Johnny X. Li, Sophomore, General Engineering; Sydney M. Nash, Junior, Chemical Engineering; Kassidy C. Nelson, Junior, Art.</w:t>
      </w:r>
    </w:p>
    <w:p w14:paraId="6E5FBCF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un M. Talmadge, Senior, Creative Writing; Caylen J. Thomas, Junior, Chemical Engineering; Mayra Trujillo, Senior, Marketing.</w:t>
      </w:r>
    </w:p>
    <w:p w14:paraId="69E183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B7DFC9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alem</w:t>
      </w:r>
    </w:p>
    <w:p w14:paraId="7B50372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F6178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ka H. Aare, Junior, Biology; Kristina L. Aare, Senior, Fisheries &amp; Wildlife Sciences; Heather E. Banks, Senior, Human Devel and Family Science; Jesus Barajas Navarro, Senior, Business Administration; Morgan G. Berryman, Junior, Digital Communication Arts.</w:t>
      </w:r>
    </w:p>
    <w:p w14:paraId="695ED7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rrett A. Biwer, Sophomore, General Engineering; Brooke K. Bouldin, Senior, Mechanical Engineering; Anthony M. Broncheau, Freshman, Business Administration; Christopher A. Butler, Senior, Computer Science; Justin M. Chamness, Senior, Mechanical Engineering.</w:t>
      </w:r>
    </w:p>
    <w:p w14:paraId="769000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ino J. Cisneros, Freshman, General Engineering; Caitlin J. Conn, Junior, Human Devel and Family Science; Veronica A. Cooke, Junior, Environmental Engineering; Claire Cowart, Senior, Horticulture; Sofia E. Dixon, Sophomore, BioHealth Sciences.</w:t>
      </w:r>
    </w:p>
    <w:p w14:paraId="0D621D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pencer T. Doran, Senior, Nuclear Engineering; Lucas K. Dunn, Sophomore, General Engineering; Zach J. Elms, Senior, Computer Science; Michael D. Enck, Senior, Geography &amp; Geospatial Science; William E. Endicott, Senior, Computer Science.</w:t>
      </w:r>
    </w:p>
    <w:p w14:paraId="0818488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rrett C. Evans, Sophomore, Political Science; Alyssa M. Fairhurst, Sophomore, BioHealth Sciences; Tyson P. Fairhurst, Senior, Computer Science; Peter J. Fan, Senior, Business Administration; Nathan S. Faust, Sophomore, Chemical Engineering.</w:t>
      </w:r>
    </w:p>
    <w:p w14:paraId="26A3AAC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kayla V. Foster, Senior, Human Devel and Family Science; Nathan R. Garcia, Freshman, General Engineering; Sophia J. Glisson, Senior, Religious Studies; Timothy A. Goloviznin, Sophomore, Elect &amp; Computer Engineering; Alex J. Grasley, Senior, Computer Science.</w:t>
      </w:r>
    </w:p>
    <w:p w14:paraId="6FDC5E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jah R. Haines, Sophomore, General Engineering; Brinsley A. Hammond-Brouwer, Junior, General Engineering; Madisyn S. Haney, Junior, BioHealth Sciences; Reagan T. Hansen, Freshman, Chemistry; Kailee A. Horton, Senior, Kinesiology.</w:t>
      </w:r>
    </w:p>
    <w:p w14:paraId="741101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istan D. Jackson, Senior, Mechanical Engineering; Cooper L. Johnson, Sophomore, General Engineering; Keaton A. Jones-Gratiot, Senior, Digital Communication Arts; Julissa H. Kochi, Junior, Elect &amp; Computer Engineering; Denisa C. Kraynick, Sophomore, BioHealth Sciences.</w:t>
      </w:r>
    </w:p>
    <w:p w14:paraId="4B8395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cKenzie R. Kress, Senior, BioHealth Sciences; Matthew G. Litwin, Senior, Mechanical Engineering; Callie M. Luth, Senior, Interior Design; April A. Martin, Junior, Biochemistry &amp; Molecular Biolo; Annelise S. Martinez, Sophomore, Psychology.</w:t>
      </w:r>
    </w:p>
    <w:p w14:paraId="120A1B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S. McDonough, Senior, Mechanical Engineering; Daniel C. Mcneely, Senior, Natural Resources; Jordan P. Meulink, Junior, Business Administration; Madelyn R. Moore, Junior, Business Administration; Zinn K. Morton, Senior, Computer Science.</w:t>
      </w:r>
    </w:p>
    <w:p w14:paraId="28D191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leb A. Neill, Junior, Elect &amp; Computer Engineering; Amani J. Noor, Junior, BioHealth Sciences; Connor M. Oliver, Sophomore, General Engineering; Keaton K. Page, Senior, Design &amp; Innovation Management; Trystan L. Paine, Freshman, Finance.</w:t>
      </w:r>
    </w:p>
    <w:p w14:paraId="0AD526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rdan W. Peterson, Senior, Computer Science; Emmet Pettit, Senior, Graphic Design; Lucas J. Plaisted, Junior, Elect &amp; Computer Engineering; Madison L. Plaisted, Senior, Chemical Engineering; Amanda R. Poe, Sophomore, General Engineering.</w:t>
      </w:r>
    </w:p>
    <w:p w14:paraId="2E3E28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M. Raschkes, Senior, Design &amp; Innovation Management; Taylor N. Redman, Senior, Kinesiology; Satine S. Reis, Junior, Animal Sciences; Erin M. Schmidtke, Junior, Business Administration; Paul C. Smith, Junior, Mechanical Engineering.</w:t>
      </w:r>
    </w:p>
    <w:p w14:paraId="219E6F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Hannah R. Sonnen, Senior, Women, Gender, and Sexuality; Kennedy A. Sparks, Sophomore, General Engineering; Kaleb K. Sperry, Senior, Kinesiology; Scott D. St Clair, Senior, Psychology; Erik J. Swanson, Junior, Architectural Engineering.</w:t>
      </w:r>
    </w:p>
    <w:p w14:paraId="56223F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ykyta Synytsia, Senior, Computer Science; Hannah S. Tallan, Junior, Finance; Liam D. Todd, Junior, Computer Science; William Tu, Freshman, General Engineering; Ashley M. Van Winckel, Senior, Public Health.</w:t>
      </w:r>
    </w:p>
    <w:p w14:paraId="7AE595B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antha R. Vogt, Freshman, Psychology; Takoda J. Wheeler, Sophomore, BioHealth Sciences; Tyler J. Woodcock, Junior, Business Administration; Elizabeth A. Zimbelman, Senior, Nutrition.</w:t>
      </w:r>
    </w:p>
    <w:p w14:paraId="2E57C603" w14:textId="77777777" w:rsidR="003E046F" w:rsidRDefault="003E046F" w:rsidP="00191373">
      <w:pPr>
        <w:autoSpaceDE w:val="0"/>
        <w:autoSpaceDN w:val="0"/>
        <w:adjustRightInd w:val="0"/>
        <w:spacing w:after="0" w:line="240" w:lineRule="auto"/>
        <w:rPr>
          <w:rFonts w:ascii="Times New Roman" w:hAnsi="Times New Roman" w:cs="Times New Roman"/>
        </w:rPr>
      </w:pPr>
    </w:p>
    <w:p w14:paraId="54ACAF5F" w14:textId="551C00CE"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SHERMAN</w:t>
      </w:r>
    </w:p>
    <w:p w14:paraId="7FD0A3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22EBC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sco</w:t>
      </w:r>
    </w:p>
    <w:p w14:paraId="56092E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94C0B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vannah M. Moe, Senior, Agricultural Sciences.</w:t>
      </w:r>
    </w:p>
    <w:p w14:paraId="01384E7E" w14:textId="77777777" w:rsidR="003E046F" w:rsidRDefault="003E046F" w:rsidP="00191373">
      <w:pPr>
        <w:autoSpaceDE w:val="0"/>
        <w:autoSpaceDN w:val="0"/>
        <w:adjustRightInd w:val="0"/>
        <w:spacing w:after="0" w:line="240" w:lineRule="auto"/>
        <w:rPr>
          <w:rFonts w:ascii="Times New Roman" w:hAnsi="Times New Roman" w:cs="Times New Roman"/>
        </w:rPr>
      </w:pPr>
    </w:p>
    <w:p w14:paraId="35621F64" w14:textId="63D1C325"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TILLAMOOK</w:t>
      </w:r>
    </w:p>
    <w:p w14:paraId="105B1CC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26B52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ay City</w:t>
      </w:r>
    </w:p>
    <w:p w14:paraId="3A38E96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45E5B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is M. Marshall, Senior, Psychology.</w:t>
      </w:r>
    </w:p>
    <w:p w14:paraId="22DC89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19461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loverdale</w:t>
      </w:r>
    </w:p>
    <w:p w14:paraId="346674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99DEF3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carlet P. Harrison, Senior, Art; Makinley C. Johnson, Senior, Human Devel and Family Science; Dylan H. Myers, Sophomore, Biology; Jack J. Remington, Senior, Forest Engineering; Becca M. Ziegler, Senior, Apparel Design.</w:t>
      </w:r>
    </w:p>
    <w:p w14:paraId="1AF0024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493B9A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ehalem</w:t>
      </w:r>
    </w:p>
    <w:p w14:paraId="32470CE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AC782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an D. Dillard, Senior, Elect &amp; Computer Engineering; Michael A. Laun, Senior, Elect &amp; Computer Engineering; Dinah B. Schultz, Junior, Biochemistry &amp; Molecular Biolo; Maddison L. Terrell, Junior, Psychology; Kathryn E. Zagata, Junior, Biology.</w:t>
      </w:r>
    </w:p>
    <w:p w14:paraId="02F43CE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ED1B4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eskowin</w:t>
      </w:r>
    </w:p>
    <w:p w14:paraId="7E0FF8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5AED4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a D. Simpson, Sophomore, Digital Communication Arts.</w:t>
      </w:r>
    </w:p>
    <w:p w14:paraId="5F16E86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CDE9CB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Rockaway Beach</w:t>
      </w:r>
    </w:p>
    <w:p w14:paraId="532F2E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259C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imesh I. Patel, Junior, Chemical Engineering.</w:t>
      </w:r>
    </w:p>
    <w:p w14:paraId="420390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DDB2B0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illamook</w:t>
      </w:r>
    </w:p>
    <w:p w14:paraId="7C0EE3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245AF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ilani Carita, Senior, Natural Resources; Natalie H. Clawson Sukanen, Freshman, Animal Sciences; Ruby Diaz, Junior, Biology; Allie J. Guarcello, Sophomore, Natural Resources; Charlie V. Jenck, Senior, Architectural Engineering.</w:t>
      </w:r>
    </w:p>
    <w:p w14:paraId="2663CF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ter J. Kunert, Senior, Construction Engineering Mgt; Erika M. Llamas, Sophomore, Agricultural Sciences; Christy J. Reeser, Senior, Human Devel and Family Science; Joshua D. Seals, Senior, Agricultural Sciences; Miya A. Stahle, Junior, Food Science and Technology.</w:t>
      </w:r>
    </w:p>
    <w:p w14:paraId="2CC76F46" w14:textId="77777777" w:rsidR="003E046F"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stin A. Weeks, Senior, Biochemistry &amp; Molecular Biolo; Jason M. Westburg-Litt, Freshman, Physics; Nina G. Zweifel, Sophomore, Agricultural &amp; Food Bus Mgmt.</w:t>
      </w:r>
    </w:p>
    <w:p w14:paraId="494A7A6C" w14:textId="78E2B85B"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lastRenderedPageBreak/>
        <w:t>UMATILLA</w:t>
      </w:r>
    </w:p>
    <w:p w14:paraId="494757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0EB202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dams</w:t>
      </w:r>
    </w:p>
    <w:p w14:paraId="673DFD5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02DE0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E. Hales, Sophomore, Management.</w:t>
      </w:r>
    </w:p>
    <w:p w14:paraId="0B0F66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8D7E55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thena</w:t>
      </w:r>
    </w:p>
    <w:p w14:paraId="3D87153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2460FE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ictoria L. Vandenbos, Sophomore, University Exploratory Studies.</w:t>
      </w:r>
    </w:p>
    <w:p w14:paraId="54DC4B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5058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cho</w:t>
      </w:r>
    </w:p>
    <w:p w14:paraId="7F680A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560BB3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y R. Volger, Sophomore, University Exploratory Studies.</w:t>
      </w:r>
    </w:p>
    <w:p w14:paraId="7AFAF5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89B16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ermiston</w:t>
      </w:r>
    </w:p>
    <w:p w14:paraId="40BA53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72A3D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ole M. Breshears, Junior, Human Devel and Family Science; Jasmin Chen, Senior, BioHealth Sciences; Bibiana Corona, Junior, Biology; Gideon W. Fritz, Junior, Natural Resources; Ruben C. Lopez-Carrillo Jr., Senior, Bioresource Research.</w:t>
      </w:r>
    </w:p>
    <w:p w14:paraId="3A89A6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lee M. Stubbs, Sophomore, Accountancy; Hannah L. Walker, Senior, Animal Sciences; Courtnee L. West, Freshman, Human Devel and Family Science.</w:t>
      </w:r>
    </w:p>
    <w:p w14:paraId="4DD26F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D1BDD0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eacham</w:t>
      </w:r>
    </w:p>
    <w:p w14:paraId="50FBA6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132E6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ndon J. Thornburg, Senior, Mechanical Engineering.</w:t>
      </w:r>
    </w:p>
    <w:p w14:paraId="78C232D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D262B1D" w14:textId="0E9C626D"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ilton Fr</w:t>
      </w:r>
      <w:r w:rsidR="003E046F">
        <w:rPr>
          <w:rFonts w:ascii="Times New Roman" w:hAnsi="Times New Roman" w:cs="Times New Roman"/>
        </w:rPr>
        <w:t>eewater</w:t>
      </w:r>
    </w:p>
    <w:p w14:paraId="4C50E7D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6DB7AB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nner J. Brannan, Junior, Business Analytics.</w:t>
      </w:r>
    </w:p>
    <w:p w14:paraId="3D00E8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6E24F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endleton</w:t>
      </w:r>
    </w:p>
    <w:p w14:paraId="130940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506B2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eth J. Alderman, Junior, Mathematics; Samuel J. Attridge, Senior, BioHealth Sciences; Bella N. Baumgartner, Sophomore, Human Devel and Family Science; Keyshawn D. Jackson, Senior, Human Devel and Family Science; John B. Malcom, Senior, Graphic Design.</w:t>
      </w:r>
    </w:p>
    <w:p w14:paraId="4D06A8F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ningstarr Redcrane, Senior, Psychology; Colin J. Rickman, Senior, English; Mikena G. Ruth, Senior, Nutrition; Tyler C. Spratling, Freshman, Agricultural Sciences; Caleb O. Tremper, Junior, Accountancy.</w:t>
      </w:r>
    </w:p>
    <w:p w14:paraId="138C9F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ody C. Ulrich, Junior, BioHealth Sciences.</w:t>
      </w:r>
    </w:p>
    <w:p w14:paraId="14C4BD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A992F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tanfield</w:t>
      </w:r>
    </w:p>
    <w:p w14:paraId="41B3990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203816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ndall L. Cooper, Sophomore, Agricultural Sciences; Cora Mccann, Sophomore, Kinesiology.</w:t>
      </w:r>
    </w:p>
    <w:p w14:paraId="7B884C0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D942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Umatilla</w:t>
      </w:r>
    </w:p>
    <w:p w14:paraId="47D7C9B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C6330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lara L. Lewis, Senior, Psychology; Jonathan M. Macias, Senior, Computer Science; Marlenne Mendoza, Junior, University Exploratory Studies; Jennifer Rincon Gonzalez, Sophomore, Spanish; Skyler K. Stokoe, Senior, Business Administration.</w:t>
      </w:r>
    </w:p>
    <w:p w14:paraId="3D7506FD" w14:textId="4D99FD70" w:rsidR="003E046F" w:rsidRDefault="003E046F" w:rsidP="00191373">
      <w:pPr>
        <w:autoSpaceDE w:val="0"/>
        <w:autoSpaceDN w:val="0"/>
        <w:adjustRightInd w:val="0"/>
        <w:spacing w:after="0" w:line="240" w:lineRule="auto"/>
        <w:rPr>
          <w:rFonts w:ascii="Times New Roman" w:hAnsi="Times New Roman" w:cs="Times New Roman"/>
        </w:rPr>
      </w:pPr>
    </w:p>
    <w:p w14:paraId="279C9040" w14:textId="77777777" w:rsidR="003E046F" w:rsidRDefault="003E046F" w:rsidP="00191373">
      <w:pPr>
        <w:autoSpaceDE w:val="0"/>
        <w:autoSpaceDN w:val="0"/>
        <w:adjustRightInd w:val="0"/>
        <w:spacing w:after="0" w:line="240" w:lineRule="auto"/>
        <w:rPr>
          <w:rFonts w:ascii="Times New Roman" w:hAnsi="Times New Roman" w:cs="Times New Roman"/>
        </w:rPr>
      </w:pPr>
    </w:p>
    <w:p w14:paraId="4454EE56" w14:textId="7D2988E0"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lastRenderedPageBreak/>
        <w:t>UNION</w:t>
      </w:r>
    </w:p>
    <w:p w14:paraId="0948315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19A614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lgin</w:t>
      </w:r>
    </w:p>
    <w:p w14:paraId="0A92A5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F26E5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R. Luse, Senior, Rangeland Sciences.</w:t>
      </w:r>
    </w:p>
    <w:p w14:paraId="0D801C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6CCA8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a Grande</w:t>
      </w:r>
    </w:p>
    <w:p w14:paraId="746CD1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DB74F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zabeth A. Babcock, Junior, Public Health; Nolan M. Clements, Senior, Fisheries &amp; Wildlife Sciences; Nicholas G. DuVernay, Junior, Climate Science; Garren J. Dutto, Senior, Elect &amp; Computer Engineering; Madison A. Moody, Senior, BioHealth Sciences.</w:t>
      </w:r>
    </w:p>
    <w:p w14:paraId="4C80F7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vin Moy, Senior, Computer Science; Lian Moy, Junior, Food Science and Technology; MaKayla L. Page, Senior, Interior Design; Karrington R. Troyer, Senior, Kinesiology.</w:t>
      </w:r>
    </w:p>
    <w:p w14:paraId="0A9E3E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3DE983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Union</w:t>
      </w:r>
    </w:p>
    <w:p w14:paraId="3D81B6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43B26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Wade D. Rynearson, Senior, Civil Engineering.</w:t>
      </w:r>
    </w:p>
    <w:p w14:paraId="713A8928" w14:textId="77777777" w:rsidR="003E046F" w:rsidRDefault="003E046F" w:rsidP="00191373">
      <w:pPr>
        <w:autoSpaceDE w:val="0"/>
        <w:autoSpaceDN w:val="0"/>
        <w:adjustRightInd w:val="0"/>
        <w:spacing w:after="0" w:line="240" w:lineRule="auto"/>
        <w:rPr>
          <w:rFonts w:ascii="Times New Roman" w:hAnsi="Times New Roman" w:cs="Times New Roman"/>
        </w:rPr>
      </w:pPr>
    </w:p>
    <w:p w14:paraId="5C317887" w14:textId="0D4A2A04"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t>WALLOWA</w:t>
      </w:r>
    </w:p>
    <w:p w14:paraId="70E9BF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251CC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Enterprise</w:t>
      </w:r>
    </w:p>
    <w:p w14:paraId="271E3D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37FD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blo A. Arenas, Sophomore, BioHealth Sciences.</w:t>
      </w:r>
    </w:p>
    <w:p w14:paraId="54F4F88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EE39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Joseph</w:t>
      </w:r>
    </w:p>
    <w:p w14:paraId="52242F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14691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iley H. Masters, Junior, Finance.</w:t>
      </w:r>
    </w:p>
    <w:p w14:paraId="354D435A" w14:textId="77777777" w:rsidR="003E046F" w:rsidRDefault="003E046F" w:rsidP="00191373">
      <w:pPr>
        <w:autoSpaceDE w:val="0"/>
        <w:autoSpaceDN w:val="0"/>
        <w:adjustRightInd w:val="0"/>
        <w:spacing w:after="0" w:line="240" w:lineRule="auto"/>
        <w:rPr>
          <w:rFonts w:ascii="Times New Roman" w:hAnsi="Times New Roman" w:cs="Times New Roman"/>
        </w:rPr>
      </w:pPr>
    </w:p>
    <w:p w14:paraId="1B4269A2" w14:textId="4434B695" w:rsidR="00191373" w:rsidRPr="002519C9" w:rsidRDefault="00191373" w:rsidP="003E046F">
      <w:pPr>
        <w:autoSpaceDE w:val="0"/>
        <w:autoSpaceDN w:val="0"/>
        <w:adjustRightInd w:val="0"/>
        <w:spacing w:after="0" w:line="240" w:lineRule="auto"/>
        <w:jc w:val="center"/>
        <w:rPr>
          <w:rFonts w:ascii="Times New Roman" w:hAnsi="Times New Roman" w:cs="Times New Roman"/>
        </w:rPr>
      </w:pPr>
      <w:r w:rsidRPr="002519C9">
        <w:rPr>
          <w:rFonts w:ascii="Times New Roman" w:hAnsi="Times New Roman" w:cs="Times New Roman"/>
        </w:rPr>
        <w:t>WASCO</w:t>
      </w:r>
    </w:p>
    <w:p w14:paraId="5DDB3A13" w14:textId="77777777"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p>
    <w:p w14:paraId="3E4FDD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osier</w:t>
      </w:r>
    </w:p>
    <w:p w14:paraId="18DED4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79650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ke R. Roetcisoender, Senior, Biochemistry &amp; Molecular Biolo.</w:t>
      </w:r>
    </w:p>
    <w:p w14:paraId="1CA005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1ECF35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he Dalles</w:t>
      </w:r>
    </w:p>
    <w:p w14:paraId="3A414E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670D0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y I. Buckland, Sophomore, Anthropology; Quinn W. Farquharson, Senior, Mechanical Engineering; Jacob T. Field, Junior, Elect &amp; Computer Engineering; Courtney Hert, Sophomore, BioHealth Sciences; Noah M. Holloran, Junior, Mechanical Engineering.</w:t>
      </w:r>
    </w:p>
    <w:p w14:paraId="6108CE1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on C. Kiser, Sophomore, General Engineering; Cole H. Kortge, Junior, Agricultural Sciences; Yajaira J. Madrigal, Senior, Biology; Kyle V. Mathews, Senior, Mechanical Engineering; Sanjay N. Ramanathan, Senior, Computer Science.</w:t>
      </w:r>
    </w:p>
    <w:p w14:paraId="29D6A66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eleste T. Richardson, Senior, Zoology; Purin V. Spitzer, Senior, Marketing; James S. Stanley, Junior, General Engineering; Rebecca L. Stiles, Senior, English.</w:t>
      </w:r>
    </w:p>
    <w:p w14:paraId="2ABAFF7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2E7FC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amic</w:t>
      </w:r>
    </w:p>
    <w:p w14:paraId="78D8679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10B89F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alyn R. Gragg, Junior, Mechanical Engineering.</w:t>
      </w:r>
    </w:p>
    <w:p w14:paraId="7EC51C78" w14:textId="77777777" w:rsidR="003E046F" w:rsidRDefault="003E046F" w:rsidP="00191373">
      <w:pPr>
        <w:autoSpaceDE w:val="0"/>
        <w:autoSpaceDN w:val="0"/>
        <w:adjustRightInd w:val="0"/>
        <w:spacing w:after="0" w:line="240" w:lineRule="auto"/>
        <w:rPr>
          <w:rFonts w:ascii="Times New Roman" w:hAnsi="Times New Roman" w:cs="Times New Roman"/>
        </w:rPr>
      </w:pPr>
    </w:p>
    <w:p w14:paraId="02374230" w14:textId="77777777" w:rsidR="003E046F" w:rsidRDefault="003E046F" w:rsidP="00191373">
      <w:pPr>
        <w:autoSpaceDE w:val="0"/>
        <w:autoSpaceDN w:val="0"/>
        <w:adjustRightInd w:val="0"/>
        <w:spacing w:after="0" w:line="240" w:lineRule="auto"/>
        <w:rPr>
          <w:rFonts w:ascii="Times New Roman" w:hAnsi="Times New Roman" w:cs="Times New Roman"/>
        </w:rPr>
      </w:pPr>
    </w:p>
    <w:p w14:paraId="2A536039" w14:textId="77777777" w:rsidR="003E046F" w:rsidRDefault="003E046F" w:rsidP="00191373">
      <w:pPr>
        <w:autoSpaceDE w:val="0"/>
        <w:autoSpaceDN w:val="0"/>
        <w:adjustRightInd w:val="0"/>
        <w:spacing w:after="0" w:line="240" w:lineRule="auto"/>
        <w:rPr>
          <w:rFonts w:ascii="Times New Roman" w:hAnsi="Times New Roman" w:cs="Times New Roman"/>
        </w:rPr>
      </w:pPr>
    </w:p>
    <w:p w14:paraId="52B793ED" w14:textId="1CF2D147" w:rsidR="00191373" w:rsidRPr="003E046F" w:rsidRDefault="00191373" w:rsidP="003E046F">
      <w:pPr>
        <w:autoSpaceDE w:val="0"/>
        <w:autoSpaceDN w:val="0"/>
        <w:adjustRightInd w:val="0"/>
        <w:spacing w:after="0" w:line="240" w:lineRule="auto"/>
        <w:jc w:val="center"/>
        <w:rPr>
          <w:rFonts w:ascii="Times New Roman" w:hAnsi="Times New Roman" w:cs="Times New Roman"/>
          <w:b/>
          <w:bCs/>
        </w:rPr>
      </w:pPr>
      <w:r w:rsidRPr="003E046F">
        <w:rPr>
          <w:rFonts w:ascii="Times New Roman" w:hAnsi="Times New Roman" w:cs="Times New Roman"/>
          <w:b/>
          <w:bCs/>
        </w:rPr>
        <w:lastRenderedPageBreak/>
        <w:t>WASHINGTON</w:t>
      </w:r>
    </w:p>
    <w:p w14:paraId="67B2DF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441EE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loha</w:t>
      </w:r>
    </w:p>
    <w:p w14:paraId="0064DC1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5B0D1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guel A. Alvarez, Senior, Chemical Engineering; Trevor J. Buckley, Senior, Mechanical Engineering; Emily A. Foote, Junior, University Exploratory Studies; Benjamin G. Fryback, Junior, Civil Engineering; Mitchell D. Haines, Senior, Liberal Studies.</w:t>
      </w:r>
    </w:p>
    <w:p w14:paraId="1811AC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nton M. Kunz, Junior, Computer Science; Georgia A. Penziol, Junior, Psychology; Anthony R. Porpora, Senior, Kinesiology; Jason E. Scott-Hakanson, Senior, Computer Science; Owen T. Strid, Junior, General Engineering.</w:t>
      </w:r>
    </w:p>
    <w:p w14:paraId="790468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ece J. Takayama, Senior, Accountancy; Maximilian E. Tavarez, Sophomore, Biology; Jessica C. Vallee, Senior, Economics; Sarah K. Vallee, Senior, Women, Gender, and Sexuality; Kytan N. Van, Senior, Marketing.</w:t>
      </w:r>
    </w:p>
    <w:p w14:paraId="393CA2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niel Vonnagy, Senior, BioHealth Sciences.</w:t>
      </w:r>
    </w:p>
    <w:p w14:paraId="662B4F7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69587B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anks</w:t>
      </w:r>
    </w:p>
    <w:p w14:paraId="5184436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A19E0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chary J. Streblow, Senior, BioHealth Sciences; Brett Voss, Freshman, Business Administration.</w:t>
      </w:r>
    </w:p>
    <w:p w14:paraId="2DC7009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66E9C7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Beaverton</w:t>
      </w:r>
    </w:p>
    <w:p w14:paraId="1C7636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02D9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B. Abruzzo, Sophomore, General Engineering; Anita Ahsan, Freshman, BioHealth Sciences; Aidan R. Allen, Sophomore, Mechanical Engineering; Ahmad E. Almusawi, Sophomore, General Engineering; Bryan C. Anderson, Senior, Music Studies.</w:t>
      </w:r>
    </w:p>
    <w:p w14:paraId="4E57FC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eter K. Anderson, Junior, Mechanical Engineering; Parker Arbuthnot, Freshman, General Engineering; Tjaden Archer, Sophomore, Fisheries &amp; Wildlife Sciences; Erik D. Arnold, Senior, Ecological Engineering; Anthony A. Arounpradith, Sophomore, BioHealth Sciences.</w:t>
      </w:r>
    </w:p>
    <w:p w14:paraId="207F83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yla A. Asakawa, Junior, Public Health; Anahita N. Asgari, Sophomore, Kinesiology; Gabriel I. Askew, Junior, Fisheries &amp; Wildlife Sciences; Adrian A. Baker, Sophomore, General Engineering; Karthiyesan J. Balasankar, Senior, Computer Science.</w:t>
      </w:r>
    </w:p>
    <w:p w14:paraId="56E502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vin M. Balmer, Junior, Biology; Ethan J. Bardon, Junior, Mechanical Engineering; Markus A. Bauer, Senior, Computer Science; Trinity R. Baumgartner, Senior, Chemistry; Eaven M. Beaty, Senior, Environmental Engineering.</w:t>
      </w:r>
    </w:p>
    <w:p w14:paraId="2A9C93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L. Becher, Senior, Elect &amp; Computer Engineering; Sriratna S. Bhupalam, Senior, Public Health; Amy M. Boeshans, Senior, Management; Sarah M. Boser, Junior, Biology; Joshua J. Bowles, Junior, Computer Science.</w:t>
      </w:r>
    </w:p>
    <w:p w14:paraId="53C720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tchell M. Brouhard, Senior, Agricultural Sciences; Damien L. Brown, Sophomore, BioHealth Sciences; Cosmin Bujorean, Sophomore, General Engineering; Alec B. Busteed, Senior, Computer Science; Mikaela J. Byrnes, Sophomore, Mechanical Engineering.</w:t>
      </w:r>
    </w:p>
    <w:p w14:paraId="1937CC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L. Cao, Senior, Accountancy; Benjamin H. Cao-Minh, Junior, Bioengineering; Annika M. Carlson, Senior, Fisheries &amp; Wildlife Sciences; Isabelle Carrington, Freshman, University Exploratory Studies; Michael W. Carris Jr., Senior, Computer Science.</w:t>
      </w:r>
    </w:p>
    <w:p w14:paraId="0CAF6AE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ander A. Carter, Freshman, General Engineering; Megan A. Cassidy, Sophomore, Marketing; Deliang Cen, Senior, Sociology; Yuk Chi Chan, Senior, Anthropology; Deyva P. Chaney, Senior, Biology.</w:t>
      </w:r>
    </w:p>
    <w:p w14:paraId="40A521C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phne S. Chiu, Freshman, Biology; Andrew Chong, Sophomore, Pre-Graphic Design; Cavan S. Chupp, Freshman, General Engineering; Zachary T. Coalson, Junior, Computer Science; Solomon Z. Cohen, Junior, Digital Communication Arts.</w:t>
      </w:r>
    </w:p>
    <w:p w14:paraId="1A0D54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ison T. Cole, Senior, Zoology; Jenna M. Cook, Sophomore, General Engineering; Kathryn A. Crandal, Sophomore, Digital Communication Arts; Ashleigh R. Croft, Junior, Creative Writing; David O. Cronk, Senior, Computer Science.</w:t>
      </w:r>
    </w:p>
    <w:p w14:paraId="0C5FC1D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Hannah A. Cruthers, Senior, Human Devel and Family Science; Annika R. Czeck, Junior, Chemical Engineering; Andrea Danker-Chavez, Junior, Kinesiology; Amari M. Davis, Sophomore, Pre-Graphic Design; Joshua W. Davis, Junior, Anthropology.</w:t>
      </w:r>
    </w:p>
    <w:p w14:paraId="509AF8A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njamin J. Delzer, Sophomore, Digital Communication Arts; Benjamin L. Dirren, Freshman, General Engineering; Brynna M. Dodge, Senior, Anthropology; Luke A. Dolyniuk, Senior, Finance; Destiny Driessen, Junior, Horticulture.</w:t>
      </w:r>
    </w:p>
    <w:p w14:paraId="644283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H. Du, Sophomore, Accountancy; Isabella M. Dudeck, Senior, Business Administration; Joshua T. Edenfeld, Senior, Mechanical Engineering; Madison A. Edmunds, Junior, Biology; Arek M. Engstrom, Post Baccalaureate, Computer Science.</w:t>
      </w:r>
    </w:p>
    <w:p w14:paraId="66AD35A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bitha A. Espino, Sophomore, History; Cheyenne T. Estabillo, Junior, BioHealth Sciences; Emily L. Evers, Post Baccalaureate, Horticulture; Jennifer Fernandez, Junior, Kinesiology; Madison R. Field, Sophomore, Kinesiology.</w:t>
      </w:r>
    </w:p>
    <w:p w14:paraId="1DEFDE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as M. Fischer, Sophomore, Computer Science; Kami T. Flint, Junior, Design &amp; Innovation Management; Rowan J. Frank, Senior, Human Devel and Family Science; Michael A. Gadda, Senior, Computer Science; Felix M. Garcia, Sophomore, Computer Science.</w:t>
      </w:r>
    </w:p>
    <w:p w14:paraId="163E3D4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li A. Garcia, Sophomore, Biology; Lani M. Garcia, Senior, Biology; Arian N. Ghorbani, Junior, Computer Science; Juliana Godinez Lainez, Senior, Creative Writing; Christopher J. Goodman, Junior, Computer Science.</w:t>
      </w:r>
    </w:p>
    <w:p w14:paraId="6CC0DF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M. Graves, Sophomore, Computer Science; Grace E. Greaves, Senior, Kinesiology; John R. Greaves, Junior, Kinesiology; Bryan J. Gregorio-Torres, Junior, Mechanical Engineering; Nichola M. Gregory, Senior, Earth Sciences.</w:t>
      </w:r>
    </w:p>
    <w:p w14:paraId="3E49FE4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arles K. Griffin, Junior, Bioengineering; Grayson Z. Gryba, Sophomore, Microbiology; Nathaniel D. Hall, Sophomore, Creative Writing; Ditte N. Hansen, Senior, Public Health; Andrew B. Hare, Junior, History.</w:t>
      </w:r>
    </w:p>
    <w:p w14:paraId="37AC8AB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yton K. Harrison, Senior, Finance; Hugh A. Hazim, Junior, Elect &amp; Computer Engineering; Ashley He, Senior, Business Administration; Jackson S. Helm, Senior, Animal Sciences; Alyssa M. Hoag, Sophomore, Digital Communication Arts.</w:t>
      </w:r>
    </w:p>
    <w:p w14:paraId="715151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ydon Holgerson, Junior, Energy Systems Engineering; Elsa C. Hookland, Junior, Psychology; Austin K. Ihde, Sophomore, General Engineering; Olivia H. Jacobs, Sophomore, Ecological Engineering; Cameron A. Jalalipour, Freshman, University Exploratory Studies.</w:t>
      </w:r>
    </w:p>
    <w:p w14:paraId="57BC64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herine R. Janes, Junior, Environmental Sciences; Jenna L. Janke, Junior, Environmental Sciences; Zachary B. Jarvis, Sophomore, General Engineering; Jiaqi Jiang, Sophomore, BioHealth Sciences; Gayatri Jog, Junior, Accountancy.</w:t>
      </w:r>
    </w:p>
    <w:p w14:paraId="715B83B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ristian R. Johnston, Senior, Business Administration; Andrew P. Kassab, Junior, Computer Science; Holland D. Keizer, Senior, Accountancy; Isaac S. Kim, Sophomore, Design &amp; Innovation Management; Ryan Kim, Senior, Human Devel and Family Science.</w:t>
      </w:r>
    </w:p>
    <w:p w14:paraId="5ED9B36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ako Kimura, Junior, Psychology; Paige R. Kingsley, Junior, Mechanical Engineering; Mason G. Kling, Senior, Computer Science; Nicholas Kreklywich, Senior, Mechanical Engineering; Brooke C. Krieger, Freshman, Computer Science.</w:t>
      </w:r>
    </w:p>
    <w:p w14:paraId="60C3D2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uel D. Kvanvig, Freshman, General Engineering; Benjamin R. Kyle, Senior, Nuclear Engineering; Brian M. LaRoche, Senior, Environmental Sciences; Ka Lun Galant Lam, Junior, Computer Science; Chester C. Lao, Sophomore, General Engineering.</w:t>
      </w:r>
    </w:p>
    <w:p w14:paraId="53819D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phanie U. Le, Freshman, Pre-Interiors; Raymond Lee, Senior, Elect &amp; Computer Engineering; Megan E. Leloff, Senior, Sociology; Luis D. Leon, Junior, Bioengineering; Nicklaus C. Leong, Sophomore, General Engineering.</w:t>
      </w:r>
    </w:p>
    <w:p w14:paraId="2E92B18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W. Li, Sophomore, Business Administration; Kevin Liko, Sophomore, General Engineering; Carlos E. Lopez-Parra, Senior, Kinesiology; Ellen K. Luedloff, Senior, Forestry; Zamilla R. Lugg, Junior, Graphic Design.</w:t>
      </w:r>
    </w:p>
    <w:p w14:paraId="4CB089D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K. Luong, Senior, BioHealth Sciences; Ethan K. Luong, Junior, Chemical Engineering; Sydney T. Luong, Freshman, Chemistry; Spencer K. Mace, Sophomore, Finance; Daniel N. Maharjan, Sophomore, General Engineering.</w:t>
      </w:r>
    </w:p>
    <w:p w14:paraId="2BA5C1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Casey P. Malessa, Senior, Economics; Jakub A. Malinowski, Sophomore, Mechanical Engineering; Avery Mao, Junior, Computer Science; Gregory O. Martin, Senior, Mathematics; Andrea J. Martinez, Junior, Human Devel and Family Science.</w:t>
      </w:r>
    </w:p>
    <w:p w14:paraId="1101BE8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Zoe B. Massey, Freshman, BioHealth Sciences; Anju M. Mathew, Senior, Computer Science; Alia T. Mau, Freshman, University Exploratory Studies; Hannah T. Maung, Senior, Computer Science; Katelyn R. Maynard, Junior, Bioengineering.</w:t>
      </w:r>
    </w:p>
    <w:p w14:paraId="0AF77C7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stin T. McCalley, Senior, Computer Science; Hannah K. McLeod, Senior, Finance; Mya A. Melli, Senior, Human Devel and Family Science; Nathan C. Mescall, Junior, Finance; Chloe Mohr, Sophomore, General Engineering.</w:t>
      </w:r>
    </w:p>
    <w:p w14:paraId="536DB96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Montalvo Diaz, Sophomore, Graphic Design; Abigail K. Montgomery, Junior, Psychology; Alexander J. Moore, Senior, Nuclear Engineering; Collyn N. Moore, Senior, Economics; Pablo S. Moreno, Senior, Computer Science.</w:t>
      </w:r>
    </w:p>
    <w:p w14:paraId="336E0F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inity Morolt, Freshman, Public Health; Garrett J. Mulder, Senior, Accountancy; Allison A. Musgrave, Sophomore, Microbiology; Janett Nava Calderon, Sophomore, Psychology; Kevin K. Ng, Senior, Elect &amp; Computer Engineering.</w:t>
      </w:r>
    </w:p>
    <w:p w14:paraId="20673A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an G. Nguyen, Senior, Design &amp; Innovation Management; Bryan H. Nguyen, Junior, Computer Science; Christina N. Nguyen, Senior, BioHealth Sciences; Ethan M. Nguyen, Sophomore, Kinesiology; Matthew D. Nguyen, Sophomore, Chemistry.</w:t>
      </w:r>
    </w:p>
    <w:p w14:paraId="332989A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elle Q. Nguyen, Senior, BioHealth Sciences; Vinh-Son L. Nguyen, Senior, Biology; Ryan M. O'Dierno, Junior, History; Abbey M. Ortensi, Junior, Business Administration; Jeffery D. Osborn, Freshman, Business Administration.</w:t>
      </w:r>
    </w:p>
    <w:p w14:paraId="5B92186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nnor D. Owen, Senior, Elect &amp; Computer Engineering; Russell E. Owen, Senior, Elect &amp; Computer Engineering; Kaushik Pahuja, Senior, Computer Science; Christopher B. Parker, Senior, Elect &amp; Computer Engineering; Jovana Pazin, Senior, Kinesiology.</w:t>
      </w:r>
    </w:p>
    <w:p w14:paraId="0EBF916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ndra L. Peterson, Senior, Biology; Darlene N. Phu, Senior, Human Devel and Family Science; Molly A. Piszczek, Junior, Design &amp; Innovation Management; Nicholas W. Pogue, Junior, Chemistry; Talon Polk, Junior, BioHealth Sciences.</w:t>
      </w:r>
    </w:p>
    <w:p w14:paraId="663A99D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rake L. Pompermayer, Senior, Construction Engineering Mgt; Arno X. Porter, Sophomore, General Engineering; Benjamin T. Porter, Senior, Mechanical Engineering; Jared C. Pratt, Junior, Political Science; Mark A. Prentice, Senior, Mechanical Engineering.</w:t>
      </w:r>
    </w:p>
    <w:p w14:paraId="712C19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y L. Prince, Senior, Human Devel and Family Science; Faris I. Qureshi, Sophomore, Microbiology; Preslee M. Redfield, Senior, Psychology; Kenna Reid, Senior, Marketing; Cooper M. Reynolds, Sophomore, Music.</w:t>
      </w:r>
    </w:p>
    <w:p w14:paraId="43D4980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sabeth K. Rhodes, Sophomore, BioHealth Sciences; Cameron A. Rice, Sophomore, General Engineering; Emily S. Rice, Junior, Computer Science; Lauren R. Rice, Senior, Marine Studies; Jax D. Richards, Senior, Economics.</w:t>
      </w:r>
    </w:p>
    <w:p w14:paraId="4DD885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iffin M. Riley, Junior, Computer Science; Andrew A. Ritacco, Senior, Radiation Health Physics; Carlos I. Rivero Quinonez, Senior, Psychology; Amber G. Robell, Junior, BioHealth Sciences; Matthew R. Roberts, Post Baccalaureate, Computer Science.</w:t>
      </w:r>
    </w:p>
    <w:p w14:paraId="06876F1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yler S. Robertson, Senior, Elect &amp; Computer Engineering; Isabella M. Rodriguez, Junior, Women, Gender, and Sexuality; Mireia Roig-Paul, Senior, Bioresource Research; Ian G. Rolph, Junior, Computer Science; Ryan N. Rolph, Freshman, General Engineering.</w:t>
      </w:r>
    </w:p>
    <w:p w14:paraId="14BDF0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ilianna I. Rosebrook, Sophomore, General Engineering; Nikhil G. Rowland, Junior, Economics; Colin J. Rubenstein, Sophomore, Accountancy; Mackenzie R. Ruff, Sophomore, Human Devel and Family Science; Alexander L. Salazar, Freshman, Natural Resources.</w:t>
      </w:r>
    </w:p>
    <w:p w14:paraId="55CE45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L. Salazar, Junior, Public Health; Jesse V. Sanchez, Senior, Chemical Engineering; Sara M. Sanders, Senior, Kinesiology; Nishant J. Sane, Senior, Elect &amp; Computer Engineering; Anamaria Santana, Junior, Public Health.</w:t>
      </w:r>
    </w:p>
    <w:p w14:paraId="655B51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llory C. Schiebel, Senior, Kinesiology; Derek M. Schlack, Senior, Chemical Engineering; Kristina M. Schmidt, Senior, Environmental Sciences; Madeline Schmitz, Sophomore, General Engineering; Kyle A. Schrift, Junior, Psychology.</w:t>
      </w:r>
    </w:p>
    <w:p w14:paraId="7B63E4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Yule D. Schrock, Junior, Finance; Tory L. Schroeder, Senior, Biology; Tyler M. Shank, Freshman, Biochemistry &amp; Molecular Biolo; Kian Shayegh, Sophomore, Business Administration; Sabrina X. She, Junior, English.</w:t>
      </w:r>
    </w:p>
    <w:p w14:paraId="424564B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el A. Shepard, Senior, Ecological Engineering; Landon E. Simpson, Senior, Management; Alexander M. Singletary, Junior, Finance; Harley G. Sirovyak, Sophomore, Mechanical Engineering; Rachel D. Skinner, Senior, Biology.</w:t>
      </w:r>
    </w:p>
    <w:p w14:paraId="7B35EE6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ean P. Slocum, Junior, Mechanical Engineering; Hannah E. Smith, Senior, Marketing; Hayley V. Smith, Junior, Graphic Design; Isaac M. Smythe, Senior, Chemical Engineering; Arshia Soleimanimoorchehkho, Senior, Computer Science.</w:t>
      </w:r>
    </w:p>
    <w:p w14:paraId="5F073C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red K. Soo, Senior, Industrial Engineering; Kai Spellman, Sophomore, General Engineering; Ryan A. Stachura, Senior, Computer Science; Callie D. Steed, Senior, Environmental Sciences; Daniel Steyn, Junior, Business Information Systems.</w:t>
      </w:r>
    </w:p>
    <w:p w14:paraId="33A35A9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ani V. Stowers, Sophomore, Bioresource Research; Ella Sturdevant, Junior, Public Health; Conner A. Taft, Sophomore, Business Administration; Xin Anthony Tang, Senior, Kinesiology; Rajan D. Thanik, Sophomore, BioHealth Sciences.</w:t>
      </w:r>
    </w:p>
    <w:p w14:paraId="1CD6D2B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enden M. Thomas, Senior, Fisheries &amp; Wildlife Sciences; Megan Thomas, Sophomore, General Engineering; Andres Tobon, Senior, Computer Science; Yasmine K. Torres Guzman, Sophomore, Psychology; Kevin H. Tran, Junior, Computer Science.</w:t>
      </w:r>
    </w:p>
    <w:p w14:paraId="785E35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enton Q. Tran, Senior, Computer Science; Victoria Tran, Sophomore, Psychology; Steven P. Trotter, Senior, Marketing; Skylar J. Truong, Freshman, BioHealth Sciences; Logan R. Verplancke, Sophomore, Architectural Engineering.</w:t>
      </w:r>
    </w:p>
    <w:p w14:paraId="513D47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non L. Vezinet, Sophomore, Zoology; Andy Vo, Junior, Business Information Systems; Derrick D. Vong, Senior, Chemical Engineering; Alexander Vu, Sophomore, General Engineering; Elizabeth Wade, Post Baccalaureate, Elect &amp; Computer Engineering.</w:t>
      </w:r>
    </w:p>
    <w:p w14:paraId="36FDE7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essa R. Walker, Sophomore, Animal Sciences; Paige O. Wallin, Junior, Psychology; Michelle Wambui, Junior, Biochemistry &amp; Molecular Biolo; Alexander B. Wan, Senior, Business Information Systems; Benjamin M. Warren, Senior, Elect &amp; Computer Engineering.</w:t>
      </w:r>
    </w:p>
    <w:p w14:paraId="45A907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rgan L. Watson, Sophomore, Digital Communication Arts; Isaac C. Wegner, Senior, Mechanical Engineering; Kaden R. Wheeler, Junior, Chemical Engineering; Maximilian A. Wild, Junior, General Engineering; Emma A. Williamson, Freshman, Psychology.</w:t>
      </w:r>
    </w:p>
    <w:p w14:paraId="009F2B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elen M. Wong, Senior, Microbiology; Chih-Yun Wu, Senior, Computer Science; Vania Wu, Junior, BioHealth Sciences; Hailey Yadao, Freshman, General Engineering; Derek C. Yau, Senior, Biology.</w:t>
      </w:r>
    </w:p>
    <w:p w14:paraId="75478C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bert J. Young, Senior, General Engineering; Brianna G. Yu, Sophomore, University Exploratory Studies; Charles R. Zheng, Senior, Chemical Engineering.</w:t>
      </w:r>
    </w:p>
    <w:p w14:paraId="54D7855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B2408C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ornelius</w:t>
      </w:r>
    </w:p>
    <w:p w14:paraId="60721C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4BF22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isselle B. Brasseur, Sophomore, Animal Sciences; Isabella A. Brown, Freshman, Agricultural &amp; Food Bus Mgmt; Esaias R. Castaneda-Cortez, Senior, Mechanical Engineering; Joshua C. Cox, Senior, Business Information Systems; Judith A. Fleming, Post Baccalaureate, Crop and Soil Science.</w:t>
      </w:r>
    </w:p>
    <w:p w14:paraId="039C307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sabelle L. Gonzalez, Senior, Civil Engineering; Colby J. Hannan, Junior, Computer Science; Riley D. Rice, Sophomore, General Engineering; Jonathan S. Rockett, Junior, Computer Science; Sobhi H. Sidani, Sophomore, Finance.</w:t>
      </w:r>
    </w:p>
    <w:p w14:paraId="19FC31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B03E7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Forest Grove</w:t>
      </w:r>
    </w:p>
    <w:p w14:paraId="5FD0FD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F8AF8E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Valerie N. Avalos, Freshman, General Engineering; Cade B. Buchanan, Sophomore, Finance; Zachary T. Burke, Junior, Digital Communication Arts; Danielle A. Colfelt, Senior, Human Devel and Family Science; Katherine A. Colter, Junior, Political Science.</w:t>
      </w:r>
    </w:p>
    <w:p w14:paraId="417BBF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Dallana P. Contreras Bastida, Junior, Horticulture; Miya A. Degeer, Senior, Computer Science; Dallas D. Dethlefs, Senior, Finance; Christopher J. Doyle, Sophomore, Business Administration; Rafael U. Duyck, Senior, Biochemistry &amp; Molecular Biolo.</w:t>
      </w:r>
    </w:p>
    <w:p w14:paraId="435CA5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inity Ellis, Freshman, University Exploratory Studies; Adison M. Emerick, Senior, Computer Science; Kyle Fasching, Senior, Business Administration; Jacqueline G. Frawley, Senior, Chemical Engineering; Victoria M. Gutierrez, Freshman, Animal Sciences.</w:t>
      </w:r>
    </w:p>
    <w:p w14:paraId="544D66F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ogan A. Hurley, Senior, Kinesiology; Madyson L. Ivey, Senior, Civil Engineering; Elizabeth J. Khoury, Senior, Bioengineering; Jacob J. Kolb, Freshman, Business Analytics; Hannah L. Lindsay, Senior, Human Devel and Family Science.</w:t>
      </w:r>
    </w:p>
    <w:p w14:paraId="38731E1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dam T. Mayo, Junior, Bioengineering; Henry H. O'Donnell, Sophomore, Supply Chain &amp; Logistics Mgmt; Thomas W. Pinon, Freshman, General Engineering; Madigan M. Shepherd, Sophomore, Zoology; Henry W. Sprueill, Senior, Physics.</w:t>
      </w:r>
    </w:p>
    <w:p w14:paraId="3357345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n E. Staniunas, Junior, Psychology; Anna K. Stolley, Senior, Psychology; Kurtis A. Van Dyke, Senior, Kinesiology; Lily K. Weil-Pourfard, Sophomore, BioHealth Sciences; Lori M. Williams, Junior, Natural Resources.</w:t>
      </w:r>
    </w:p>
    <w:p w14:paraId="337F1C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yn E. Woods, Freshman, University Exploratory Studies.</w:t>
      </w:r>
    </w:p>
    <w:p w14:paraId="2E6DD9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73C911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ales Creek</w:t>
      </w:r>
    </w:p>
    <w:p w14:paraId="7997A1B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92381F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yra R. Hopper, Junior, Biochemistry &amp; Molecular Biolo.</w:t>
      </w:r>
    </w:p>
    <w:p w14:paraId="723E63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E74A1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Gaston</w:t>
      </w:r>
    </w:p>
    <w:p w14:paraId="3B6355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CD138D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igail J. Oliver, Junior, Speech Communication; Benjamin T. Oliver, Freshman, University Exploratory Studies; John D. Stables Jr., Senior, Rangeland Sciences.</w:t>
      </w:r>
    </w:p>
    <w:p w14:paraId="317DC4A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0EE17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Hillsboro</w:t>
      </w:r>
    </w:p>
    <w:p w14:paraId="0919CAF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D8BA7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tchell J. Adams, Senior, Biology; Katherine A. Albertine, Sophomore, General Engineering; Nikolaus J. Anderson, Senior, Kinesiology; Devasis Aryal, Junior, General Engineering; Andrew S. Ashby, Junior, Physics.</w:t>
      </w:r>
    </w:p>
    <w:p w14:paraId="31B59B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R. Attebery, Senior, Computer Science; Ezra J. Baker, Senior, Mathematics; Emily J. Basler, Senior, Biochemistry &amp; Molecular Biolo; Derek W. Basney, Sophomore, Business Information Systems; Irina A. Belyaeva, Junior, General Engineering.</w:t>
      </w:r>
    </w:p>
    <w:p w14:paraId="1F1A0DC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ssandra G. Bertucci, Senior, Natural Resources; Carly M. Bizieff, Senior, Kinesiology; Michael Blakeman, Sophomore, General Engineering; Lucas H. Bruce, Junior, Business Administration; Christian R. Bryant-VonHeeder, Junior, Computer Science.</w:t>
      </w:r>
    </w:p>
    <w:p w14:paraId="45906F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sa J. Buchholz, Sophomore, Public Health; Floralei V. Bugarin, Junior, Graphic Design; Anthony W. Cafferata, Sophomore, Pre-Forest Engineering; Jeremy R. Capps, Sophomore, General Engineering; Rachel L. Carson, Senior, Natural Resources.</w:t>
      </w:r>
    </w:p>
    <w:p w14:paraId="5101300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alya C. Cherkassova, Sophomore, Design &amp; Innovation Management; John T. Chhing, Senior, Kinesiology; Franklin Chu, Sophomore, Psychology; Jasmine L. Cleveland, Sophomore, General Engineering; Gabriel W. Connor, Junior, Mechanical Engineering.</w:t>
      </w:r>
    </w:p>
    <w:p w14:paraId="359D0C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E. Coxen, Junior, Environmental Engineering; Ahmed Elbeltagi, Senior, Economics; Dalton V. Ellis, Senior, Mechanical Engineering; Oliver T. Engdahl, Junior, Business Information Systems; Rebecca L. Felzien, Junior, Accountancy.</w:t>
      </w:r>
    </w:p>
    <w:p w14:paraId="64F6A4E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e T. Fenner, Sophomore, General Engineering; Michael P. Gallina, Freshman, General Engineering; Javier Garcia Ramirez, Junior, Computer Science; Allison K. Gates, Senior, Agricultural &amp; Food Bus Mgmt; Sarah K. Gruber, Senior, Accountancy.</w:t>
      </w:r>
    </w:p>
    <w:p w14:paraId="6520460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Erik T. Hakkila, Senior, Construction Engineering Mgt; Chelsea Heckethorne, Senior, Zoology; Deja Henry, Freshman, Psychology; Isabella C. Hodges, Freshman, Business Administration; Zachary W. Inman, Junior, Management.</w:t>
      </w:r>
    </w:p>
    <w:p w14:paraId="222B187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e K. Jones, Junior, Ecological Engineering; Gabriella I. Justen, Senior, Mechanical Engineering; Lindsey N. Kaluza, Senior, Biology; Danil Kryuchkov, Junior, Computer Science; Kali C. Kuhn, Sophomore, Psychology.</w:t>
      </w:r>
    </w:p>
    <w:p w14:paraId="6A556CB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jah P. Kuzniar, Sophomore, General Engineering; Elizabeth L. Lafferty, Senior, Digital Communication Arts; Kyler Lawbaugh, Sophomore, General Engineering; Teresa T. Le, Senior, Food Science and Technology; Kyle J. Leglar, Sophomore, Biology.</w:t>
      </w:r>
    </w:p>
    <w:p w14:paraId="6A393F4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d Z. Lew, Senior, Finance; Walker E. Lierman, Senior, Biology; Katarina S. Mapanao, Sophomore, BioHealth Sciences; Kristina C. Marquez, Senior, Computer Science; Jordyn L. Marshall, Senior, Elect &amp; Computer Engineering.</w:t>
      </w:r>
    </w:p>
    <w:p w14:paraId="313DCF4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di L. Martin, Senior, Natural Resources; Dakota S. Mason, Sophomore, University Exploratory Studies; Melissa K. Mauk, Senior, Forestry; Benjamin T. McDonald, Freshman, Botany; Samuel A. McKay, Post Baccalaureate, Civil Engineering.</w:t>
      </w:r>
    </w:p>
    <w:p w14:paraId="2B4699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nnah M. Mcclain, Junior, Biology; Patrick M. Mellott, Senior, Environmental Sciences; Samuel T. Melvin, Senior, Bioengineering; Aedan P. Mills, Senior, Computer Science; Emmanuel F. Moncada, Junior, Computer Science.</w:t>
      </w:r>
    </w:p>
    <w:p w14:paraId="4E7BF6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son P. Mont, Senior, Computer Science; Samantha H. Nguyen, Senior, Interior Design; Tu D. Nguyen, Freshman, General Engineering; Julia E. Notz, Senior, Economics; Kyle W. O'Reilly, Senior, Mechanical Engineering.</w:t>
      </w:r>
    </w:p>
    <w:p w14:paraId="04AF6A4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shley R. Osborne, Junior, Marine Studies; Andrew W. Pehrson, Senior, Elect &amp; Computer Engineering; Willow M. Peterson, Junior, Bioengineering; Esau Pineda Flores, Senior, BioHealth Sciences; Thomas J. Popescu, Junior, Computer Science.</w:t>
      </w:r>
    </w:p>
    <w:p w14:paraId="588BF4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rren Pradeep, Junior, Computer Science; Matthew Y. Prak, Sophomore, General Engineering; Forrest Pratt, Sophomore, Zoology; Logan A. Prouty, Freshman, Kinesiology; Abigail H. Pung, Senior, Biochemistry &amp; Molecular Biolo.</w:t>
      </w:r>
    </w:p>
    <w:p w14:paraId="0C4167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ydia J. Pung, Senior, Biochemistry &amp; Molecular Biolo; Rachel F. Pung, Senior, Biochemistry &amp; Molecular Biolo; Hunter S. Raymond, Senior, Climate Science; Olivia P. Rebich, Senior, BioHealth Sciences; Daniel P. Sayre, Senior, Industrial Engineering.</w:t>
      </w:r>
    </w:p>
    <w:p w14:paraId="4437BC3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uel A. Schoch, Senior, Forestry; Reja Shakya, Sophomore, Biochemistry &amp; Molecular Biolo; Aveev Shrestha, Sophomore, Biochemistry &amp; Molecular Biolo; Katie A. Stadelman, Junior, Kinesiology; Samantha M. Stuve, Senior, Public Health.</w:t>
      </w:r>
    </w:p>
    <w:p w14:paraId="293BC8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enan T. Tenoyo, Senior, Chemistry; Andrea C. Tilgner-Tovar, Senior, Design &amp; Innovation Management; Mia I. Tognoli, Senior, Psychology; Andrea S. Tongsak, Senior, Computer Science; Gavin H. Tovar, Junior, Economics.</w:t>
      </w:r>
    </w:p>
    <w:p w14:paraId="75790D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W. Truong, Freshman, Business Administration; Dustin V. Truong, Junior, Industrial Engineering; Brendon F. Turnbaugh, Sophomore, Accountancy; Dawson T. Uecker, Sophomore, Chemical Engineering; Jackson R. VanderZanden, Junior, Management.</w:t>
      </w:r>
    </w:p>
    <w:p w14:paraId="400F6DF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trick C. Vang, Sophomore, Kinesiology; Kyle N. Venkatesan, Senior, Accountancy; Bella Vose-Rossi, Senior, Economics; Jordan S. Wade, Freshman, General Engineering; Ty J. Waldo, Sophomore, General Engineering.</w:t>
      </w:r>
    </w:p>
    <w:p w14:paraId="2AFA39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S. Welsh, Freshman, Pre-Graphic Design; Tanner A. Wetzel, Senior, Psychology; Tanner B. Whiting, Junior, Chemical Engineering; Gavin W. Wilhelmi, Senior, Food Science and Technology; Dominic R. Wilson, Senior, Computer Science.</w:t>
      </w:r>
    </w:p>
    <w:p w14:paraId="5C79FA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81E8B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King City</w:t>
      </w:r>
    </w:p>
    <w:p w14:paraId="68C9F6F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7155C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nna N. Luong, Freshman, General Engineering; Elayne Trimble, Junior, Computer Science.</w:t>
      </w:r>
    </w:p>
    <w:p w14:paraId="7995AE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54BE7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orth Plains</w:t>
      </w:r>
    </w:p>
    <w:p w14:paraId="141BC43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842EB2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a S. Garcia-Ortiz, Senior, Bioengineering; Breauna K. Van Dyke, Junior, Kinesiology.</w:t>
      </w:r>
    </w:p>
    <w:p w14:paraId="0A446FC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E8187C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Portland</w:t>
      </w:r>
    </w:p>
    <w:p w14:paraId="4A43A1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F8971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bhan N. Abedin, Sophomore, General Engineering; Nikolas A. Aepfelbacher, Senior, Chemical Engineering; Ryaan I. Akmal, Junior, BioHealth Sciences; Zayan I. Akmal, Junior, Chemical Engineering; Sajjad M. Al Rikabi, Senior, Mechanical Engineering.</w:t>
      </w:r>
    </w:p>
    <w:p w14:paraId="76CBF8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amzy Z. Al-Mulla, Senior, Biochemistry and Biophysics; Christopher J. Allen, Senior, Bioengineering; Noam Almog, Freshman, General Engineering; Jackson K. Altig, Junior, Psychology; Jongwon An, Sophomore, General Engineering.</w:t>
      </w:r>
    </w:p>
    <w:p w14:paraId="0A169C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tchell T. Anctil, Junior, Finance; Shreya Andhole, Junior, Kinesiology; Makena L. Apau, Junior, Mechanical Engineering; Nate Archibald, Sophomore, Mechanical Engineering; Claire E. Arnold, Junior, Horticulture.</w:t>
      </w:r>
    </w:p>
    <w:p w14:paraId="2076755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omi Asbock, Freshman, General Engineering; Arleen K. Bahl, Junior, BioHealth Sciences; Patrick L. Balthazor, Junior, Industrial Engineering; Benjamin W. Balzer, Senior, Business Administration; Michael Barnes, Junior, History.</w:t>
      </w:r>
    </w:p>
    <w:p w14:paraId="7B7F3AE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ylve B. Baum, Sophomore, Fisheries &amp; Wildlife Sciences; Elise K. Bennett, Junior, Chemical Engineering; Ryan H. Bergemann, Junior, Accountancy; Chantel M. Berger, Senior, Mechanical Engineering; Maylee M. Bezates, Sophomore, Business Administration.</w:t>
      </w:r>
    </w:p>
    <w:p w14:paraId="5B039CA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hanshi Bhardwaj, Sophomore, General Engineering; Daniel P. Blackledge, Sophomore, Marketing; Jonah L. Bloom, Junior, Music; Mitchell D. Bloom, Senior, Political Science; Chloe J. Bohnstedt, Junior, Psychology.</w:t>
      </w:r>
    </w:p>
    <w:p w14:paraId="349D08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raddha A. Bosamia, Senior, Kinesiology; Katarina M. Bosworth, Senior, History; Sophia C. Bouck, Sophomore, Computer Science; Graham R. Boverman, Junior, Mechanical Engineering; Madeline A. Bowder, Sophomore, Biochemistry &amp; Molecular Biolo.</w:t>
      </w:r>
    </w:p>
    <w:p w14:paraId="07610C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sabella M. Bravo, Freshman, University Exploratory Studies; Gabriella J. Breda, Sophomore, Biochemistry &amp; Molecular Biolo; Avery E. Bright, Junior, Accountancy; Cecilia Bromander, Senior, Business Administration; Carmen J. Brown, Sophomore, Biochemistry &amp; Molecular Biolo.</w:t>
      </w:r>
    </w:p>
    <w:p w14:paraId="3129D96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ailey R. Brown, Sophomore, Sociology; Natalie A. Brown, Junior, English; Owen M. Brunty, Freshman, General Engineering; Alisha L. Bryant, Junior, BioHealth Sciences; Harlene B. Buehler, Freshman, Biochemistry &amp; Molecular Biolo.</w:t>
      </w:r>
    </w:p>
    <w:p w14:paraId="2D85254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hitali Buge, Senior, Computer Science; Steven Bui, Senior, Computer Science; Alexander S. Burdzik, Senior, Biochemistry &amp; Molecular Biolo; Kyle W. Burns, Junior, History; Caitlin G. Buzzard, Junior, Art.</w:t>
      </w:r>
    </w:p>
    <w:p w14:paraId="67F3A9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dan M. Byrnes, Junior, Business Information Systems; Henry S. Cahall, Senior, Economics; Kellen J. Campbell, Junior, Graphic Design; Wrigley M. Campbell, Junior, Kinesiology; Carly A. Carraher, Freshman, University Exploratory Studies.</w:t>
      </w:r>
    </w:p>
    <w:p w14:paraId="09B686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enjamin J. Chapman, Senior, Industrial Engineering; Andrew W. Chester, Sophomore, Computer Science; Kunal Chopra, Sophomore, Computer Science; Megan R. Clements, Post Baccalaureate, Nutrition; Amber T. Co, Senior, Microbiology.</w:t>
      </w:r>
    </w:p>
    <w:p w14:paraId="3A40511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eeve O. Cole, Junior, Graphic Design; Jonathan Cordisco, Senior, Mechanical Engineering; Eli M. Cory, Senior, Economics; Samuel J. Croll, Sophomore, General Engineering; Lorenzo M. Curtis, Senior, Ecological Engineering.</w:t>
      </w:r>
    </w:p>
    <w:p w14:paraId="5073F9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L. D'Haem, Senior, Public Health; Nihal Damahe, Senior, Computer Science; Malhar M. Damle, Junior, Computer Science; Mark A. Daniloff, Sophomore, Computer Science; Patrick A. Danner, Junior, Supply Chain &amp; Logistics Mgmt.</w:t>
      </w:r>
    </w:p>
    <w:p w14:paraId="0C33F60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cie J. Dardis, Senior, Business Administration; Andrew G. Deitering, Sophomore, Mechanical Engineering; Mitchell L. Deitering, Senior, Kinesiology; Elizabeth C. Dennis-Pavlich, Junior, Management; Ragini Dindukurthi, Junior, Computer Science.</w:t>
      </w:r>
    </w:p>
    <w:p w14:paraId="40715B6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Nathaniel J. Dix, Freshman, General Engineering; Kaushik Dontula, Sophomore, General Engineering; Owen C. Dufrene, Sophomore, General Engineering; Nicole K. Dunkley, Senior, Kinesiology; Rina M. Easterday, Post Baccalaureate, Computer Science.</w:t>
      </w:r>
    </w:p>
    <w:p w14:paraId="57CD675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rah El-Husseini, Senior, BioHealth Sciences; Stefan G. Ene, Junior, General Engineering; Nicolas A. Enriquez, Senior, Bioengineering; Isabella R. Estrada, Freshman, General Engineering; Bodie E. Fahey, Sophomore, Anthropology.</w:t>
      </w:r>
    </w:p>
    <w:p w14:paraId="7E0299B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hmoud Fakhry, Sophomore, Computer Science; Kyle R. Ferrero, Sophomore, Finance; Sophia J. Fischer, Junior, Psychology; Braden H. Fiske, Freshman, General Engineering; Caileigh B. Flowers, Sophomore, Kinesiology.</w:t>
      </w:r>
    </w:p>
    <w:p w14:paraId="44D11B1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olas E. Fong, Sophomore, Computer Science; Sydney N. Frank, Sophomore, Biology; Hannah M. Frankovic, Senior, Chemical Engineering; Rachael A. Frankovic, Post Baccalaureate, Chemical Engineering; Taylor E. Frederick, Sophomore, Zoology.</w:t>
      </w:r>
    </w:p>
    <w:p w14:paraId="250A029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ul W. Freeborn, Junior, Environmental Sciences; Sarah M. Fresvik, Junior, BioHealth Sciences; Amber R. Frohlich, Post Baccalaureate, Psychology; Gretchen M. Fujimura, Senior, Biochemistry &amp; Molecular Biolo; Calvin R. Fulkerson, Junior, Chemical Engineering.</w:t>
      </w:r>
    </w:p>
    <w:p w14:paraId="0C118F7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ozomi C. Furuya, Junior, Psychology; Sebastian C. Gaddis, Junior, Mechanical Engineering; Antonia Gaete Perez, Sophomore, Computer Science; Francis S. Garcia, Senior, Bioengineering; David M. Gasper, Senior, Computer Science.</w:t>
      </w:r>
    </w:p>
    <w:p w14:paraId="18BA1F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nna E. Gaston, Sophomore, Biochemistry and Biophysics; Maya A. Ghamrawi, Freshman, BioHealth Sciences; Anda M. Gherghe, Senior, Microbiology; Sean P. Gibson, Sophomore, General Engineering; Samuel E. Glassman, Junior, BioHealth Sciences.</w:t>
      </w:r>
    </w:p>
    <w:p w14:paraId="375745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bby N. Goodell, Sophomore, Business Administration; Victoria Gouw, Senior, General Engineering; Sierra M. Grable, Sophomore, Psychology; Ian M. Grant, Senior, Biology; Christopher M. Gray, Sophomore, General Engineering.</w:t>
      </w:r>
    </w:p>
    <w:p w14:paraId="2A1A83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alie R. Greenwood, Junior, BioHealth Sciences; Tyler R. Greenwood, Junior, Computer Science; Nolan F. Griffin, Sophomore, BioHealth Sciences; Drake W. Gross, Senior, Biology; Aryan Gupta, Freshman, General Engineering.</w:t>
      </w:r>
    </w:p>
    <w:p w14:paraId="5645E96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hushi Gupta, Senior, BioHealth Sciences; Raegan A. Gustafson, Sophomore, Public Health; Karina M. Hagerup, Sophomore, Animal Sciences; Leo H. Han, Senior, Biochemistry &amp; Molecular Biolo; Scout F. Hawkey, Sophomore, Computer Science.</w:t>
      </w:r>
    </w:p>
    <w:p w14:paraId="53172D1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ucker G. Hawkey, Senior, Mechanical Engineering; Hailey R. Hendrickson, Junior, Kinesiology; Ian T. Herr, Junior, Civil Engineering; Tyler L. Hessinger, Sophomore, General Engineering; Helen E. Heussner, Senior, Accountancy.</w:t>
      </w:r>
    </w:p>
    <w:p w14:paraId="3B29B9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obert T. Heussner, Senior, Chemical Engineering; Rachael A. Higgins, Freshman, University Exploratory Studies; Sarah G. Higgins, Junior, Kinesiology; Stella Holcomb, Junior, Business Analytics; Angela J. Holstad, Sophomore, Merchandising Management.</w:t>
      </w:r>
    </w:p>
    <w:p w14:paraId="4AACFE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revor A. Horine, Senior, Elect &amp; Computer Engineering; Matthew P. Hotchkiss, Senior, Computer Science; Benjamin M. Howell, Junior, Mechanical Engineering; Dominic D. Hsiao, Senior, Computer Science; Leo S. Hsu, Sophomore, General Engineering.</w:t>
      </w:r>
    </w:p>
    <w:p w14:paraId="69AEC8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mantha Hsu, Senior, Industrial Engineering; Jeff Huang, Senior, Computer Science; Kyle A. Huang, Senior, Computer Science; Darke R. Hull, Senior, Bioengineering; Kenneth Huynh, Senior, BioHealth Sciences.</w:t>
      </w:r>
    </w:p>
    <w:p w14:paraId="71418B4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k Huynh, Senior, Elect &amp; Computer Engineering; Takumi K. Jankovsky, Senior, Management; Henry B. Jarrett, Freshman, General Engineering; Ryan Jeffrey, Senior, Computer Science; Walker E. Jones, Sophomore, Mechanical Engineering.</w:t>
      </w:r>
    </w:p>
    <w:p w14:paraId="7A8A3B4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ubrey L. Jordan, Sophomore, Finance; Shreyes Joshi, Junior, Computer Science; Amanda L. Jung, Senior, Elect &amp; Computer Engineering; William N. Kaigh, Senior, Industrial Engineering; Gaurang S. Kakodkar, Sophomore, General Engineering.</w:t>
      </w:r>
    </w:p>
    <w:p w14:paraId="2411DE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eni A. Kandas, Junior, Psychology; Joseph C. Karam, Senior, Elect &amp; Computer Engineering; Vini Karumuru, Sophomore, Biological Data Sciences; Randi H. Kasthuriarachchi, Senior, BioHealth Sciences; Shay T. Keck, Sophomore, Music.</w:t>
      </w:r>
    </w:p>
    <w:p w14:paraId="5C91B32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Jacob R. Kerr, Junior, Pre-Forestry; Zacharias Ketrenos, Freshman, Biology; Vi T. Khong, Freshman, Design &amp; Innovation Management; Anthony Kim, Junior, Computer Science; Ashley R. Kim, Freshman, Pre-Graphic Design.</w:t>
      </w:r>
    </w:p>
    <w:p w14:paraId="5C92090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very E. Kim, Senior, Finance; Collin M. Kimball, Freshman, General Engineering; Nolan C. Kincaid, Senior, Business Information Systems; Alexander S. King, Freshman, General Engineering; Amanda King, Senior, Biology.</w:t>
      </w:r>
    </w:p>
    <w:p w14:paraId="697023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milla Mae A. Knoop, Junior, Digital Communication Arts; Kyu-Sung Kwon, Sophomore, Computer Science; Peter A. LaMontagne, Senior, Computer Science; Shirley T. Lam, Junior, General Engineering; Raquel A. Lamantain, Sophomore, Psychology.</w:t>
      </w:r>
    </w:p>
    <w:p w14:paraId="0E02A8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rmaine W. Lara, Junior, Computer Science; Aisa M. Larsen, Senior, Design &amp; Innovation Management; Taylor C. Lawson, Senior, Business Administration; Kyleigh A. Layman, Senior, BioHealth Sciences; Caroline J. Lee, Junior, Public Health.</w:t>
      </w:r>
    </w:p>
    <w:p w14:paraId="16FE7C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M. Lee, Senior, Chemical Engineering; Joseph H. Lee, Junior, General Engineering; Nicholas L. Lee, Senior, Environmental Engineering; Emma L. Legault, Sophomore, General Engineering; Ashley C. Leturno, Junior, Pre-Interiors.</w:t>
      </w:r>
    </w:p>
    <w:p w14:paraId="3BF4F98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Ingrid Li, Senior, BioHealth Sciences; Joshua M. Lim, Sophomore, Computer Science; Beck A. Lindstrom, Senior, Mechanical Engineering; Jackson P. Lines, Junior, Digital Communication Arts; Derek M. Liu, Sophomore, BioHealth Sciences.</w:t>
      </w:r>
    </w:p>
    <w:p w14:paraId="4016C8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usan Liu, Senior, Computer Science; Kyle Locke, Freshman, Pre-Forestry; Jarod M. Lokrantz, Junior, Computer Science; Madeline J. Longwill, Freshman, Sociology; Nicolas J. Lupo, Junior, Kinesiology.</w:t>
      </w:r>
    </w:p>
    <w:p w14:paraId="451B8E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yce A. Lutz, Sophomore, Computer Science; Benjamin J. MacKinnon, Senior, Finance; Claire E. Macdonald, Junior, Environmental Sciences; Tyler Mackie, Senior, Kinesiology; Ethan L. Makinster, Junior, Biochemistry &amp; Molecular Biolo.</w:t>
      </w:r>
    </w:p>
    <w:p w14:paraId="4D3B443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Humayl T. Malik, Sophomore, Finance; Anna Mallery, Senior, Psychology; Katelyn M. Maloney, Junior, English; Hunter J. Mann, Junior, Psychology; Tyler B. Mann, Sophomore, Finance.</w:t>
      </w:r>
    </w:p>
    <w:p w14:paraId="75B43B9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sidy B. Martin, Senior, Animal Sciences; Louis Marun, Sophomore, General Engineering; Najeeb Marun, Sophomore, Biology; William L. Mathews, Sophomore, Marketing; Alexander T. Matsuda, Junior, Accountancy.</w:t>
      </w:r>
    </w:p>
    <w:p w14:paraId="1E5EA1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ole Mauery, Freshman, Zoology; Lauren E. McCauley, Junior, Food Science and Technology; Donovan J. Mcafee, Junior, General Engineering; Avery Mcdowell, Freshman, Pre-Apparel; Jennifer Mende, Sophomore, Marketing.</w:t>
      </w:r>
    </w:p>
    <w:p w14:paraId="2F765F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M. Mende, Senior, Industrial Engineering; Daniel C. Mendes, Junior, Computer Science; Enrique J. Mesa, Junior, Economics; Ariel S. Meshorer, Junior, Computer Science; Hannah Metz, Sophomore, Psychology.</w:t>
      </w:r>
    </w:p>
    <w:p w14:paraId="6B3310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ove Miller, Junior, Creative Writing; Dylan A. Miner, Sophomore, General Engineering; Skyler J. Mitchell, Sophomore, Civil Engineering; Emily M. Molitor, Junior, Psychology; Andrew J. Monkarsh, Sophomore, BioHealth Sciences.</w:t>
      </w:r>
    </w:p>
    <w:p w14:paraId="210323B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Quinlan R. Montgomery, Sophomore, Environmental Sciences; Emma L. Moorhead, Junior, Psychology; Colin M. Morris, Sophomore, Biology; Abigail Moss, Junior, BioHealth Sciences; Julian Moten, Junior, Agricultural &amp; Food Bus Mgmt.</w:t>
      </w:r>
    </w:p>
    <w:p w14:paraId="107E13C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hua A. Muir, Senior, Elect &amp; Computer Engineering; Michael C. Murphy, Senior, Kinesiology; Kiran K. Nair, Freshman, General Engineering; Nikil K. Nair, Senior, Computer Science; Cameron M. Nazal, Senior, Accountancy.</w:t>
      </w:r>
    </w:p>
    <w:p w14:paraId="4FCA5DA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den B. Neal, Freshman, Kinesiology; Davis A. Needham, Freshman, General Engineering; Anh B. Nguyen, Junior, Computer Science; James W. Nguyen, Junior, Fisheries &amp; Wildlife Sciences; Stephanie G. Niebergall, Junior, Business Information Systems.</w:t>
      </w:r>
    </w:p>
    <w:p w14:paraId="217813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annon Niel, Post Baccalaureate, Bioresource Research; Amelia D. Noall, Senior, Microbiology; Faaizah Nuha, Sophomore, General Engineering; Cassidy P. Ochoa, Sophomore, Climate Science; Rhea L. Oommen, Sophomore, Computer Science.</w:t>
      </w:r>
    </w:p>
    <w:p w14:paraId="168F3B0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Jin kyoung Park, Sophomore, General Engineering; Anna K. Parks, Sophomore, BioHealth Sciences; Kinjal C. Patel, Junior, Biochemistry &amp; Molecular Biolo; Garrett Patsy, Senior, Construction Engineering Mgt; Jarod R. Paull, Freshman, Marketing.</w:t>
      </w:r>
    </w:p>
    <w:p w14:paraId="0FD87F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therine J. Peabody, Junior, Biology; Khanh Han M. Phan, Junior, Chemical Engineering; Ryan T. Phan, Senior, BioHealth Sciences; Tyler K. Phelps, Junior, Mechanical Engineering; Nicholas L. Phillips, Senior, Mechanical Engineering.</w:t>
      </w:r>
    </w:p>
    <w:p w14:paraId="7F9A19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C. Po, Junior, Chemical Engineering; Emily A. Pond, Senior, Bioengineering; Hallie A. Poorman, Senior, Human Devel and Family Science; Alyssa A. Pratt, Senior, Biochemistry &amp; Molecular Biolo; Brandy A. Quach, Senior, Civil Engineering.</w:t>
      </w:r>
    </w:p>
    <w:p w14:paraId="55DE93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P. Quillin, Junior, Political Science; Jacob R. Rabinovitch, Senior, Liberal Studies; Salam T. Rahal-Arabi, Junior, Computer Science; Ridwana A. Rahman, Senior, Graphic Design; River J. Rain, Sophomore, Computer Science.</w:t>
      </w:r>
    </w:p>
    <w:p w14:paraId="56D0E82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antosh Ramesh, Senior, Computer Science; Casey S. Ray, Senior, Finance; Kellie Reardon, Senior, Interior Design; Sophia M. Reindl, Freshman, Fisheries &amp; Wildlife Sciences; Benjamin D. Reynolds, Junior, Economics.</w:t>
      </w:r>
    </w:p>
    <w:p w14:paraId="2766703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iiya A. Ross, Sophomore, Business Administration; Bradley R. Rule, Freshman, General Engineering; Harrison S. Samaha, Junior, History; Kelly S. Sandoval, Senior, Interior Design; Yash S. Sankanagouda, Junior, Computer Science.</w:t>
      </w:r>
    </w:p>
    <w:p w14:paraId="1FEBBE3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exandre R. Sathler, Senior, Biochemistry &amp; Molecular Biolo; Grant T. Schaures, Senior, BioHealth Sciences; Erik W. Schulz, Sophomore, BioHealth Sciences; Valeriia Sedina, Senior, Nutrition; Eve K. Selbie, Senior, Environmental Sciences.</w:t>
      </w:r>
    </w:p>
    <w:p w14:paraId="31EDA58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rim S. Semed, Junior, Computer Science; Dylan S. Shafer, Junior, Accountancy; Matan Shapira, Sophomore, General Engineering; Soha S. Sheikh, Senior, History; Shawn B. Shrestha, Senior, BioHealth Sciences.</w:t>
      </w:r>
    </w:p>
    <w:p w14:paraId="04F388C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ate S. Shuster, Freshman, Business Administration; Saiashish G. Singh, Junior, BioHealth Sciences; Sehajvir Singh, Senior, Microbiology; Lila M. Slack, Senior, Apparel Design; Dakota H. Smith, Sophomore, Psychology.</w:t>
      </w:r>
    </w:p>
    <w:p w14:paraId="0DD218C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ya Sonpatki, Junior, BioHealth Sciences; Dylan L. Spisla, Junior, Accountancy; Gillian M. St. John, Sophomore, Microbiology; Jackson W. Stanford, Freshman, Business Administration; Ethan D. Stein, Junior, Civil Engineering.</w:t>
      </w:r>
    </w:p>
    <w:p w14:paraId="500C3FE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B. Sterrett, Senior, Computer Science; Arjun Subramanian, Junior, Biological Data Sciences; Ashwin Subramanian, Junior, Computer Science; Neha Suryadevara, Senior, Elect &amp; Computer Engineering; Daniel J. Susman, Senior, Mechanical Engineering.</w:t>
      </w:r>
    </w:p>
    <w:p w14:paraId="00FCB66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I. Swanson, Senior, Computer Science; Leah K. Swanson, Senior, Biology; Rayan Taha, Senior, BioHealth Sciences; Katelyn V. Tambornini, Senior, Rangeland Sciences; Ojas M. Tendolkar, Senior, Elect &amp; Computer Engineering.</w:t>
      </w:r>
    </w:p>
    <w:p w14:paraId="79EE17F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ivani R. Thakor, Senior, Microbiology; Jake A. Therrow, Senior, Construction Engineering Mgt; Andrew P. Thomas, Junior, General Engineering; Jared R. Thompson, Senior, Finance; Calvin B. Ton, Senior, Finance.</w:t>
      </w:r>
    </w:p>
    <w:p w14:paraId="3E1AE97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E. Torgerson, Junior, General Engineering; Karah B. Touchstone, Junior, Kinesiology; Cameron J. Turkisher, Sophomore, Marketing; Audrey K. Uemura, Junior, Biology; Garrett W. Van Doren, Junior, Political Science.</w:t>
      </w:r>
    </w:p>
    <w:p w14:paraId="297BC4E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A. Van Gordon, Senior, Mechanical Engineering; Niranjan R. Varma, Junior, Computer Science; Jessica Vasilenko, Junior, General Engineering; Lauren A. Vennes, Senior, Kinesiology; Chloe E. Vilevac, Freshman, Pre-Graphic Design.</w:t>
      </w:r>
    </w:p>
    <w:p w14:paraId="0C3E057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ven H. Vu, Junior, Computer Science; Lindsey J. Wachtman, Senior, Mechanical Engineering; Trenton D. Walker, Freshman, Business Administration; Alice O. Welch, Senior, Biology; Michelle C. Wentworth, Sophomore, Pre-Interiors.</w:t>
      </w:r>
    </w:p>
    <w:p w14:paraId="4263C85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uke J. Wheeler, Freshman, Kinesiology; Luke T. Wiley, Freshman, Physics; Kate E. Williams, Sophomore, Food Science and Technology; Luke W. Wilson, Sophomore, General Engineering; Nicholas C. Wisler, Junior, Computer Science.</w:t>
      </w:r>
    </w:p>
    <w:p w14:paraId="0909C1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Prajna Woonnimani, Senior, Microbiology; Jackson N. Wright, Senior, Computer Science; Angelica N. Yakubov, Senior, Kinesiology; Orel Yehuda, Senior, Computer Science; Kimberly J. Yeo, Sophomore, General Engineering.</w:t>
      </w:r>
    </w:p>
    <w:p w14:paraId="564A291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red H. Yin, Sophomore, General Engineering; Christopher H. Yoon, Senior, Bioengineering; Alex X. Young, Senior, Computer Science; Elizabeth X. Young, Freshman, General Engineering; Daniel Zahariev, Sophomore, General Engineering.</w:t>
      </w:r>
    </w:p>
    <w:p w14:paraId="76179AC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xwell R. Zimmer, Junior, Computer Science.</w:t>
      </w:r>
    </w:p>
    <w:p w14:paraId="0299469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D36E7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herwood</w:t>
      </w:r>
    </w:p>
    <w:p w14:paraId="4E4E8F2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6D6765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all A. Alboro, Junior, Music Studies; Jarrett J. Alto, Junior, Management; Erin A. Anderson, Senior, Bioresource Research; Ethan E. Barritt, Sophomore, General Engineering; Elisha J. Bassich, Junior, Liberal Studies.</w:t>
      </w:r>
    </w:p>
    <w:p w14:paraId="5C863F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ant L. Baysinger, Junior, Mechanical Engineering; Sailor R. Benitez, Junior, Environmental Sciences; Caitlyn P. Bering, Senior, Environmental Sciences; Eric J. Bonomo, Sophomore, Accountancy; Chloe L. Braithwaite, Sophomore, English.</w:t>
      </w:r>
    </w:p>
    <w:p w14:paraId="2550E39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tephanie K. Brannan, Senior, Music Studies; Mikayla C. Burford, Junior, Business Administration; Kaden Cui, Sophomore, General Engineering; Megan Devore, Freshman, General Engineering; Johndanilin A. Dhas, Senior, Management.</w:t>
      </w:r>
    </w:p>
    <w:p w14:paraId="2B36D65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ichael J. Dinsdale, Junior, Construction Engineering Mgt; Peter C. Dinsdale, Junior, Pre-Forest Engineering; Kyle M. DuFrene, Senior, Mechanical Engineering; Sammy J. Farmer, Senior, Psychology; Kaillen C. Fried, Senior, Accountancy.</w:t>
      </w:r>
    </w:p>
    <w:p w14:paraId="71C8B47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Shauryavrat Gaur, Senior, Computer Science; Emily G. Gemmill, Senior, Mathematics; Casandra A. Guiley, Junior, Public Health; Nathan A. Hausman, Senior, Computer Science; Morgan A. Hodge, Sophomore, Climate Science.</w:t>
      </w:r>
    </w:p>
    <w:p w14:paraId="3BBF5D2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on D. Hughes, Senior, Mechanical Engineering; Rachel P. Jensen, Senior, Design &amp; Innovation Management; Samuel M. Jewett, Sophomore, Biology; Clair N. Johnson, Senior, Kinesiology; Taryn Kelley, Senior, Anthropology.</w:t>
      </w:r>
    </w:p>
    <w:p w14:paraId="3765254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nnis Kichatov, Senior, Elect &amp; Computer Engineering; Madison L. Kilcoin, Senior, Kinesiology; Logan M. Kleditz, Senior, Computer Science; Benjamin R. Kroon, Senior, Mechanical Engineering; Lily A. Langer, Sophomore, Fisheries &amp; Wildlife Sciences.</w:t>
      </w:r>
    </w:p>
    <w:p w14:paraId="3E54615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ndrew Q. Le, Senior, Mathematics; Tanis G. Leach, Senior, Climate Science; Julia N. Leitzinger, Junior, Psychology; Zachary D. Martin, Sophomore, General Engineering; Bailey M. Mathews, Junior, Environmental Sciences.</w:t>
      </w:r>
    </w:p>
    <w:p w14:paraId="4627688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eli M. Miller, Sophomore, BioHealth Sciences; Zachary Mirek, Sophomore, Finance; Keegan F. Nave, Senior, Computer Science; Sankalp S. Patil, Senior, General Engineering; Kyle H. Petty, Senior, Kinesiology.</w:t>
      </w:r>
    </w:p>
    <w:p w14:paraId="70E1CA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vin D. Pham, Junior, Computer Science; Izabelle M. Robinson, Senior, Biology; Meghan L. Ross, Junior, Design &amp; Innovation Management; Molly B. Russell, Sophomore, Pre-Apparel; William Scypinski, Freshman, University Exploratory Studies.</w:t>
      </w:r>
    </w:p>
    <w:p w14:paraId="21291B3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son C. Sena, Senior, Elect &amp; Computer Engineering; Hillary C. Shipman, Freshman, Digital Communication Arts; Gavin S. Smith, Senior, Finance; Michael D. Smith, Senior, Computer Science; Emily A. Southwell, Junior, Botany.</w:t>
      </w:r>
    </w:p>
    <w:p w14:paraId="410550F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riffen R. Stevens, Senior, Business Administration; Kyle D. Stuckey, Sophomore, General Engineering; Cyrus E. Swihart, Senior, Computer Science; Marisa S. Tavera, Freshman, Psychology; Tyler S. Thompson, Senior, BioHealth Sciences.</w:t>
      </w:r>
    </w:p>
    <w:p w14:paraId="03FFDA9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D. Valetski, Freshman, Finance; Sophia Rae F. Vigil, Sophomore, General Engineering; Sarah C. Voorhies, Senior, Animal Sciences; Kayla R. Wagner, Junior, Biology; Jonathan S. Wakefield, Junior, Psychology.</w:t>
      </w:r>
    </w:p>
    <w:p w14:paraId="09728C6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mily E. Watson, Junior, Kinesiology; Devin L. Winkler, Senior, Construction Engineering Mgt.</w:t>
      </w:r>
    </w:p>
    <w:p w14:paraId="0A8238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0B1AC2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Tigard</w:t>
      </w:r>
    </w:p>
    <w:p w14:paraId="7B26288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1EDFDD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idan I. Agee, Senior, Computer Science; Hannah H. Ahmed, Sophomore, Design &amp; Innovation Management; Noreen M. Ahmed, Senior, Kinesiology; Brianna M. Anderson, Sophomore, Kinesiology; Ahad Z. Aziz, Senior, Public Health.</w:t>
      </w:r>
    </w:p>
    <w:p w14:paraId="222FF4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kenna R. Bailey, Senior, Biology; Sullivan R. Bailey-Darland, Senior, Physics; Matthew D. Barbisan, Senior, Chemical Engineering; Sierra E. Beatty, Senior, Human Devel and Family Science; Kristen M. Bird, Senior, Animal Sciences.</w:t>
      </w:r>
    </w:p>
    <w:p w14:paraId="24C3B2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ayton R. Bradfield, Sophomore, General Engineering; Kyle J. Bradley, Junior, Business Administration; Brandt M. Bridges, Senior, English; Bridget K. Brooks, Senior, Nutrition; Mara L. Burroughs, Freshman, Political Science.</w:t>
      </w:r>
    </w:p>
    <w:p w14:paraId="02ABC34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B. Carrigg, Junior, Earth Sciences; Cooper P. Christianson, Sophomore, General Engineering; Christopher A. Clairmont, Senior, Bioengineering; Michael B. Clairmont, Sophomore, General Engineering; Ethan M. Clark, Junior, Finance.</w:t>
      </w:r>
    </w:p>
    <w:p w14:paraId="126FB93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ira Dams, Sophomore, Kinesiology; Bayley M. Dehn, Senior, Human Devel and Family Science; Carly J. Deuth, Junior, Psychology; Zachariah E. Dieringer, Senior, Bioengineering; Hunter K. Dietz, Senior, BioHealth Sciences.</w:t>
      </w:r>
    </w:p>
    <w:p w14:paraId="63202E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wson A. Dietz, Senior, Computer Science; Peter M. Do, Senior, BioHealth Sciences; Ellie N. Dodson, Junior, Design &amp; Innovation Management; Emma C. Dorr Grant, Junior, Supply Chain &amp; Logistics Mgmt; Tyler M. Emerson, Sophomore, General Engineering.</w:t>
      </w:r>
    </w:p>
    <w:p w14:paraId="64B6CA5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itlin O. Erickson, Senior, Human Devel and Family Science; Muhammad Z. Faks, Junior, General Engineering; Brandon T. Fong, Junior, Business Analytics; Sophia S. Freebury, Sophomore, Sociology; Parker P. Graham, Sophomore, Biology.</w:t>
      </w:r>
    </w:p>
    <w:p w14:paraId="537D5B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eline E. Hagood, Sophomore, Kinesiology; Jeremy S. Hancock, Sophomore, Kinesiology; Will R. Havnaer, Senior, Music; Nicole E. Hebda, Senior, Architectural Engineering; Andrew O. Hepworth, Junior, Computer Science.</w:t>
      </w:r>
    </w:p>
    <w:p w14:paraId="0B1F929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ssenia Hernandez Torres, Senior, Animal Sciences; Daniel C. Howell, Senior, Biochemistry and Biophysics; Kaitlyn E. Hughes, Senior, Biochemistry &amp; Molecular Biolo; Joseph R. Hungerford, Senior, Kinesiology; Aaron A. Jobe, Senior, Computer Science.</w:t>
      </w:r>
    </w:p>
    <w:p w14:paraId="554731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eid Gabriel D. Jucar, Sophomore, Food Science and Technology; Kean S. Khouri, Freshman, Finance; Andrew J. Kim, Junior, Biochemistry and Biophysics; Yebeen Kim, Sophomore, History; Arslan M. Krebs, Sophomore, Mathematics.</w:t>
      </w:r>
    </w:p>
    <w:p w14:paraId="274981A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eyton D. Kuffel, Senior, Biochemistry &amp; Molecular Biolo; Elisabeth T. Lau, Senior, Kinesiology; Lilija E. Laurins-Court, Sophomore, Psychology; Jacob K. Leavitt, Senior, Marketing; Juichi Lee, Senior, Computer Science.</w:t>
      </w:r>
    </w:p>
    <w:p w14:paraId="49FED7C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Nicholas A. Leinberger, Sophomore, General Engineering; Derek L. Leitherer, Senior, Chemical Engineering; Tiffany T. Li, Sophomore, BioHealth Sciences; Devin C. Long, Senior, Mechanical Engineering; Alex Maharjan, Sophomore, Biochemistry &amp; Molecular Biolo.</w:t>
      </w:r>
    </w:p>
    <w:p w14:paraId="50A8C26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rson Z. Mandera, Senior, Kinesiology; Aida V. Marquez-Murga, Senior, Biology; Cole W. McCallister, Senior, Kinesiology; Sean C. McCann, Sophomore, Finance; Tiernan C. McGuire, Senior, Finance.</w:t>
      </w:r>
    </w:p>
    <w:p w14:paraId="75371D2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la S. Morales, Sophomore, Biology; Abigail N. Mullins, Senior, Human Devel and Family Science; Ryan A. Nakajima, Senior, Marketing; Kelly Y. Nguyen, Sophomore, Biochemistry &amp; Molecular Biolo; Lucas A. Nicholson, Junior, Biology.</w:t>
      </w:r>
    </w:p>
    <w:p w14:paraId="5E66F17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nathan P. Ostrom, Senior, Microbiology; Devon J. Padilla, Freshman, Business Administration; Jeremy D. Payne, Sophomore, BioHealth Sciences; Maryanne Pelpola, Senior, BioHealth Sciences; Jalen R. Perez, Sophomore, Human Devel and Family Science.</w:t>
      </w:r>
    </w:p>
    <w:p w14:paraId="2E49F2A4"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stin T. Pham, Sophomore, General Engineering; Nour T. Rahal-Arabi, Senior, Computer Science; Nathaniel J. Ratalsky, Senior, History; Noah H. Reitmeier, Junior, Chemical Engineering; Isa N. Roberts, Senior, Mathematics.</w:t>
      </w:r>
    </w:p>
    <w:p w14:paraId="65EE4EF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Brooke K. Robinson, Senior, Nutrition; Rory M. Schinkelwitz, Junior, Psychology; Rachael V. Schmidt, Senior, Public Health; Cole R. Scott, Sophomore, Ecological Engineering; Sophie A. Smith, Senior, Bioengineering.</w:t>
      </w:r>
    </w:p>
    <w:p w14:paraId="0257A42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aron A. Sorenson, Senior, Mechanical Engineering; Walter H. Sullivan, Sophomore, General Engineering; Xavier V. Tacker, Junior, Pre-Forestry; Amelia N. Tanberg, Sophomore, University Exploratory Studies; Cody C. Tanz, Senior, Chemical Engineering.</w:t>
      </w:r>
    </w:p>
    <w:p w14:paraId="7741713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tthew D. Taylor, Sophomore, Biology; Daniel Teel, Sophomore, Management; Christopher J. Tento, Senior, Mechanical Engineering; Filip Teofilovic, Junior, General Engineering; Justin K. Thomas, Junior, Mechanical Engineering.</w:t>
      </w:r>
    </w:p>
    <w:p w14:paraId="24A221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ric Tran, Sophomore, General Engineering; Benson Truong, Senior, Music Studies; Mara l. Tsujimura, Junior, Apparel Design; Jackelyn Vasquez, Senior, Human Devel and Family Science; Isaiah A. Wachsmuth, Junior, Computer Science.</w:t>
      </w:r>
    </w:p>
    <w:p w14:paraId="7AF6C0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Faaiq G. Waqar, Senior, Computer Science; Yusuf G. Waqar, Junior, BioHealth Sciences; Haley E. Webb, Junior, Business Administration; Jake A. Weichbrodt, Sophomore, Business Administration; Emma M. Wihtol, Senior, Marketing.</w:t>
      </w:r>
    </w:p>
    <w:p w14:paraId="673E66E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ob A. Wihtol, Freshman, Business Administration; Nicole A. Yusem, Senior, Kinesiology; Hayley E. Zimny, Senior, Biology.</w:t>
      </w:r>
    </w:p>
    <w:p w14:paraId="5FFFACA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E90381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Tualatin</w:t>
      </w:r>
    </w:p>
    <w:p w14:paraId="2DC5DD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ADC868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avis B. Armitage, Senior, Chemical Engineering; Thomas J. Augee, Senior, Civil Engineering; Lily Bartel, Senior, Kinesiology; Darby L. Bolan, Senior, Anthropology; Mylea K. Braun, Junior, Public Health.</w:t>
      </w:r>
    </w:p>
    <w:p w14:paraId="1922BC5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dison E. Dunn, Junior, BioHealth Sciences; Ashley N. Dwyer, Junior, BioHealth Sciences; Allen J. George, Senior, Mechanical Engineering; Irene M. George, Junior, Elect &amp; Computer Engineering; Shasha C. Gilbertson, Freshman, University Exploratory Studies.</w:t>
      </w:r>
    </w:p>
    <w:p w14:paraId="649F5B3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laire M. Glasser, Senior, Civil Engineering; Brittany K. Gleason, Sophomore, Human Devel and Family Science; Sofia M. Gregson, Sophomore, Psychology; Owen K. Grimm, Freshman, General Engineering; Jackson J. Guettler, Senior, Industrial Engineering.</w:t>
      </w:r>
    </w:p>
    <w:p w14:paraId="507C685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lizabeth A. Hammond, Sophomore, Climate Science; Olivia F. Handran, Junior, Social Science; McKenzie R. Happold, Sophomore, Mechanical Engineering; Haley N. Harrington, Senior, Mechanical Engineering; Laura M. Heinze, Senior, Bioengineering.</w:t>
      </w:r>
    </w:p>
    <w:p w14:paraId="4FBB8D0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Laura D. Higashi, Junior, Psychology; Emma R. Hill, Junior, Pre-Interiors; Pierce N. Hurych, Junior, Management; Teagan E. James, Senior, BioHealth Sciences; Evan Kendig, Freshman, Kinesiology.</w:t>
      </w:r>
    </w:p>
    <w:p w14:paraId="691DFA9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eghan E. Killinger, Freshman, General Engineering; Nicholas P. Kim, Senior, Elect &amp; Computer Engineering; Nicholas Kirkland, Junior, Business Administration; Ethan P. Klein, Senior, Kinesiology; Emma R. Koehmstedt, Junior, Computer Science.</w:t>
      </w:r>
    </w:p>
    <w:p w14:paraId="3E2363C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Ryan E. Krivens, Junior, Public Health; Connor A. Laflen, Senior, BioHealth Sciences; Abigail G. Lakeman, Junior, Human Devel and Family Science; Ari J. Lauthner, Junior, Biochemistry and Biophysics; Justin LeBlanc, Senior, Mechanical Engineering.</w:t>
      </w:r>
    </w:p>
    <w:p w14:paraId="6EB7728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assidy M. Lewis, Junior, Marketing; Peter B. Linder, Sophomore, Economics; Katelyn Livermore, Freshman, Zoology; Madilyn M. Lowry, Senior, Civil Engineering; Mason M. Lowry, Junior, Speech Communication.</w:t>
      </w:r>
    </w:p>
    <w:p w14:paraId="0EB094F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ck W. Milne, Junior, Mechanical Engineering; Sophie I. Moreland, Senior, Marketing; Liliana R. Parietti, Sophomore, Design &amp; Innovation Management; Kaylee R. Price, Senior, Public Health; Ethan J. Putnam, Senior, Business Administration.</w:t>
      </w:r>
    </w:p>
    <w:p w14:paraId="274F499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asey A. Raz, Sophomore, University Exploratory Studies; Peyton L. Reang, Freshman, Kinesiology; Avery C. Richards, Senior, Merchandising Management; Jaritzy Romero, Freshman, Kinesiology; Aven Sadighi, Sophomore, General Engineering.</w:t>
      </w:r>
    </w:p>
    <w:p w14:paraId="27C7878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Cole D. Spires, Junior, Kinesiology; Ian J. Stuart, Sophomore, Marketing; Wan-chi Su, Sophomore, Creative Writing; Annamay Sutton, Senior, Psychology; Jonathan A. Tence, Sophomore, Chemistry.</w:t>
      </w:r>
    </w:p>
    <w:p w14:paraId="2CA796D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Kayla E. Tence, Senior, Biochemistry &amp; Molecular Biolo; Huy M. Truong, Sophomore, Public Health; Cole P. Van Valin, Junior, Business Administration; Kianna Vandermolen, Junior, Botany; Parker R. Walters, Freshman, General Engineering.</w:t>
      </w:r>
    </w:p>
    <w:p w14:paraId="3453A56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sper D. Whelan, Senior, Environmental Engineering; Hayden C. Wierman, Junior, General Engineering; Alicia P. Winters, Sophomore, Business Administration; Gabrielle M. Wolfe, Junior, Environmental Sciences.</w:t>
      </w:r>
    </w:p>
    <w:p w14:paraId="07FD49B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AF1B5F1" w14:textId="77777777" w:rsidR="00A36EC3" w:rsidRDefault="00A36EC3" w:rsidP="00191373">
      <w:pPr>
        <w:autoSpaceDE w:val="0"/>
        <w:autoSpaceDN w:val="0"/>
        <w:adjustRightInd w:val="0"/>
        <w:spacing w:after="0" w:line="240" w:lineRule="auto"/>
        <w:rPr>
          <w:rFonts w:ascii="Times New Roman" w:hAnsi="Times New Roman" w:cs="Times New Roman"/>
        </w:rPr>
      </w:pPr>
    </w:p>
    <w:p w14:paraId="772EBA97" w14:textId="6A83521B" w:rsidR="00191373" w:rsidRPr="00A36EC3" w:rsidRDefault="00191373" w:rsidP="00A36EC3">
      <w:pPr>
        <w:autoSpaceDE w:val="0"/>
        <w:autoSpaceDN w:val="0"/>
        <w:adjustRightInd w:val="0"/>
        <w:spacing w:after="0" w:line="240" w:lineRule="auto"/>
        <w:jc w:val="center"/>
        <w:rPr>
          <w:rFonts w:ascii="Times New Roman" w:hAnsi="Times New Roman" w:cs="Times New Roman"/>
          <w:b/>
          <w:bCs/>
        </w:rPr>
      </w:pPr>
      <w:r w:rsidRPr="00A36EC3">
        <w:rPr>
          <w:rFonts w:ascii="Times New Roman" w:hAnsi="Times New Roman" w:cs="Times New Roman"/>
          <w:b/>
          <w:bCs/>
        </w:rPr>
        <w:t>YAMHILL</w:t>
      </w:r>
    </w:p>
    <w:p w14:paraId="56B932D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19DFF8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Amity</w:t>
      </w:r>
    </w:p>
    <w:p w14:paraId="404D78F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727024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effrey S. Coleman, Junior, Business Administration; Carson D. Kirk, Freshman, General Engineering; Drexler C. Stuivenga, Senior, Marketing.</w:t>
      </w:r>
    </w:p>
    <w:p w14:paraId="2E8F80D7"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24E752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Carlton</w:t>
      </w:r>
    </w:p>
    <w:p w14:paraId="26F1F4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2B33F7D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ylan J. Baumer, Junior, Music; Gabrielle J. Chambers, Junior, Political Science; Ethan J. Cline, Junior, Computer Science; Osian P. Leahy, Sophomore, General Engineering; Thomas H. Lee, Senior, Food Science and Technology.</w:t>
      </w:r>
    </w:p>
    <w:p w14:paraId="03B8D77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lee M. Roberts, Senior, BioHealth Sciences; Kyle P. Shipley, Senior, Business Administration; Hanna K. Vandewalle, Sophomore, Agricultural Sciences.</w:t>
      </w:r>
    </w:p>
    <w:p w14:paraId="652EC5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E5E6D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ayton</w:t>
      </w:r>
    </w:p>
    <w:p w14:paraId="17ADAD9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7CE871C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ollie L. Nash, Senior, Business Administration; April Y. Trejo Fuentes, Senior, Human Devel and Family Science.</w:t>
      </w:r>
    </w:p>
    <w:p w14:paraId="7C620B4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85691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Dundee</w:t>
      </w:r>
    </w:p>
    <w:p w14:paraId="0C133AA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8BF114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lsie M. Bryant, Senior, Kinesiology; Benjamin A. Gentile, Senior, Nuclear Engineering; Julia A. Lopez, Senior, Agricultural Business Manageme; Elijah N. Waibel, Sophomore, General Engineering.</w:t>
      </w:r>
    </w:p>
    <w:p w14:paraId="3505E7F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EA0EA8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Lafayette</w:t>
      </w:r>
    </w:p>
    <w:p w14:paraId="3E5180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7AD31FA"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abrielle K. Baldwin, Senior, Psychology; Emily J. Elliott, Junior, Psychology.</w:t>
      </w:r>
    </w:p>
    <w:p w14:paraId="2A6322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827E60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McMinnville</w:t>
      </w:r>
    </w:p>
    <w:p w14:paraId="6DB140C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8644645" w14:textId="1DC00976" w:rsidR="00A36EC3" w:rsidRPr="002519C9" w:rsidRDefault="00191373" w:rsidP="00A36EC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Prescott D. Benner, Senior, Architectural Engineering; Matias E. Borja, Junior, Industrial Engineering; </w:t>
      </w:r>
      <w:r w:rsidR="00A36EC3" w:rsidRPr="002519C9">
        <w:rPr>
          <w:rFonts w:ascii="Times New Roman" w:hAnsi="Times New Roman" w:cs="Times New Roman"/>
        </w:rPr>
        <w:t xml:space="preserve">Chelsea M. Bowers, Senior, Computer Science; </w:t>
      </w:r>
      <w:r w:rsidRPr="002519C9">
        <w:rPr>
          <w:rFonts w:ascii="Times New Roman" w:hAnsi="Times New Roman" w:cs="Times New Roman"/>
        </w:rPr>
        <w:t xml:space="preserve">Garrett A. Bristow, Senior, Business Administration; </w:t>
      </w:r>
      <w:r w:rsidR="00A36EC3" w:rsidRPr="002519C9">
        <w:rPr>
          <w:rFonts w:ascii="Times New Roman" w:hAnsi="Times New Roman" w:cs="Times New Roman"/>
        </w:rPr>
        <w:t>Jaden J. Clemens, Sophomore, Construction Engineering Mgt</w:t>
      </w:r>
      <w:r w:rsidR="00A36EC3">
        <w:rPr>
          <w:rFonts w:ascii="Times New Roman" w:hAnsi="Times New Roman" w:cs="Times New Roman"/>
        </w:rPr>
        <w:t xml:space="preserve">; </w:t>
      </w:r>
      <w:r w:rsidR="00A36EC3" w:rsidRPr="002519C9">
        <w:rPr>
          <w:rFonts w:ascii="Times New Roman" w:hAnsi="Times New Roman" w:cs="Times New Roman"/>
        </w:rPr>
        <w:t xml:space="preserve">Michael E. Crain, Junior, Mechanical Engineering; Matthew C. Donaldson, Senior, Mechanical Engineering; </w:t>
      </w:r>
      <w:r w:rsidRPr="002519C9">
        <w:rPr>
          <w:rFonts w:ascii="Times New Roman" w:hAnsi="Times New Roman" w:cs="Times New Roman"/>
        </w:rPr>
        <w:t>Sofia M. Frison, Senior, Biology; Nathan R. Gabrielsen, Junior, Elect &amp; Computer Engineering</w:t>
      </w:r>
      <w:r w:rsidR="00A36EC3">
        <w:rPr>
          <w:rFonts w:ascii="Times New Roman" w:hAnsi="Times New Roman" w:cs="Times New Roman"/>
        </w:rPr>
        <w:t xml:space="preserve">; </w:t>
      </w:r>
      <w:r w:rsidR="00A36EC3" w:rsidRPr="002519C9">
        <w:rPr>
          <w:rFonts w:ascii="Times New Roman" w:hAnsi="Times New Roman" w:cs="Times New Roman"/>
        </w:rPr>
        <w:t>Finnley D. Giffin, Sophomore, Food Science and Technology.</w:t>
      </w:r>
    </w:p>
    <w:p w14:paraId="440F4479" w14:textId="69E8A99E" w:rsidR="00191373" w:rsidRPr="002519C9" w:rsidRDefault="00191373" w:rsidP="00191373">
      <w:pPr>
        <w:autoSpaceDE w:val="0"/>
        <w:autoSpaceDN w:val="0"/>
        <w:adjustRightInd w:val="0"/>
        <w:spacing w:after="0" w:line="240" w:lineRule="auto"/>
        <w:rPr>
          <w:rFonts w:ascii="Times New Roman" w:hAnsi="Times New Roman" w:cs="Times New Roman"/>
        </w:rPr>
      </w:pPr>
    </w:p>
    <w:p w14:paraId="18C2ADB3"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Ethan M. Hampton, Senior, Computer Science; Caden J. Hawkins, Junior, Computer Science; Alexander W. Holliday, Junior, Psychology; Nicholas F. Howard, Senior, Biology; Peter Huangsy, Sophomore, Business Administration.</w:t>
      </w:r>
    </w:p>
    <w:p w14:paraId="7F8E7A6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lastRenderedPageBreak/>
        <w:t xml:space="preserve">        Dylan R. Huber, Senior, Kinesiology; Hallie A. Johnson, Senior, Graphic Design; Kaylani M. Kam, Junior, Mechanical Engineering; Rosa L. Martinez, Senior, Kinesiology; Jonathan T. McGhehey, Senior, Forestry.</w:t>
      </w:r>
    </w:p>
    <w:p w14:paraId="17FA9B1C" w14:textId="7CD54D7A"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oseph R. McGhehey, Senior, Construction Engineering Mgt;</w:t>
      </w:r>
      <w:r w:rsidR="00A36EC3">
        <w:rPr>
          <w:rFonts w:ascii="Times New Roman" w:hAnsi="Times New Roman" w:cs="Times New Roman"/>
        </w:rPr>
        <w:t xml:space="preserve"> </w:t>
      </w:r>
      <w:r w:rsidR="00A36EC3" w:rsidRPr="002519C9">
        <w:rPr>
          <w:rFonts w:ascii="Times New Roman" w:hAnsi="Times New Roman" w:cs="Times New Roman"/>
        </w:rPr>
        <w:t xml:space="preserve">Alexander Perigon, Senior, Environmental Sciences; </w:t>
      </w:r>
      <w:r w:rsidRPr="002519C9">
        <w:rPr>
          <w:rFonts w:ascii="Times New Roman" w:hAnsi="Times New Roman" w:cs="Times New Roman"/>
        </w:rPr>
        <w:t xml:space="preserve">Josefaht Rabelero, Sophomore, Business Analytics; </w:t>
      </w:r>
      <w:r w:rsidR="00A36EC3" w:rsidRPr="002519C9">
        <w:rPr>
          <w:rFonts w:ascii="Times New Roman" w:hAnsi="Times New Roman" w:cs="Times New Roman"/>
        </w:rPr>
        <w:t>Jesse H. Rodriguez, Senior, Fisheries &amp; Wildlife Sciences</w:t>
      </w:r>
      <w:r w:rsidR="00A36EC3">
        <w:rPr>
          <w:rFonts w:ascii="Times New Roman" w:hAnsi="Times New Roman" w:cs="Times New Roman"/>
        </w:rPr>
        <w:t xml:space="preserve">; </w:t>
      </w:r>
      <w:r w:rsidRPr="002519C9">
        <w:rPr>
          <w:rFonts w:ascii="Times New Roman" w:hAnsi="Times New Roman" w:cs="Times New Roman"/>
        </w:rPr>
        <w:t>Shauray N. Sharma, Sophomore, General Engineering; Carly L. Thorkildson, Junior, Chemical Engineering; Parker S. Williams, Junior, Mechanical Engineering.</w:t>
      </w:r>
    </w:p>
    <w:p w14:paraId="041D44F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Devon R. Wilson, Senior, Environmental Sciences; Maximus E. Wolff, Senior, Construction Engineering Mgt.</w:t>
      </w:r>
    </w:p>
    <w:p w14:paraId="42A9FE5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E8ED1A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Newberg</w:t>
      </w:r>
    </w:p>
    <w:p w14:paraId="180CE3A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4186798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ndon J. Barlow, Junior, BioHealth Sciences; Megan R. Black, Senior, Computer Science; Maxwell D. Boenisch, Junior, Psychology; Nicholas M. Broce, Senior, Computer Science; Nicholas J. Cannucci, Senior, Civil Engineering.</w:t>
      </w:r>
    </w:p>
    <w:p w14:paraId="5EF0ED2F"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Geoffrey Carstensen, Sophomore, Business Administration; Alyssa J. Davidson, Sophomore, Design &amp; Innovation Management; Corbin R. Dennis, Senior, Kinesiology; Emma N. Dummer, Senior, Human Devel and Family Science; Eric Garcia, Freshman, General Engineering.</w:t>
      </w:r>
    </w:p>
    <w:p w14:paraId="5BC8064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rtin A. Gonzalez, Junior, Kinesiology; Lauren C. Griswold, Sophomore, Merchandising Management; Todd C. Halleman, Senior, Renewable Materials; Andrew L. Harris, Senior, Construction Engineering Mgt; Jason M. Keidel, Senior, American Studies.</w:t>
      </w:r>
    </w:p>
    <w:p w14:paraId="23A6BD3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ared D. Lapointe, Sophomore, Management; Samantha B. Leffler, Freshman, Horticulture; Gabrielle A. Morrow, Sophomore, Pre-Forestry; Fiona R. Mortensen, Senior, Interior Design; Matthew C. Owen, Junior, Business Administration.</w:t>
      </w:r>
    </w:p>
    <w:p w14:paraId="4EB4FF5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Justine M. Peacock, Sophomore, Psychology; Carolyn E. Pearce, Senior, Biology; Emma M. Pietrok, Sophomore, Psychology; Jessica L. Poetzman, Sophomore, Human Devel and Family Science; Quinn O. Porter, Freshman, Kinesiology.</w:t>
      </w:r>
    </w:p>
    <w:p w14:paraId="10B517E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Macy R. Rickert, Junior, Human Devel and Family Science; Lily A. Smalling, Freshman, BioHealth Sciences; Hadley R. Taylor, Junior, Merchandising Management; Della R. Thurman, Junior, Psychology.</w:t>
      </w:r>
    </w:p>
    <w:p w14:paraId="0E61FA1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FC32428"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Sheridan</w:t>
      </w:r>
    </w:p>
    <w:p w14:paraId="5C4F056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5E8EDEFD"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Aliki N. Albanis, Junior, Natural Resources; Ashley M. Beavers, Senior, Business Administration; Ian L. Bottenberg, Freshman, Crop and Soil Science; Damon R. Magness, Sophomore, Psychology; Erlin S. Mansfield, Junior, Fisheries &amp; Wildlife Sciences.</w:t>
      </w:r>
    </w:p>
    <w:p w14:paraId="2A0D6DF2"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Kenndra E. Nichols, Senior, Biology.</w:t>
      </w:r>
    </w:p>
    <w:p w14:paraId="603FB52E"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7167E81"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Willamina</w:t>
      </w:r>
    </w:p>
    <w:p w14:paraId="04FFD7B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6603011C"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Tanner L. Cavan, Senior, BioHealth Sciences; Heather M. Stritzke, Senior, Public Policy.</w:t>
      </w:r>
    </w:p>
    <w:p w14:paraId="1C4E7E85"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A5864A6"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Yamhill</w:t>
      </w:r>
    </w:p>
    <w:p w14:paraId="7C19EDD9"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09C68ADB"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r w:rsidRPr="002519C9">
        <w:rPr>
          <w:rFonts w:ascii="Times New Roman" w:hAnsi="Times New Roman" w:cs="Times New Roman"/>
        </w:rPr>
        <w:t xml:space="preserve">        Braden M. Frost, Senior, Business Administration; Josef A. Smith, Senior, Animal Sciences.</w:t>
      </w:r>
    </w:p>
    <w:p w14:paraId="20C9B220" w14:textId="77777777" w:rsidR="00191373" w:rsidRPr="002519C9" w:rsidRDefault="00191373" w:rsidP="00191373">
      <w:pPr>
        <w:autoSpaceDE w:val="0"/>
        <w:autoSpaceDN w:val="0"/>
        <w:adjustRightInd w:val="0"/>
        <w:spacing w:after="0" w:line="240" w:lineRule="auto"/>
        <w:rPr>
          <w:rFonts w:ascii="Times New Roman" w:hAnsi="Times New Roman" w:cs="Times New Roman"/>
        </w:rPr>
      </w:pPr>
    </w:p>
    <w:p w14:paraId="3979B1E3" w14:textId="77777777" w:rsidR="002519C9" w:rsidRPr="00D278B9" w:rsidRDefault="002519C9" w:rsidP="002519C9">
      <w:pPr>
        <w:autoSpaceDE w:val="0"/>
        <w:autoSpaceDN w:val="0"/>
        <w:adjustRightInd w:val="0"/>
        <w:spacing w:after="0" w:line="240" w:lineRule="auto"/>
        <w:jc w:val="center"/>
        <w:rPr>
          <w:rFonts w:ascii="Times New Roman" w:hAnsi="Times New Roman" w:cs="Times New Roman"/>
          <w:b/>
          <w:bCs/>
        </w:rPr>
      </w:pPr>
      <w:r w:rsidRPr="00F34038">
        <w:rPr>
          <w:rFonts w:ascii="Times New Roman" w:hAnsi="Times New Roman" w:cs="Times New Roman"/>
          <w:b/>
          <w:bCs/>
        </w:rPr>
        <w:t>-30-</w:t>
      </w:r>
    </w:p>
    <w:p w14:paraId="0CAA34C0" w14:textId="77777777" w:rsidR="002519C9" w:rsidRDefault="002519C9" w:rsidP="002519C9">
      <w:pPr>
        <w:autoSpaceDE w:val="0"/>
        <w:autoSpaceDN w:val="0"/>
        <w:adjustRightInd w:val="0"/>
        <w:spacing w:after="0" w:line="240" w:lineRule="auto"/>
        <w:rPr>
          <w:rFonts w:ascii="Times New Roman" w:hAnsi="Times New Roman" w:cs="Times New Roman"/>
        </w:rPr>
      </w:pPr>
    </w:p>
    <w:p w14:paraId="78B650B6" w14:textId="77777777" w:rsidR="002519C9" w:rsidRPr="0026782C" w:rsidRDefault="002519C9" w:rsidP="002519C9">
      <w:pPr>
        <w:pStyle w:val="p1"/>
        <w:rPr>
          <w:rStyle w:val="s1"/>
          <w:rFonts w:ascii="Times New Roman" w:hAnsi="Times New Roman"/>
          <w:sz w:val="22"/>
          <w:szCs w:val="22"/>
        </w:rPr>
      </w:pPr>
      <w:r w:rsidRPr="0026782C">
        <w:rPr>
          <w:rStyle w:val="s1"/>
          <w:rFonts w:ascii="Times New Roman" w:hAnsi="Times New Roman"/>
          <w:b/>
          <w:bCs/>
          <w:sz w:val="22"/>
          <w:szCs w:val="22"/>
        </w:rPr>
        <w:t>About Oregon State University: </w:t>
      </w:r>
      <w:r w:rsidRPr="0026782C">
        <w:rPr>
          <w:rStyle w:val="s1"/>
          <w:rFonts w:ascii="Times New Roman" w:hAnsi="Times New Roman"/>
          <w:sz w:val="22"/>
          <w:szCs w:val="22"/>
        </w:rPr>
        <w:t xml:space="preserve">As one of only three universities in the nation designated as a land, sea, space and sun grant institution, Oregon State serves Oregon and the world by working on today’s most pressing issues. Our more than 34,000 students come from across the globe, and our programs operate in every Oregon county. Oregon State receives more research funding than all of the state’s comprehensive </w:t>
      </w:r>
      <w:r w:rsidRPr="0026782C">
        <w:rPr>
          <w:rStyle w:val="s1"/>
          <w:rFonts w:ascii="Times New Roman" w:hAnsi="Times New Roman"/>
          <w:sz w:val="22"/>
          <w:szCs w:val="22"/>
        </w:rPr>
        <w:lastRenderedPageBreak/>
        <w:t xml:space="preserve">public universities combined. At our campuses in Corvallis and Bend, marine research center in Newport and </w:t>
      </w:r>
      <w:r w:rsidRPr="0026782C">
        <w:rPr>
          <w:rFonts w:ascii="Times New Roman" w:hAnsi="Times New Roman"/>
          <w:color w:val="000000"/>
          <w:sz w:val="22"/>
          <w:szCs w:val="22"/>
        </w:rPr>
        <w:t>top-ranked Ecampus online degree programs</w:t>
      </w:r>
      <w:r w:rsidRPr="0026782C">
        <w:rPr>
          <w:rStyle w:val="s1"/>
          <w:rFonts w:ascii="Times New Roman" w:hAnsi="Times New Roman"/>
          <w:sz w:val="22"/>
          <w:szCs w:val="22"/>
        </w:rPr>
        <w:t>, we excel at shaping today’s students into tomorrow’s leaders.</w:t>
      </w:r>
    </w:p>
    <w:p w14:paraId="737AFE27" w14:textId="77777777" w:rsidR="006A307A" w:rsidRPr="002519C9" w:rsidRDefault="006A307A">
      <w:pPr>
        <w:rPr>
          <w:rFonts w:ascii="Times New Roman" w:hAnsi="Times New Roman" w:cs="Times New Roman"/>
        </w:rPr>
      </w:pPr>
    </w:p>
    <w:sectPr w:rsidR="006A307A" w:rsidRPr="002519C9" w:rsidSect="006F2F48">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LU0MjY1NbcwMjJV0lEKTi0uzszPAykwrAUA/YDw5ywAAAA="/>
  </w:docVars>
  <w:rsids>
    <w:rsidRoot w:val="00191373"/>
    <w:rsid w:val="00191373"/>
    <w:rsid w:val="002519C9"/>
    <w:rsid w:val="003E046F"/>
    <w:rsid w:val="006A307A"/>
    <w:rsid w:val="00A36EC3"/>
    <w:rsid w:val="00A94100"/>
    <w:rsid w:val="00AB0246"/>
    <w:rsid w:val="00FD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DC9BA"/>
  <w15:chartTrackingRefBased/>
  <w15:docId w15:val="{0808DCC6-1E1D-427E-B976-EBC7BEDA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2519C9"/>
    <w:pPr>
      <w:spacing w:after="0" w:line="240" w:lineRule="auto"/>
    </w:pPr>
    <w:rPr>
      <w:rFonts w:ascii="Helvetica" w:eastAsia="Times New Roman" w:hAnsi="Helvetica" w:cs="Times New Roman"/>
      <w:sz w:val="17"/>
      <w:szCs w:val="17"/>
    </w:rPr>
  </w:style>
  <w:style w:type="character" w:customStyle="1" w:styleId="s1">
    <w:name w:val="s1"/>
    <w:rsid w:val="002519C9"/>
  </w:style>
  <w:style w:type="character" w:styleId="Hyperlink">
    <w:name w:val="Hyperlink"/>
    <w:basedOn w:val="DefaultParagraphFont"/>
    <w:uiPriority w:val="99"/>
    <w:semiHidden/>
    <w:unhideWhenUsed/>
    <w:rsid w:val="002519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flic.kr/p/WqWwC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lic.kr/p/fzaK1K" TargetMode="External"/><Relationship Id="rId5" Type="http://schemas.openxmlformats.org/officeDocument/2006/relationships/hyperlink" Target="https://flic.kr/p/23DoLpP" TargetMode="External"/><Relationship Id="rId4" Type="http://schemas.openxmlformats.org/officeDocument/2006/relationships/hyperlink" Target="mailto:Oregonstateuniversitynews@oregonstate.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2</Pages>
  <Words>33760</Words>
  <Characters>192435</Characters>
  <Application>Microsoft Office Word</Application>
  <DocSecurity>0</DocSecurity>
  <Lines>1603</Lines>
  <Paragraphs>45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2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pe, Michelle</dc:creator>
  <cp:keywords/>
  <dc:description/>
  <cp:lastModifiedBy>Highland, Katrina</cp:lastModifiedBy>
  <cp:revision>2</cp:revision>
  <dcterms:created xsi:type="dcterms:W3CDTF">2022-07-05T17:32:00Z</dcterms:created>
  <dcterms:modified xsi:type="dcterms:W3CDTF">2022-07-05T17:32:00Z</dcterms:modified>
</cp:coreProperties>
</file>